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07B7" w:rsidRDefault="008A07B7" w:rsidP="00F76CF0">
      <w:pPr>
        <w:pStyle w:val="Heading1"/>
        <w:numPr>
          <w:ilvl w:val="0"/>
          <w:numId w:val="0"/>
        </w:numPr>
      </w:pPr>
      <w:r>
        <w:br w:type="page"/>
      </w:r>
      <w:bookmarkStart w:id="0" w:name="_Toc292386330"/>
      <w:bookmarkStart w:id="1" w:name="_Toc482377637"/>
      <w:proofErr w:type="gramStart"/>
      <w:r w:rsidRPr="008A07B7">
        <w:lastRenderedPageBreak/>
        <w:t>HALAMAN  PERNYATAAN</w:t>
      </w:r>
      <w:proofErr w:type="gramEnd"/>
      <w:r w:rsidRPr="008A07B7">
        <w:t xml:space="preserve"> ORISINALITAS</w:t>
      </w:r>
      <w:bookmarkEnd w:id="0"/>
      <w:bookmarkEnd w:id="1"/>
    </w:p>
    <w:p w:rsidR="008A07B7" w:rsidRDefault="008A07B7" w:rsidP="008A07B7">
      <w:pPr>
        <w:jc w:val="center"/>
        <w:rPr>
          <w:b/>
        </w:rPr>
      </w:pPr>
    </w:p>
    <w:p w:rsidR="008A07B7" w:rsidRPr="008A07B7" w:rsidRDefault="008A07B7" w:rsidP="008A07B7">
      <w:pPr>
        <w:jc w:val="center"/>
        <w:rPr>
          <w:b/>
        </w:rPr>
      </w:pPr>
    </w:p>
    <w:p w:rsidR="008A07B7" w:rsidRDefault="008A07B7" w:rsidP="008A07B7">
      <w:pPr>
        <w:jc w:val="center"/>
        <w:rPr>
          <w:b/>
        </w:rPr>
      </w:pPr>
      <w:proofErr w:type="gramStart"/>
      <w:r w:rsidRPr="008A07B7">
        <w:rPr>
          <w:b/>
        </w:rPr>
        <w:t>Skripsi ini adalah hasil karya saya sendiri,</w:t>
      </w:r>
      <w:r>
        <w:rPr>
          <w:b/>
        </w:rPr>
        <w:t xml:space="preserve"> </w:t>
      </w:r>
      <w:r>
        <w:rPr>
          <w:b/>
        </w:rPr>
        <w:br/>
      </w:r>
      <w:r w:rsidRPr="008A07B7">
        <w:rPr>
          <w:b/>
        </w:rPr>
        <w:t>dan semua sumber baik yang dikutip maupun dirujuk</w:t>
      </w:r>
      <w:r>
        <w:rPr>
          <w:b/>
        </w:rPr>
        <w:br/>
      </w:r>
      <w:r w:rsidRPr="008A07B7">
        <w:rPr>
          <w:b/>
        </w:rPr>
        <w:t>telah saya nyatakan dengan benar</w:t>
      </w:r>
      <w:r>
        <w:rPr>
          <w:b/>
        </w:rPr>
        <w:t>.</w:t>
      </w:r>
      <w:proofErr w:type="gramEnd"/>
    </w:p>
    <w:p w:rsidR="008A07B7" w:rsidRDefault="008A07B7" w:rsidP="008A07B7">
      <w:pPr>
        <w:jc w:val="center"/>
        <w:rPr>
          <w:b/>
        </w:rPr>
      </w:pPr>
    </w:p>
    <w:p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Nama</w:t>
      </w:r>
      <w:r>
        <w:rPr>
          <w:b/>
        </w:rPr>
        <w:tab/>
        <w:t xml:space="preserve">: </w:t>
      </w:r>
      <w:r w:rsidR="00A8652E">
        <w:rPr>
          <w:b/>
        </w:rPr>
        <w:t>[NAMA]</w:t>
      </w:r>
    </w:p>
    <w:p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NPM</w:t>
      </w:r>
      <w:r>
        <w:rPr>
          <w:b/>
        </w:rPr>
        <w:tab/>
        <w:t xml:space="preserve">: </w:t>
      </w:r>
      <w:r w:rsidR="00A8652E">
        <w:rPr>
          <w:b/>
        </w:rPr>
        <w:t>[NPM]</w:t>
      </w:r>
    </w:p>
    <w:p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Tanda Tangan</w:t>
      </w:r>
      <w:r>
        <w:rPr>
          <w:b/>
        </w:rPr>
        <w:tab/>
        <w:t>: _____________________________</w:t>
      </w:r>
    </w:p>
    <w:p w:rsidR="00ED2DE0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Tanggal</w:t>
      </w:r>
      <w:r>
        <w:rPr>
          <w:b/>
        </w:rPr>
        <w:tab/>
        <w:t>: 18 Juni 2011</w:t>
      </w:r>
    </w:p>
    <w:p w:rsidR="00F76CF0" w:rsidRDefault="00F76CF0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:rsidR="008A07B7" w:rsidRDefault="00F76CF0" w:rsidP="00F76CF0">
      <w:pPr>
        <w:pStyle w:val="Heading1"/>
        <w:numPr>
          <w:ilvl w:val="0"/>
          <w:numId w:val="0"/>
        </w:numPr>
      </w:pPr>
      <w:bookmarkStart w:id="2" w:name="_Toc292386331"/>
      <w:bookmarkStart w:id="3" w:name="_Toc482377638"/>
      <w:r>
        <w:lastRenderedPageBreak/>
        <w:t>HALAMAN PENGESAHAN</w:t>
      </w:r>
      <w:bookmarkEnd w:id="2"/>
      <w:bookmarkEnd w:id="3"/>
    </w:p>
    <w:p w:rsidR="00ED2DE0" w:rsidRDefault="002236D7" w:rsidP="002236D7">
      <w:pPr>
        <w:pStyle w:val="NormalIntro"/>
      </w:pPr>
      <w:r>
        <w:t>Skripsi ini diajukan oleh:</w:t>
      </w:r>
    </w:p>
    <w:p w:rsidR="002236D7" w:rsidRDefault="002236D7" w:rsidP="002236D7">
      <w:pPr>
        <w:pStyle w:val="NormalIntro"/>
        <w:tabs>
          <w:tab w:val="left" w:pos="1800"/>
        </w:tabs>
      </w:pPr>
      <w:r>
        <w:t>Nama</w:t>
      </w:r>
      <w:r>
        <w:tab/>
        <w:t xml:space="preserve">: </w:t>
      </w:r>
      <w:r w:rsidR="00A8652E">
        <w:t>[NAMA]</w:t>
      </w:r>
    </w:p>
    <w:p w:rsidR="002236D7" w:rsidRDefault="002236D7" w:rsidP="002236D7">
      <w:pPr>
        <w:pStyle w:val="NormalIntro"/>
        <w:tabs>
          <w:tab w:val="left" w:pos="1800"/>
        </w:tabs>
      </w:pPr>
      <w:r>
        <w:t>NPM</w:t>
      </w:r>
      <w:r>
        <w:tab/>
        <w:t xml:space="preserve">: </w:t>
      </w:r>
      <w:r w:rsidR="00A8652E">
        <w:t>[NPM]</w:t>
      </w:r>
    </w:p>
    <w:p w:rsidR="002236D7" w:rsidRDefault="002236D7" w:rsidP="002236D7">
      <w:pPr>
        <w:pStyle w:val="NormalIntro"/>
        <w:tabs>
          <w:tab w:val="left" w:pos="1800"/>
        </w:tabs>
      </w:pPr>
      <w:r>
        <w:t>Program Studi</w:t>
      </w:r>
      <w:r>
        <w:tab/>
        <w:t>: Ilmu Komputer</w:t>
      </w:r>
    </w:p>
    <w:p w:rsidR="002236D7" w:rsidRDefault="002236D7" w:rsidP="002236D7">
      <w:pPr>
        <w:pStyle w:val="NormalIntro"/>
        <w:tabs>
          <w:tab w:val="left" w:pos="1800"/>
        </w:tabs>
      </w:pPr>
      <w:r>
        <w:t>Judul Skripsi</w:t>
      </w:r>
      <w:r>
        <w:tab/>
        <w:t xml:space="preserve">: </w:t>
      </w:r>
      <w:commentRangeStart w:id="4"/>
      <w:r>
        <w:t>BELUM ADA JUDUL</w:t>
      </w:r>
      <w:commentRangeEnd w:id="4"/>
      <w:r w:rsidR="00B642C6">
        <w:rPr>
          <w:rStyle w:val="CommentReference"/>
        </w:rPr>
        <w:commentReference w:id="4"/>
      </w:r>
    </w:p>
    <w:p w:rsidR="002236D7" w:rsidRDefault="002236D7" w:rsidP="002236D7">
      <w:pPr>
        <w:pStyle w:val="NormalIntro"/>
      </w:pPr>
    </w:p>
    <w:p w:rsidR="002236D7" w:rsidRDefault="002236D7" w:rsidP="002236D7">
      <w:pPr>
        <w:pStyle w:val="NormalIntro"/>
      </w:pPr>
    </w:p>
    <w:p w:rsidR="002236D7" w:rsidRDefault="002236D7" w:rsidP="002236D7">
      <w:pPr>
        <w:pStyle w:val="NormalIntro"/>
        <w:rPr>
          <w:b/>
        </w:rPr>
      </w:pPr>
      <w:r w:rsidRPr="002236D7">
        <w:rPr>
          <w:b/>
        </w:rPr>
        <w:t>Telah berhasil dipertahankan di had</w:t>
      </w:r>
      <w:r>
        <w:rPr>
          <w:b/>
        </w:rPr>
        <w:t>apan Dewan Penguji dan diterima s</w:t>
      </w:r>
      <w:r w:rsidRPr="002236D7">
        <w:rPr>
          <w:b/>
        </w:rPr>
        <w:t>ebagai bagian persyaratan yang diperlukan untuk memperoleh gelar Sarjana S.Kom pada program Studi Ilmu Komputer, Fakultas Ilmu Komputer, Universitas Indonesia.</w:t>
      </w:r>
    </w:p>
    <w:p w:rsidR="002236D7" w:rsidRDefault="002236D7" w:rsidP="002236D7">
      <w:pPr>
        <w:pStyle w:val="NormalIntro"/>
        <w:rPr>
          <w:b/>
        </w:rPr>
      </w:pPr>
    </w:p>
    <w:p w:rsidR="002236D7" w:rsidRDefault="002236D7" w:rsidP="002236D7">
      <w:pPr>
        <w:pStyle w:val="NormalIntro"/>
        <w:rPr>
          <w:b/>
        </w:rPr>
      </w:pPr>
    </w:p>
    <w:p w:rsidR="002236D7" w:rsidRDefault="002236D7" w:rsidP="002236D7">
      <w:pPr>
        <w:pStyle w:val="NormalIntro"/>
        <w:jc w:val="center"/>
        <w:rPr>
          <w:b/>
        </w:rPr>
      </w:pPr>
      <w:r>
        <w:rPr>
          <w:b/>
        </w:rPr>
        <w:t>DEWAN PENGUJI</w:t>
      </w:r>
    </w:p>
    <w:p w:rsidR="002236D7" w:rsidRDefault="002236D7" w:rsidP="002236D7">
      <w:pPr>
        <w:pStyle w:val="NormalIntro"/>
        <w:rPr>
          <w:b/>
        </w:rPr>
      </w:pPr>
    </w:p>
    <w:p w:rsidR="002236D7" w:rsidRDefault="002236D7" w:rsidP="002236D7">
      <w:pPr>
        <w:pStyle w:val="NormalIntro"/>
        <w:rPr>
          <w:b/>
        </w:rPr>
      </w:pPr>
    </w:p>
    <w:p w:rsidR="002236D7" w:rsidRDefault="002236D7" w:rsidP="002236D7">
      <w:pPr>
        <w:pStyle w:val="NormalIntro"/>
        <w:rPr>
          <w:b/>
        </w:rPr>
      </w:pPr>
    </w:p>
    <w:p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r w:rsidRPr="002236D7">
        <w:t xml:space="preserve">Pembimbing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r w:rsidRPr="002236D7">
        <w:t xml:space="preserve">Penguji </w:t>
      </w:r>
      <w:r>
        <w:tab/>
      </w:r>
      <w:r w:rsidRPr="002236D7">
        <w:t xml:space="preserve">: 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r w:rsidRPr="002236D7">
        <w:t xml:space="preserve">Penguji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:rsidR="002236D7" w:rsidRPr="002236D7" w:rsidRDefault="002236D7" w:rsidP="002236D7">
      <w:pPr>
        <w:pStyle w:val="NormalIntro"/>
        <w:tabs>
          <w:tab w:val="left" w:pos="1530"/>
        </w:tabs>
      </w:pPr>
    </w:p>
    <w:p w:rsidR="002236D7" w:rsidRDefault="002236D7" w:rsidP="002236D7">
      <w:pPr>
        <w:pStyle w:val="NormalIntro"/>
        <w:tabs>
          <w:tab w:val="left" w:pos="1530"/>
        </w:tabs>
      </w:pPr>
    </w:p>
    <w:p w:rsidR="002236D7" w:rsidRDefault="002236D7" w:rsidP="002236D7">
      <w:pPr>
        <w:pStyle w:val="NormalIntro"/>
        <w:tabs>
          <w:tab w:val="left" w:pos="1530"/>
        </w:tabs>
      </w:pPr>
    </w:p>
    <w:p w:rsidR="002236D7" w:rsidRPr="002236D7" w:rsidRDefault="002236D7" w:rsidP="002236D7">
      <w:pPr>
        <w:pStyle w:val="NormalIntro"/>
        <w:tabs>
          <w:tab w:val="left" w:pos="1530"/>
        </w:tabs>
      </w:pPr>
    </w:p>
    <w:p w:rsidR="002236D7" w:rsidRPr="002236D7" w:rsidRDefault="002236D7" w:rsidP="002236D7">
      <w:pPr>
        <w:pStyle w:val="NormalIntro"/>
        <w:tabs>
          <w:tab w:val="left" w:pos="1530"/>
        </w:tabs>
      </w:pPr>
      <w:r w:rsidRPr="002236D7">
        <w:t>Ditetapkan di</w:t>
      </w:r>
      <w:r>
        <w:tab/>
      </w:r>
      <w:r w:rsidRPr="002236D7">
        <w:t>: Fakultas Ilmu Komputer</w:t>
      </w:r>
    </w:p>
    <w:p w:rsidR="00322C74" w:rsidRDefault="002236D7" w:rsidP="00322C74">
      <w:pPr>
        <w:pStyle w:val="NormalIntro"/>
        <w:tabs>
          <w:tab w:val="left" w:pos="1530"/>
        </w:tabs>
      </w:pPr>
      <w:r>
        <w:t>Tanggal</w:t>
      </w:r>
      <w:r>
        <w:tab/>
      </w:r>
      <w:r w:rsidRPr="002236D7">
        <w:t>: 1 Juli 201</w:t>
      </w:r>
      <w:r>
        <w:t>1</w:t>
      </w:r>
    </w:p>
    <w:p w:rsidR="00322C74" w:rsidRDefault="00322C74" w:rsidP="00F76CF0">
      <w:pPr>
        <w:pStyle w:val="Heading1"/>
        <w:numPr>
          <w:ilvl w:val="0"/>
          <w:numId w:val="0"/>
        </w:numPr>
      </w:pPr>
      <w:r>
        <w:lastRenderedPageBreak/>
        <w:br w:type="page"/>
      </w:r>
      <w:bookmarkStart w:id="5" w:name="_Toc292386332"/>
      <w:bookmarkStart w:id="6" w:name="_Toc482377639"/>
      <w:r w:rsidR="00F76CF0">
        <w:lastRenderedPageBreak/>
        <w:t>KATA PENGANTAR</w:t>
      </w:r>
      <w:bookmarkEnd w:id="5"/>
      <w:bookmarkEnd w:id="6"/>
    </w:p>
    <w:p w:rsidR="00A8652E" w:rsidRPr="00A8652E" w:rsidRDefault="00A8652E" w:rsidP="00CB46E3">
      <w:r w:rsidRPr="00A8652E">
        <w:t xml:space="preserve">Lorem ipsum </w:t>
      </w:r>
      <w:proofErr w:type="gramStart"/>
      <w:r w:rsidRPr="00A8652E">
        <w:t>dolor sit</w:t>
      </w:r>
      <w:proofErr w:type="gramEnd"/>
      <w:r w:rsidRPr="00A8652E">
        <w:t xml:space="preserve"> amet, consectetur adipiscing elit.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A8652E" w:rsidRPr="00A8652E" w:rsidRDefault="00A8652E" w:rsidP="00CB46E3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>Phasellus eu felis 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A8652E" w:rsidRDefault="00A8652E" w:rsidP="00CB46E3"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</w:t>
      </w:r>
      <w:r w:rsidRPr="00A8652E">
        <w:lastRenderedPageBreak/>
        <w:t xml:space="preserve">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A8652E" w:rsidRPr="00A8652E" w:rsidRDefault="00A8652E" w:rsidP="00CB46E3">
      <w:r w:rsidRPr="00A8652E">
        <w:t xml:space="preserve">Praesent dapibus justo vitae elit placerat sit amet ultrices ante venenatis. </w:t>
      </w:r>
      <w:proofErr w:type="gramStart"/>
      <w:r w:rsidRPr="00A8652E">
        <w:t>Cras tristique egestas libero at varius.</w:t>
      </w:r>
      <w:proofErr w:type="gramEnd"/>
      <w:r w:rsidRPr="00A8652E">
        <w:t xml:space="preserve"> </w:t>
      </w:r>
      <w:proofErr w:type="gramStart"/>
      <w:r w:rsidRPr="00A8652E">
        <w:t>Sed erat enim, elementum a tristique ac, egestas eu risus.</w:t>
      </w:r>
      <w:proofErr w:type="gramEnd"/>
      <w:r w:rsidRPr="00A8652E">
        <w:t xml:space="preserve"> </w:t>
      </w:r>
      <w:proofErr w:type="gramStart"/>
      <w:r w:rsidRPr="00A8652E">
        <w:t>In vel mi diam, mollis tempor orci.</w:t>
      </w:r>
      <w:proofErr w:type="gramEnd"/>
      <w:r w:rsidRPr="00A8652E">
        <w:t xml:space="preserve"> Vestibulum vel justo eu magna adipiscing ullamcorper </w:t>
      </w:r>
      <w:proofErr w:type="gramStart"/>
      <w:r w:rsidRPr="00A8652E">
        <w:t>nec</w:t>
      </w:r>
      <w:proofErr w:type="gramEnd"/>
      <w:r w:rsidRPr="00A8652E">
        <w:t xml:space="preserve"> vel tellus. Cras scelerisque </w:t>
      </w:r>
      <w:proofErr w:type="gramStart"/>
      <w:r w:rsidRPr="00A8652E">
        <w:t>massa</w:t>
      </w:r>
      <w:proofErr w:type="gramEnd"/>
      <w:r w:rsidRPr="00A8652E">
        <w:t xml:space="preserve"> sed sapien elementum sollicitudin vitae eget nisi. </w:t>
      </w:r>
      <w:proofErr w:type="gramStart"/>
      <w:r w:rsidRPr="00A8652E">
        <w:t>Mauris eget neque sed erat scelerisque viverra.</w:t>
      </w:r>
      <w:proofErr w:type="gramEnd"/>
      <w:r w:rsidRPr="00A8652E">
        <w:t xml:space="preserve"> Ut non nunc </w:t>
      </w:r>
      <w:proofErr w:type="gramStart"/>
      <w:r w:rsidRPr="00A8652E">
        <w:t>leo</w:t>
      </w:r>
      <w:proofErr w:type="gramEnd"/>
      <w:r w:rsidRPr="00A8652E">
        <w:t xml:space="preserve">. </w:t>
      </w:r>
      <w:proofErr w:type="gramStart"/>
      <w:r w:rsidRPr="00A8652E">
        <w:t>Cras varius sapien id mauris aliquet a mollis velit accumsan.</w:t>
      </w:r>
      <w:proofErr w:type="gramEnd"/>
      <w:r w:rsidRPr="00A8652E">
        <w:t xml:space="preserve"> Duis vehicula fringilla risus, </w:t>
      </w:r>
      <w:proofErr w:type="gramStart"/>
      <w:r w:rsidRPr="00A8652E">
        <w:t>nec</w:t>
      </w:r>
      <w:proofErr w:type="gramEnd"/>
      <w:r w:rsidRPr="00A8652E">
        <w:t xml:space="preserve"> mattis purus bibendum vel. Sed dui urna, imperdiet vitae sodales at, fermentum in magna. </w:t>
      </w:r>
      <w:proofErr w:type="gramStart"/>
      <w:r w:rsidRPr="00A8652E">
        <w:t>Mauris fringilla urna vel turpis congue malesuada facilisis libero tempor.</w:t>
      </w:r>
      <w:proofErr w:type="gramEnd"/>
      <w:r w:rsidRPr="00A8652E">
        <w:t xml:space="preserve"> Aliquam id eros eu odio imperdiet dignissim ut </w:t>
      </w:r>
      <w:proofErr w:type="gramStart"/>
      <w:r w:rsidRPr="00A8652E">
        <w:t>et</w:t>
      </w:r>
      <w:proofErr w:type="gramEnd"/>
      <w:r w:rsidRPr="00A8652E">
        <w:t xml:space="preserve"> ligula. Ut adipiscing iaculis elit, at posuere enim rhoncus vel. Lorem ipsum dolor sit amet, consectetur adipiscing elit. Donec pharetra nunc vel </w:t>
      </w:r>
      <w:proofErr w:type="gramStart"/>
      <w:r w:rsidRPr="00A8652E">
        <w:t>massa</w:t>
      </w:r>
      <w:proofErr w:type="gramEnd"/>
      <w:r w:rsidRPr="00A8652E">
        <w:t xml:space="preserve"> viverra ac accumsan lorem tempor. Praesent </w:t>
      </w:r>
      <w:proofErr w:type="gramStart"/>
      <w:r w:rsidRPr="00A8652E">
        <w:t>nec</w:t>
      </w:r>
      <w:proofErr w:type="gramEnd"/>
      <w:r w:rsidRPr="00A8652E">
        <w:t xml:space="preserve"> risus ipsum, nec commodo mi. Curabitur lectus mauris, elementum congue accumsan quis, lacinia sed leo. Praesent </w:t>
      </w:r>
      <w:proofErr w:type="gramStart"/>
      <w:r w:rsidRPr="00A8652E">
        <w:t>et</w:t>
      </w:r>
      <w:proofErr w:type="gramEnd"/>
      <w:r w:rsidRPr="00A8652E">
        <w:t xml:space="preserve"> elit id odio vulputate molestie commodo pellentesque libero. Sed congue elit </w:t>
      </w:r>
      <w:proofErr w:type="gramStart"/>
      <w:r w:rsidRPr="00A8652E">
        <w:t>et</w:t>
      </w:r>
      <w:proofErr w:type="gramEnd"/>
      <w:r w:rsidRPr="00A8652E">
        <w:t xml:space="preserve"> lorem ullamcorper et fermentum magna ultricies.</w:t>
      </w:r>
    </w:p>
    <w:p w:rsidR="00A5265A" w:rsidRDefault="00A5265A" w:rsidP="00A5265A">
      <w:pPr>
        <w:jc w:val="right"/>
      </w:pPr>
      <w:r>
        <w:t>Jakarta, 18 Juni 2010</w:t>
      </w:r>
    </w:p>
    <w:p w:rsidR="00B642C6" w:rsidRDefault="00B642C6" w:rsidP="00A5265A">
      <w:pPr>
        <w:jc w:val="right"/>
      </w:pPr>
    </w:p>
    <w:p w:rsidR="00B642C6" w:rsidRDefault="00B642C6" w:rsidP="00A5265A">
      <w:pPr>
        <w:jc w:val="right"/>
      </w:pPr>
    </w:p>
    <w:p w:rsidR="00A5265A" w:rsidRDefault="00A8652E" w:rsidP="00A5265A">
      <w:pPr>
        <w:jc w:val="right"/>
      </w:pPr>
      <w:r>
        <w:t>[NAMA]</w:t>
      </w:r>
    </w:p>
    <w:p w:rsidR="00A5265A" w:rsidRDefault="00A5265A">
      <w:pPr>
        <w:pStyle w:val="Heading1"/>
        <w:numPr>
          <w:ilvl w:val="0"/>
          <w:numId w:val="0"/>
        </w:numPr>
      </w:pPr>
      <w:bookmarkStart w:id="7" w:name="_Toc292386333"/>
      <w:bookmarkStart w:id="8" w:name="_Toc482377640"/>
      <w:r>
        <w:lastRenderedPageBreak/>
        <w:t xml:space="preserve">HALAMAN PERNYATAAN PERSETUJUAN PUBLIKASI KARYA </w:t>
      </w:r>
      <w:r w:rsidR="00221BB0">
        <w:br/>
      </w:r>
      <w:r>
        <w:t>ILMIAH UNTUK KEPENTINGAN AKADEMIS</w:t>
      </w:r>
      <w:bookmarkEnd w:id="7"/>
      <w:bookmarkEnd w:id="8"/>
    </w:p>
    <w:p w:rsidR="00221BB0" w:rsidRDefault="00221BB0" w:rsidP="00221BB0">
      <w:pPr>
        <w:pStyle w:val="NormalIntro"/>
      </w:pPr>
      <w:r>
        <w:t>Sebagai sivitas akademik Universitas Indonesia, saya yang bertandatangan di bawah ini:</w:t>
      </w:r>
    </w:p>
    <w:p w:rsidR="00221BB0" w:rsidRDefault="00221BB0" w:rsidP="00221BB0">
      <w:pPr>
        <w:pStyle w:val="NormalIntro"/>
      </w:pPr>
    </w:p>
    <w:p w:rsidR="00221BB0" w:rsidRDefault="00221BB0" w:rsidP="00221BB0">
      <w:pPr>
        <w:pStyle w:val="NormalIntro"/>
        <w:tabs>
          <w:tab w:val="left" w:pos="1710"/>
        </w:tabs>
        <w:jc w:val="left"/>
      </w:pPr>
      <w:r>
        <w:t xml:space="preserve">Nama </w:t>
      </w:r>
      <w:r>
        <w:tab/>
        <w:t xml:space="preserve">: </w:t>
      </w:r>
      <w:r w:rsidR="009F36AB">
        <w:t>[NAMA</w:t>
      </w:r>
      <w:proofErr w:type="gramStart"/>
      <w:r w:rsidR="009F36AB">
        <w:t>]</w:t>
      </w:r>
      <w:proofErr w:type="gramEnd"/>
      <w:r>
        <w:br/>
        <w:t xml:space="preserve">NPM </w:t>
      </w:r>
      <w:r>
        <w:tab/>
        <w:t xml:space="preserve">: </w:t>
      </w:r>
      <w:r w:rsidR="009F36AB">
        <w:t>[NPM]</w:t>
      </w:r>
      <w:r>
        <w:br/>
        <w:t xml:space="preserve">Program Studi </w:t>
      </w:r>
      <w:r>
        <w:tab/>
        <w:t>: Ilmu Komputer</w:t>
      </w:r>
      <w:r>
        <w:br/>
        <w:t xml:space="preserve">Fakultas </w:t>
      </w:r>
      <w:r>
        <w:tab/>
        <w:t>: Ilmu Komputer</w:t>
      </w:r>
      <w:r>
        <w:br/>
        <w:t xml:space="preserve">Jenis Karya </w:t>
      </w:r>
      <w:r>
        <w:tab/>
        <w:t>: Skripsi</w:t>
      </w:r>
    </w:p>
    <w:p w:rsidR="00221BB0" w:rsidRDefault="00221BB0" w:rsidP="00221BB0">
      <w:pPr>
        <w:pStyle w:val="NormalIntro"/>
        <w:jc w:val="left"/>
      </w:pPr>
    </w:p>
    <w:p w:rsidR="00221BB0" w:rsidRDefault="00221BB0" w:rsidP="00221BB0">
      <w:pPr>
        <w:pStyle w:val="NormalIntro"/>
      </w:pPr>
      <w:proofErr w:type="gramStart"/>
      <w:r>
        <w:t>demi</w:t>
      </w:r>
      <w:proofErr w:type="gramEnd"/>
      <w:r>
        <w:t xml:space="preserve"> pengembangan ilmu pengetahuan, menyetujui untuk memberikan kepada Universtas Indonesia </w:t>
      </w:r>
      <w:r w:rsidRPr="00221BB0">
        <w:rPr>
          <w:b/>
        </w:rPr>
        <w:t>Hak Bebas Royalti Noneksklusif</w:t>
      </w:r>
      <w:r>
        <w:t xml:space="preserve"> (</w:t>
      </w:r>
      <w:r w:rsidRPr="00221BB0">
        <w:rPr>
          <w:b/>
        </w:rPr>
        <w:t xml:space="preserve">Non-exclusive </w:t>
      </w:r>
      <w:r>
        <w:rPr>
          <w:b/>
        </w:rPr>
        <w:t>R</w:t>
      </w:r>
      <w:r w:rsidRPr="00221BB0">
        <w:rPr>
          <w:b/>
        </w:rPr>
        <w:t>oyalty</w:t>
      </w:r>
      <w:r>
        <w:rPr>
          <w:b/>
        </w:rPr>
        <w:t>-</w:t>
      </w:r>
      <w:r w:rsidRPr="00221BB0">
        <w:rPr>
          <w:b/>
        </w:rPr>
        <w:t>Free Right</w:t>
      </w:r>
      <w:r>
        <w:t>) atas karya ilmiah saya yang berjudul:</w:t>
      </w:r>
    </w:p>
    <w:p w:rsidR="00221BB0" w:rsidRDefault="00221BB0" w:rsidP="00221BB0">
      <w:pPr>
        <w:pStyle w:val="NormalIntro"/>
      </w:pPr>
    </w:p>
    <w:p w:rsidR="00221BB0" w:rsidRDefault="00221BB0" w:rsidP="00221BB0">
      <w:pPr>
        <w:pStyle w:val="NormalIntro"/>
        <w:jc w:val="center"/>
      </w:pPr>
      <w:commentRangeStart w:id="9"/>
      <w:r>
        <w:t>[BELUM ADA JUDUL]</w:t>
      </w:r>
      <w:commentRangeEnd w:id="9"/>
      <w:r w:rsidR="00B642C6">
        <w:rPr>
          <w:rStyle w:val="CommentReference"/>
        </w:rPr>
        <w:commentReference w:id="9"/>
      </w:r>
    </w:p>
    <w:p w:rsidR="00221BB0" w:rsidRDefault="00221BB0" w:rsidP="00221BB0">
      <w:pPr>
        <w:pStyle w:val="NormalIntro"/>
      </w:pPr>
    </w:p>
    <w:p w:rsidR="00221BB0" w:rsidRDefault="00221BB0" w:rsidP="00221BB0">
      <w:pPr>
        <w:pStyle w:val="NormalIntro"/>
      </w:pPr>
      <w:proofErr w:type="gramStart"/>
      <w:r>
        <w:t>beserta</w:t>
      </w:r>
      <w:proofErr w:type="gramEnd"/>
      <w:r>
        <w:t xml:space="preserve"> perangkat yang ada (jika diperlukan). Dengan Hak Bebas Royalti Noneksklusif ini Universitas Indonesia berhak menyimpan, mengalihmedia/formatkan, mengelola dalam bentuk pangkalan data (database), merawat, dan memublikasikan tugas akhir saya tanpa meminta izin dari saya selama tetap mencantumkan nama saya sebagai penulis/pencipta dan sebagai pemilik Hak Cipta.</w:t>
      </w:r>
    </w:p>
    <w:p w:rsidR="00221BB0" w:rsidRDefault="00221BB0" w:rsidP="00221BB0">
      <w:pPr>
        <w:pStyle w:val="NormalIntro"/>
      </w:pPr>
    </w:p>
    <w:p w:rsidR="00B642C6" w:rsidRDefault="00221BB0" w:rsidP="00221BB0">
      <w:pPr>
        <w:pStyle w:val="NormalIntro"/>
      </w:pPr>
      <w:proofErr w:type="gramStart"/>
      <w:r>
        <w:t>Demikian pernyataan ini saya buat dengan sebenarnya.</w:t>
      </w:r>
      <w:proofErr w:type="gramEnd"/>
    </w:p>
    <w:p w:rsidR="00B642C6" w:rsidRDefault="00B642C6" w:rsidP="00221BB0">
      <w:pPr>
        <w:pStyle w:val="NormalIntro"/>
      </w:pPr>
    </w:p>
    <w:p w:rsidR="00B642C6" w:rsidRDefault="00B642C6" w:rsidP="00221BB0">
      <w:pPr>
        <w:pStyle w:val="NormalIntro"/>
      </w:pPr>
    </w:p>
    <w:p w:rsidR="00B642C6" w:rsidRDefault="00B642C6" w:rsidP="00221BB0">
      <w:pPr>
        <w:pStyle w:val="NormalIntro"/>
      </w:pPr>
    </w:p>
    <w:p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r>
        <w:t>Dibuat di</w:t>
      </w:r>
      <w:r>
        <w:tab/>
        <w:t>: Depok</w:t>
      </w:r>
    </w:p>
    <w:p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r>
        <w:t>Pada tanggal</w:t>
      </w:r>
      <w:r>
        <w:tab/>
        <w:t>: 18 Juni 2011</w:t>
      </w:r>
    </w:p>
    <w:p w:rsidR="00B642C6" w:rsidRDefault="00B642C6" w:rsidP="00B642C6">
      <w:pPr>
        <w:pStyle w:val="NormalIntro"/>
        <w:jc w:val="center"/>
      </w:pPr>
      <w:r>
        <w:t>Yang menyatakan</w:t>
      </w:r>
    </w:p>
    <w:p w:rsidR="00B642C6" w:rsidRDefault="00B642C6" w:rsidP="00B642C6">
      <w:pPr>
        <w:pStyle w:val="NormalIntro"/>
        <w:jc w:val="center"/>
      </w:pPr>
    </w:p>
    <w:p w:rsidR="00B642C6" w:rsidRDefault="00B642C6" w:rsidP="00B642C6">
      <w:pPr>
        <w:pStyle w:val="NormalIntro"/>
        <w:jc w:val="center"/>
      </w:pPr>
    </w:p>
    <w:p w:rsidR="00B642C6" w:rsidRDefault="00B642C6" w:rsidP="00B642C6">
      <w:pPr>
        <w:pStyle w:val="NormalIntro"/>
        <w:jc w:val="center"/>
      </w:pPr>
    </w:p>
    <w:p w:rsidR="00B642C6" w:rsidRDefault="00B642C6" w:rsidP="00B642C6">
      <w:pPr>
        <w:pStyle w:val="NormalIntro"/>
        <w:jc w:val="center"/>
      </w:pPr>
    </w:p>
    <w:p w:rsidR="00B642C6" w:rsidRDefault="00B642C6" w:rsidP="00B642C6">
      <w:pPr>
        <w:pStyle w:val="NormalIntro"/>
        <w:jc w:val="center"/>
      </w:pPr>
      <w:r>
        <w:t>(</w:t>
      </w:r>
      <w:r w:rsidR="009F36AB">
        <w:t>[NAMA]</w:t>
      </w:r>
      <w:r>
        <w:t>)</w:t>
      </w:r>
    </w:p>
    <w:p w:rsidR="00221BB0" w:rsidRDefault="00221BB0" w:rsidP="00221BB0">
      <w:pPr>
        <w:pStyle w:val="NormalIntro"/>
      </w:pPr>
    </w:p>
    <w:p w:rsidR="00F76CF0" w:rsidRDefault="00F76CF0" w:rsidP="00F76CF0">
      <w:pPr>
        <w:pStyle w:val="Heading1"/>
        <w:numPr>
          <w:ilvl w:val="0"/>
          <w:numId w:val="0"/>
        </w:numPr>
      </w:pPr>
      <w:bookmarkStart w:id="10" w:name="_Toc292386334"/>
      <w:bookmarkStart w:id="11" w:name="_Toc482377641"/>
      <w:r>
        <w:lastRenderedPageBreak/>
        <w:t>ABSTRAK</w:t>
      </w:r>
      <w:bookmarkEnd w:id="10"/>
      <w:bookmarkEnd w:id="11"/>
    </w:p>
    <w:p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a</w:t>
      </w:r>
      <w:r>
        <w:tab/>
        <w:t>:</w:t>
      </w:r>
      <w:r>
        <w:tab/>
      </w:r>
      <w:r w:rsidR="00A8652E">
        <w:t>[NAMA]</w:t>
      </w:r>
    </w:p>
    <w:p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Program Studi</w:t>
      </w:r>
      <w:r>
        <w:tab/>
        <w:t>:</w:t>
      </w:r>
      <w:r>
        <w:tab/>
        <w:t>Ilmu Komputer</w:t>
      </w:r>
    </w:p>
    <w:p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Judul</w:t>
      </w:r>
      <w:r>
        <w:tab/>
        <w:t>:</w:t>
      </w:r>
      <w:r>
        <w:tab/>
        <w:t>[BELUM ADA JUDUL]</w:t>
      </w:r>
    </w:p>
    <w:p w:rsidR="00F76CF0" w:rsidRDefault="00F76CF0" w:rsidP="00F76CF0">
      <w:pPr>
        <w:pStyle w:val="NormalIntro"/>
      </w:pPr>
    </w:p>
    <w:p w:rsidR="00A8652E" w:rsidRDefault="00A8652E" w:rsidP="00F76CF0">
      <w:pPr>
        <w:pStyle w:val="NormalIntro"/>
      </w:pPr>
      <w:r>
        <w:t>L</w:t>
      </w:r>
      <w:r w:rsidRPr="00A8652E">
        <w:t xml:space="preserve">orem ipsum </w:t>
      </w:r>
      <w:proofErr w:type="gramStart"/>
      <w:r w:rsidRPr="00A8652E">
        <w:t>dolor sit</w:t>
      </w:r>
      <w:proofErr w:type="gramEnd"/>
      <w:r w:rsidRPr="00A8652E">
        <w:t xml:space="preserve"> amet, consectetur adipiscing elit.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F76CF0" w:rsidRDefault="00F76CF0" w:rsidP="00F76CF0">
      <w:pPr>
        <w:pStyle w:val="NormalIntro"/>
      </w:pPr>
    </w:p>
    <w:p w:rsidR="00F76CF0" w:rsidRDefault="00F76CF0" w:rsidP="00F76CF0">
      <w:pPr>
        <w:pStyle w:val="NormalIntro"/>
      </w:pPr>
      <w:r>
        <w:t>Kata Kunci:</w:t>
      </w:r>
    </w:p>
    <w:p w:rsidR="00F76CF0" w:rsidRDefault="00F76CF0" w:rsidP="00F76CF0">
      <w:pPr>
        <w:pStyle w:val="NormalIntro"/>
      </w:pPr>
    </w:p>
    <w:p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</w:t>
      </w:r>
      <w:proofErr w:type="gramStart"/>
      <w:r w:rsidRPr="00A8652E">
        <w:t>sit</w:t>
      </w:r>
      <w:r>
        <w:t>,</w:t>
      </w:r>
      <w:proofErr w:type="gramEnd"/>
      <w:r w:rsidRPr="00A8652E">
        <w:t xml:space="preserve"> ame</w:t>
      </w:r>
      <w:r>
        <w:t>t, consectetur, adipiscing, elit</w:t>
      </w:r>
    </w:p>
    <w:p w:rsidR="00F76CF0" w:rsidRDefault="00F76CF0" w:rsidP="00F76CF0">
      <w:pPr>
        <w:pStyle w:val="Heading1"/>
        <w:numPr>
          <w:ilvl w:val="0"/>
          <w:numId w:val="0"/>
        </w:numPr>
      </w:pPr>
      <w:bookmarkStart w:id="12" w:name="_Toc292386335"/>
      <w:bookmarkStart w:id="13" w:name="_Toc482377642"/>
      <w:r>
        <w:lastRenderedPageBreak/>
        <w:t>ABSTRACT</w:t>
      </w:r>
      <w:bookmarkEnd w:id="12"/>
      <w:bookmarkEnd w:id="13"/>
    </w:p>
    <w:p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e</w:t>
      </w:r>
      <w:r>
        <w:tab/>
        <w:t>:</w:t>
      </w:r>
      <w:r>
        <w:tab/>
      </w:r>
      <w:r w:rsidR="00A8652E">
        <w:t>[NAMA]</w:t>
      </w:r>
    </w:p>
    <w:p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Study Program</w:t>
      </w:r>
      <w:r>
        <w:tab/>
        <w:t>:</w:t>
      </w:r>
      <w:r>
        <w:tab/>
        <w:t>Ilmu Komputer</w:t>
      </w:r>
    </w:p>
    <w:p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Title</w:t>
      </w:r>
      <w:r>
        <w:tab/>
        <w:t>:</w:t>
      </w:r>
      <w:r>
        <w:tab/>
        <w:t>[BELUM ADA JUDUL]</w:t>
      </w:r>
    </w:p>
    <w:p w:rsidR="00F76CF0" w:rsidRDefault="00F76CF0" w:rsidP="00F76CF0">
      <w:pPr>
        <w:pStyle w:val="NormalIntro"/>
      </w:pPr>
    </w:p>
    <w:p w:rsidR="00A8652E" w:rsidRDefault="00A8652E" w:rsidP="00F76CF0">
      <w:pPr>
        <w:pStyle w:val="NormalIntro"/>
      </w:pPr>
      <w:proofErr w:type="gramStart"/>
      <w:r w:rsidRPr="00A8652E">
        <w:t>orem</w:t>
      </w:r>
      <w:proofErr w:type="gramEnd"/>
      <w:r w:rsidRPr="00A8652E">
        <w:t xml:space="preserve"> ipsum dolor sit amet, consectetur adipiscing elit.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F76CF0" w:rsidRDefault="00F76CF0" w:rsidP="00F76CF0">
      <w:pPr>
        <w:pStyle w:val="NormalIntro"/>
      </w:pPr>
    </w:p>
    <w:p w:rsidR="00F76CF0" w:rsidRDefault="00F76CF0" w:rsidP="00F76CF0">
      <w:pPr>
        <w:pStyle w:val="NormalIntro"/>
      </w:pPr>
      <w:r>
        <w:t>Key words:</w:t>
      </w:r>
    </w:p>
    <w:p w:rsidR="00F76CF0" w:rsidRDefault="00F76CF0" w:rsidP="00F76CF0">
      <w:pPr>
        <w:pStyle w:val="NormalIntro"/>
      </w:pPr>
    </w:p>
    <w:p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</w:t>
      </w:r>
      <w:proofErr w:type="gramStart"/>
      <w:r w:rsidRPr="00A8652E">
        <w:t>sit</w:t>
      </w:r>
      <w:r>
        <w:t>,</w:t>
      </w:r>
      <w:proofErr w:type="gramEnd"/>
      <w:r w:rsidRPr="00A8652E">
        <w:t xml:space="preserve"> ame</w:t>
      </w:r>
      <w:r>
        <w:t>t, consectetur, adipiscing, elit</w:t>
      </w:r>
    </w:p>
    <w:p w:rsidR="00F76CF0" w:rsidRDefault="00F76CF0">
      <w:pPr>
        <w:pStyle w:val="Heading1"/>
        <w:numPr>
          <w:ilvl w:val="0"/>
          <w:numId w:val="0"/>
        </w:numPr>
      </w:pPr>
      <w:bookmarkStart w:id="14" w:name="_Toc292386336"/>
      <w:bookmarkStart w:id="15" w:name="_Toc482377643"/>
      <w:r>
        <w:lastRenderedPageBreak/>
        <w:t>DAFTAR ISI</w:t>
      </w:r>
      <w:bookmarkEnd w:id="14"/>
      <w:bookmarkEnd w:id="15"/>
    </w:p>
    <w:p w:rsidR="00C569A8" w:rsidRDefault="002532CB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r>
        <w:fldChar w:fldCharType="begin"/>
      </w:r>
      <w:r w:rsidR="00EB58C9">
        <w:instrText xml:space="preserve"> TOC \o "1-3" \h \z \u </w:instrText>
      </w:r>
      <w:r>
        <w:fldChar w:fldCharType="separate"/>
      </w:r>
      <w:hyperlink w:anchor="_Toc482377637" w:history="1">
        <w:r w:rsidR="00C569A8" w:rsidRPr="00BF21FB">
          <w:rPr>
            <w:rStyle w:val="Hyperlink"/>
            <w:noProof/>
          </w:rPr>
          <w:t>HALAMAN  PERNYATAAN ORISINALITAS</w:t>
        </w:r>
        <w:r w:rsidR="00C569A8">
          <w:rPr>
            <w:noProof/>
            <w:webHidden/>
          </w:rPr>
          <w:tab/>
        </w:r>
        <w:r w:rsidR="00C569A8">
          <w:rPr>
            <w:noProof/>
            <w:webHidden/>
          </w:rPr>
          <w:fldChar w:fldCharType="begin"/>
        </w:r>
        <w:r w:rsidR="00C569A8">
          <w:rPr>
            <w:noProof/>
            <w:webHidden/>
          </w:rPr>
          <w:instrText xml:space="preserve"> PAGEREF _Toc482377637 \h </w:instrText>
        </w:r>
        <w:r w:rsidR="00C569A8">
          <w:rPr>
            <w:noProof/>
            <w:webHidden/>
          </w:rPr>
        </w:r>
        <w:r w:rsidR="00C569A8">
          <w:rPr>
            <w:noProof/>
            <w:webHidden/>
          </w:rPr>
          <w:fldChar w:fldCharType="separate"/>
        </w:r>
        <w:r w:rsidR="00C569A8">
          <w:rPr>
            <w:noProof/>
            <w:webHidden/>
          </w:rPr>
          <w:t>ii</w:t>
        </w:r>
        <w:r w:rsidR="00C569A8"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38" w:history="1">
        <w:r w:rsidRPr="00BF21FB">
          <w:rPr>
            <w:rStyle w:val="Hyperlink"/>
            <w:noProof/>
          </w:rPr>
          <w:t>HALAMAN PENGESAH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39" w:history="1">
        <w:r w:rsidRPr="00BF21FB">
          <w:rPr>
            <w:rStyle w:val="Hyperlink"/>
            <w:noProof/>
          </w:rPr>
          <w:t>KATA PENGANT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0" w:history="1">
        <w:r w:rsidRPr="00BF21FB">
          <w:rPr>
            <w:rStyle w:val="Hyperlink"/>
            <w:noProof/>
          </w:rPr>
          <w:t>HALAMAN PERNYATAAN PERSETUJUAN PUBLIKASI KARYA  ILMIAH UNTUK KEPENTINGAN AKADEM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1" w:history="1">
        <w:r w:rsidRPr="00BF21FB">
          <w:rPr>
            <w:rStyle w:val="Hyperlink"/>
            <w:noProof/>
          </w:rPr>
          <w:t>ABST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2" w:history="1">
        <w:r w:rsidRPr="00BF21FB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3" w:history="1">
        <w:r w:rsidRPr="00BF21FB">
          <w:rPr>
            <w:rStyle w:val="Hyperlink"/>
            <w:noProof/>
          </w:rPr>
          <w:t>DAFTAR I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4" w:history="1">
        <w:r w:rsidRPr="00BF21FB">
          <w:rPr>
            <w:rStyle w:val="Hyperlink"/>
            <w:noProof/>
          </w:rPr>
          <w:t>DAFTAR GAMB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ii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5" w:history="1">
        <w:r w:rsidRPr="00BF21FB">
          <w:rPr>
            <w:rStyle w:val="Hyperlink"/>
            <w:noProof/>
          </w:rPr>
          <w:t>DAFTAR TAB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iii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6" w:history="1">
        <w:r w:rsidRPr="00BF21FB">
          <w:rPr>
            <w:rStyle w:val="Hyperlink"/>
            <w:noProof/>
          </w:rPr>
          <w:t>DAFTAR ALGORIT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iv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7" w:history="1">
        <w:r w:rsidRPr="00BF21FB">
          <w:rPr>
            <w:rStyle w:val="Hyperlink"/>
            <w:noProof/>
          </w:rPr>
          <w:t>DAFTAR KODE SUMB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v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8" w:history="1">
        <w:r w:rsidRPr="00BF21FB">
          <w:rPr>
            <w:rStyle w:val="Hyperlink"/>
            <w:noProof/>
          </w:rPr>
          <w:t>DAFTAR LAMPIR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vi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49" w:history="1">
        <w:r w:rsidRPr="00BF21FB">
          <w:rPr>
            <w:rStyle w:val="Hyperlink"/>
            <w:noProof/>
          </w:rPr>
          <w:t>BAB 1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0" w:history="1">
        <w:r w:rsidRPr="00BF21FB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Latar Belaka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1" w:history="1">
        <w:r w:rsidRPr="00BF21FB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Permasalah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2" w:history="1">
        <w:r w:rsidRPr="00BF21FB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Tujuan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3" w:history="1">
        <w:r w:rsidRPr="00BF21FB">
          <w:rPr>
            <w:rStyle w:val="Hyperlink"/>
            <w:noProof/>
          </w:rPr>
          <w:t>1.4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Batasan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4" w:history="1">
        <w:r w:rsidRPr="00BF21FB">
          <w:rPr>
            <w:rStyle w:val="Hyperlink"/>
            <w:noProof/>
          </w:rPr>
          <w:t>1.5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Metodologi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5" w:history="1">
        <w:r w:rsidRPr="00BF21FB">
          <w:rPr>
            <w:rStyle w:val="Hyperlink"/>
            <w:noProof/>
          </w:rPr>
          <w:t>1.6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Sistematika Penulis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56" w:history="1">
        <w:r w:rsidRPr="00BF21FB">
          <w:rPr>
            <w:rStyle w:val="Hyperlink"/>
            <w:noProof/>
          </w:rPr>
          <w:t>BAB 2 LANDASAN TEO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7" w:history="1">
        <w:r w:rsidRPr="00BF21FB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i/>
            <w:noProof/>
          </w:rPr>
          <w:t>Named Entity Recogni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8" w:history="1">
        <w:r w:rsidRPr="00BF21FB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i/>
            <w:noProof/>
          </w:rPr>
          <w:t xml:space="preserve">Named Entity Recognition </w:t>
        </w:r>
        <w:r w:rsidRPr="00BF21FB">
          <w:rPr>
            <w:rStyle w:val="Hyperlink"/>
            <w:noProof/>
          </w:rPr>
          <w:t>untuk Bahasa Indones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59" w:history="1">
        <w:r w:rsidRPr="00BF21FB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Penelitian Ekspansi DBPed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60" w:history="1">
        <w:r w:rsidRPr="00BF21FB">
          <w:rPr>
            <w:rStyle w:val="Hyperlink"/>
            <w:noProof/>
          </w:rPr>
          <w:t>BAB 3 PERANCANG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1" w:history="1">
        <w:r w:rsidRPr="00BF21FB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Cras Molest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2" w:history="1">
        <w:r w:rsidRPr="00BF21FB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Lorem Ips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3" w:history="1">
        <w:r w:rsidRPr="00BF21FB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Dolor Sit Am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4" w:history="1">
        <w:r w:rsidRPr="00BF21FB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Consectetur adipisc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5" w:history="1">
        <w:r w:rsidRPr="00BF21FB">
          <w:rPr>
            <w:rStyle w:val="Hyperlink"/>
            <w:noProof/>
          </w:rPr>
          <w:t>3.2.3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Nulla Purus Er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6" w:history="1">
        <w:r w:rsidRPr="00BF21FB">
          <w:rPr>
            <w:rStyle w:val="Hyperlink"/>
            <w:noProof/>
          </w:rPr>
          <w:t>3.3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Vel tor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7" w:history="1">
        <w:r w:rsidRPr="00BF21FB">
          <w:rPr>
            <w:rStyle w:val="Hyperlink"/>
            <w:noProof/>
          </w:rPr>
          <w:t>3.3.1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Rhoncus eget ips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68" w:history="1">
        <w:r w:rsidRPr="00BF21FB">
          <w:rPr>
            <w:rStyle w:val="Hyperlink"/>
            <w:noProof/>
          </w:rPr>
          <w:t>BAB 4 IMPLEMENTASI DAN PENGEMBANGAN PROTOTI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69" w:history="1">
        <w:r w:rsidRPr="00BF21FB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Implementasi Basis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70" w:history="1">
        <w:r w:rsidRPr="00BF21FB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Implementasi Si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71" w:history="1">
        <w:r w:rsidRPr="00BF21FB">
          <w:rPr>
            <w:rStyle w:val="Hyperlink"/>
            <w:noProof/>
          </w:rPr>
          <w:t>4.3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 xml:space="preserve">Pengembangan Modul </w:t>
        </w:r>
        <w:r w:rsidRPr="00BF21FB">
          <w:rPr>
            <w:rStyle w:val="Hyperlink"/>
            <w:i/>
            <w:noProof/>
          </w:rPr>
          <w:t>Hel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482377672" w:history="1">
        <w:r w:rsidRPr="00BF21FB">
          <w:rPr>
            <w:rStyle w:val="Hyperlink"/>
            <w:noProof/>
          </w:rPr>
          <w:t>4.3.1.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BF21FB">
          <w:rPr>
            <w:rStyle w:val="Hyperlink"/>
            <w:noProof/>
          </w:rPr>
          <w:t>Algoritma Hel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73" w:history="1">
        <w:r w:rsidRPr="00BF21FB">
          <w:rPr>
            <w:rStyle w:val="Hyperlink"/>
            <w:noProof/>
          </w:rPr>
          <w:t>BAB 5 PENGUJIAN DAN EVALUA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74" w:history="1">
        <w:r w:rsidRPr="00BF21FB">
          <w:rPr>
            <w:rStyle w:val="Hyperlink"/>
            <w:noProof/>
          </w:rPr>
          <w:t>BAB 6 PENU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C569A8" w:rsidRDefault="00C569A8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val="id-ID" w:eastAsia="id-ID"/>
        </w:rPr>
      </w:pPr>
      <w:hyperlink w:anchor="_Toc482377675" w:history="1">
        <w:r w:rsidRPr="00BF21FB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2377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EB58C9" w:rsidRDefault="002532CB">
      <w:r>
        <w:fldChar w:fldCharType="end"/>
      </w:r>
    </w:p>
    <w:p w:rsidR="00EB58C9" w:rsidRDefault="00EB58C9" w:rsidP="00EB58C9">
      <w:pPr>
        <w:pStyle w:val="Heading1"/>
        <w:numPr>
          <w:ilvl w:val="0"/>
          <w:numId w:val="0"/>
        </w:numPr>
      </w:pPr>
      <w:bookmarkStart w:id="16" w:name="_Toc482377644"/>
      <w:r>
        <w:lastRenderedPageBreak/>
        <w:t>DAFTAR GAMBAR</w:t>
      </w:r>
      <w:bookmarkEnd w:id="16"/>
    </w:p>
    <w:p w:rsidR="00436D80" w:rsidRPr="002B510D" w:rsidRDefault="00C569A8" w:rsidP="00DA7DF8">
      <w:fldSimple w:instr=" TOC \h \z \c &quot;Gambar&quot; ">
        <w:r w:rsidR="007E1F4D">
          <w:rPr>
            <w:b/>
            <w:bCs/>
            <w:noProof/>
          </w:rPr>
          <w:t>No table of figures entries found.</w:t>
        </w:r>
      </w:fldSimple>
    </w:p>
    <w:p w:rsidR="00EB58C9" w:rsidRDefault="00EB58C9" w:rsidP="00EB58C9">
      <w:pPr>
        <w:pStyle w:val="Heading1"/>
        <w:numPr>
          <w:ilvl w:val="0"/>
          <w:numId w:val="0"/>
        </w:numPr>
      </w:pPr>
      <w:bookmarkStart w:id="17" w:name="_Toc482377645"/>
      <w:r>
        <w:lastRenderedPageBreak/>
        <w:t>DAFTAR TABEL</w:t>
      </w:r>
      <w:bookmarkEnd w:id="17"/>
    </w:p>
    <w:p w:rsidR="005754DF" w:rsidRDefault="005754DF" w:rsidP="000E73FB">
      <w:pPr>
        <w:pStyle w:val="Heading1"/>
        <w:numPr>
          <w:ilvl w:val="0"/>
          <w:numId w:val="0"/>
        </w:numPr>
      </w:pPr>
      <w:bookmarkStart w:id="18" w:name="_Toc482377646"/>
      <w:r>
        <w:lastRenderedPageBreak/>
        <w:t>DAFTAR ALGORITMA</w:t>
      </w:r>
      <w:bookmarkEnd w:id="18"/>
    </w:p>
    <w:p w:rsidR="00062042" w:rsidRPr="0053489E" w:rsidRDefault="00C569A8" w:rsidP="0039142B">
      <w:fldSimple w:instr=" TOC \h \z \c &quot;Algoritma&quot; ">
        <w:r w:rsidR="007E1F4D">
          <w:rPr>
            <w:b/>
            <w:bCs/>
            <w:noProof/>
          </w:rPr>
          <w:t>No table of figures entries found.</w:t>
        </w:r>
      </w:fldSimple>
    </w:p>
    <w:p w:rsidR="005754DF" w:rsidRDefault="005754DF" w:rsidP="000E73FB">
      <w:pPr>
        <w:pStyle w:val="Heading1"/>
        <w:numPr>
          <w:ilvl w:val="0"/>
          <w:numId w:val="0"/>
        </w:numPr>
      </w:pPr>
      <w:bookmarkStart w:id="19" w:name="_Toc482377647"/>
      <w:r>
        <w:lastRenderedPageBreak/>
        <w:t>DAFTAR KODE SUMBER</w:t>
      </w:r>
      <w:bookmarkEnd w:id="19"/>
    </w:p>
    <w:p w:rsidR="005754DF" w:rsidRDefault="002532CB">
      <w:pPr>
        <w:pStyle w:val="TableofFigures"/>
        <w:tabs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</w:rPr>
      </w:pPr>
      <w:r>
        <w:fldChar w:fldCharType="begin"/>
      </w:r>
      <w:r w:rsidR="005754DF">
        <w:instrText xml:space="preserve"> TOC \h \z \c "Kode Sumber" </w:instrText>
      </w:r>
      <w:r>
        <w:fldChar w:fldCharType="separate"/>
      </w:r>
      <w:hyperlink w:anchor="_Toc292946306" w:history="1">
        <w:r w:rsidR="005754DF" w:rsidRPr="00B02823">
          <w:rPr>
            <w:rStyle w:val="Hyperlink"/>
            <w:noProof/>
          </w:rPr>
          <w:t>Kode Sumber 3.1 Contoh penggalan dokumen HTML dengan isi berita pada node dengan tipe Paragraph.</w:t>
        </w:r>
        <w:r w:rsidR="005754DF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5754DF">
          <w:rPr>
            <w:noProof/>
            <w:webHidden/>
          </w:rPr>
          <w:instrText xml:space="preserve"> PAGEREF _Toc29294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4DF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5754DF" w:rsidRPr="0077594C" w:rsidRDefault="002532CB" w:rsidP="000E73FB">
      <w:r>
        <w:fldChar w:fldCharType="end"/>
      </w:r>
    </w:p>
    <w:p w:rsidR="00EB58C9" w:rsidRDefault="002469BC" w:rsidP="002469BC">
      <w:pPr>
        <w:pStyle w:val="Heading1"/>
        <w:numPr>
          <w:ilvl w:val="0"/>
          <w:numId w:val="0"/>
        </w:numPr>
      </w:pPr>
      <w:bookmarkStart w:id="20" w:name="_Toc482377648"/>
      <w:r>
        <w:lastRenderedPageBreak/>
        <w:t>DAFTAR LAMPIRAN</w:t>
      </w:r>
      <w:bookmarkEnd w:id="20"/>
    </w:p>
    <w:p w:rsidR="002469BC" w:rsidRPr="002469BC" w:rsidRDefault="002469BC" w:rsidP="002469BC">
      <w:pPr>
        <w:sectPr w:rsidR="002469BC" w:rsidRPr="002469BC" w:rsidSect="001E0C7E">
          <w:footerReference w:type="default" r:id="rId10"/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:rsidR="00E360AB" w:rsidRDefault="00F76CF0" w:rsidP="00F76CF0">
      <w:pPr>
        <w:pStyle w:val="Heading1"/>
      </w:pPr>
      <w:r>
        <w:lastRenderedPageBreak/>
        <w:br/>
      </w:r>
      <w:bookmarkStart w:id="21" w:name="_Toc292386337"/>
      <w:bookmarkStart w:id="22" w:name="_Toc482377649"/>
      <w:r>
        <w:t>PENDAHULUAN</w:t>
      </w:r>
      <w:bookmarkEnd w:id="21"/>
      <w:bookmarkEnd w:id="22"/>
    </w:p>
    <w:p w:rsidR="00A8652E" w:rsidRDefault="00A8652E" w:rsidP="00CB46E3">
      <w:r w:rsidRPr="00A8652E">
        <w:t xml:space="preserve">Lorem ipsum </w:t>
      </w:r>
      <w:proofErr w:type="gramStart"/>
      <w:r w:rsidRPr="00A8652E">
        <w:t>dolor sit</w:t>
      </w:r>
      <w:proofErr w:type="gramEnd"/>
      <w:r w:rsidRPr="00A8652E">
        <w:t xml:space="preserve"> amet, consectetur adipiscing elit.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AF65DC" w:rsidRDefault="00AF65DC" w:rsidP="00CB46E3">
      <w:pPr>
        <w:pStyle w:val="Heading2"/>
      </w:pPr>
      <w:bookmarkStart w:id="23" w:name="_Toc294459967"/>
      <w:bookmarkStart w:id="24" w:name="_Toc294460223"/>
      <w:bookmarkStart w:id="25" w:name="_Toc294460481"/>
      <w:bookmarkStart w:id="26" w:name="_Toc482377650"/>
      <w:bookmarkEnd w:id="23"/>
      <w:bookmarkEnd w:id="24"/>
      <w:bookmarkEnd w:id="25"/>
      <w:r>
        <w:t>Latar Belakang</w:t>
      </w:r>
      <w:bookmarkEnd w:id="26"/>
      <w:r w:rsidR="00F40754">
        <w:t xml:space="preserve"> </w:t>
      </w:r>
    </w:p>
    <w:p w:rsidR="00A8652E" w:rsidRPr="00A8652E" w:rsidRDefault="00A8652E" w:rsidP="00CB46E3">
      <w:proofErr w:type="gramStart"/>
      <w:r w:rsidRPr="00A8652E">
        <w:t>eget</w:t>
      </w:r>
      <w:proofErr w:type="gramEnd"/>
      <w:r w:rsidRPr="00A8652E">
        <w:t xml:space="preserve">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A8652E" w:rsidRPr="00A8652E" w:rsidRDefault="00A8652E" w:rsidP="00CB46E3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</w:t>
      </w:r>
      <w:r w:rsidRPr="00A8652E">
        <w:lastRenderedPageBreak/>
        <w:t xml:space="preserve">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>Phasellus eu felis 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CB46E3" w:rsidRDefault="00A8652E" w:rsidP="00CB46E3">
      <w:pPr>
        <w:rPr>
          <w:rFonts w:eastAsia="Times New Roman"/>
          <w:b/>
          <w:bCs/>
          <w:szCs w:val="26"/>
        </w:rPr>
      </w:pPr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AF65DC" w:rsidRDefault="00AF65DC" w:rsidP="00A8652E">
      <w:pPr>
        <w:pStyle w:val="Heading2"/>
      </w:pPr>
      <w:bookmarkStart w:id="27" w:name="_Toc294459969"/>
      <w:bookmarkStart w:id="28" w:name="_Toc294460225"/>
      <w:bookmarkStart w:id="29" w:name="_Toc294460483"/>
      <w:bookmarkStart w:id="30" w:name="_Toc294459970"/>
      <w:bookmarkStart w:id="31" w:name="_Toc294460226"/>
      <w:bookmarkStart w:id="32" w:name="_Toc294460484"/>
      <w:bookmarkStart w:id="33" w:name="_Toc294459971"/>
      <w:bookmarkStart w:id="34" w:name="_Toc294460227"/>
      <w:bookmarkStart w:id="35" w:name="_Toc294460485"/>
      <w:bookmarkStart w:id="36" w:name="_Toc482377651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r>
        <w:t>Permasalahan</w:t>
      </w:r>
      <w:bookmarkEnd w:id="36"/>
    </w:p>
    <w:p w:rsidR="00A8652E" w:rsidRPr="00A8652E" w:rsidRDefault="00A8652E" w:rsidP="00A8652E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 xml:space="preserve">Phasellus eu felis </w:t>
      </w:r>
      <w:r w:rsidRPr="00A8652E">
        <w:lastRenderedPageBreak/>
        <w:t>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AF65DC" w:rsidRDefault="00AF65DC" w:rsidP="00AF65DC">
      <w:pPr>
        <w:pStyle w:val="Heading2"/>
      </w:pPr>
      <w:bookmarkStart w:id="37" w:name="_Toc294459973"/>
      <w:bookmarkStart w:id="38" w:name="_Toc294460229"/>
      <w:bookmarkStart w:id="39" w:name="_Toc294460487"/>
      <w:bookmarkStart w:id="40" w:name="_Toc294459974"/>
      <w:bookmarkStart w:id="41" w:name="_Toc294460230"/>
      <w:bookmarkStart w:id="42" w:name="_Toc294460488"/>
      <w:bookmarkStart w:id="43" w:name="_Toc482377652"/>
      <w:bookmarkEnd w:id="37"/>
      <w:bookmarkEnd w:id="38"/>
      <w:bookmarkEnd w:id="39"/>
      <w:bookmarkEnd w:id="40"/>
      <w:bookmarkEnd w:id="41"/>
      <w:bookmarkEnd w:id="42"/>
      <w:r>
        <w:t>Tujuan Penelitian</w:t>
      </w:r>
      <w:bookmarkEnd w:id="43"/>
    </w:p>
    <w:p w:rsidR="00A8652E" w:rsidRPr="00A8652E" w:rsidRDefault="00A8652E" w:rsidP="00A8652E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>Phasellus eu felis 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gramStart"/>
      <w:r w:rsidRPr="00A8652E">
        <w:lastRenderedPageBreak/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AF65DC" w:rsidRDefault="00AF65DC" w:rsidP="00AF65DC">
      <w:pPr>
        <w:pStyle w:val="Heading2"/>
      </w:pPr>
      <w:bookmarkStart w:id="44" w:name="_Toc294459976"/>
      <w:bookmarkStart w:id="45" w:name="_Toc294460232"/>
      <w:bookmarkStart w:id="46" w:name="_Toc294460490"/>
      <w:bookmarkStart w:id="47" w:name="_Toc482377653"/>
      <w:bookmarkEnd w:id="44"/>
      <w:bookmarkEnd w:id="45"/>
      <w:bookmarkEnd w:id="46"/>
      <w:r>
        <w:t>Batasan Penelitian</w:t>
      </w:r>
      <w:bookmarkEnd w:id="47"/>
    </w:p>
    <w:p w:rsidR="00A8652E" w:rsidRPr="00A8652E" w:rsidRDefault="00A8652E" w:rsidP="00A8652E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>Phasellus eu felis 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</w:t>
      </w:r>
      <w:r w:rsidRPr="00A8652E">
        <w:lastRenderedPageBreak/>
        <w:t xml:space="preserve">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AF65DC" w:rsidRDefault="00AF65DC" w:rsidP="00AF65DC">
      <w:pPr>
        <w:pStyle w:val="Heading2"/>
      </w:pPr>
      <w:bookmarkStart w:id="48" w:name="_Toc294459978"/>
      <w:bookmarkStart w:id="49" w:name="_Toc294460234"/>
      <w:bookmarkStart w:id="50" w:name="_Toc294460492"/>
      <w:bookmarkStart w:id="51" w:name="_Toc482377654"/>
      <w:bookmarkEnd w:id="48"/>
      <w:bookmarkEnd w:id="49"/>
      <w:bookmarkEnd w:id="50"/>
      <w:r>
        <w:t>Metodologi Penelitian</w:t>
      </w:r>
      <w:bookmarkEnd w:id="51"/>
    </w:p>
    <w:p w:rsidR="00A8652E" w:rsidRPr="00A8652E" w:rsidRDefault="00A8652E" w:rsidP="00A8652E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>Phasellus eu felis 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</w:t>
      </w:r>
      <w:r w:rsidRPr="00A8652E">
        <w:lastRenderedPageBreak/>
        <w:t xml:space="preserve">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AF65DC" w:rsidRDefault="00AF65DC" w:rsidP="00AF65DC">
      <w:pPr>
        <w:pStyle w:val="Heading2"/>
      </w:pPr>
      <w:bookmarkStart w:id="52" w:name="_Toc294459980"/>
      <w:bookmarkStart w:id="53" w:name="_Toc294460236"/>
      <w:bookmarkStart w:id="54" w:name="_Toc294460494"/>
      <w:bookmarkStart w:id="55" w:name="_Toc482377655"/>
      <w:bookmarkEnd w:id="52"/>
      <w:bookmarkEnd w:id="53"/>
      <w:bookmarkEnd w:id="54"/>
      <w:r>
        <w:t>Sistematika Penulisan</w:t>
      </w:r>
      <w:bookmarkEnd w:id="55"/>
    </w:p>
    <w:p w:rsidR="00A8652E" w:rsidRPr="00A8652E" w:rsidRDefault="00A8652E" w:rsidP="00A8652E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>Phasellus eu felis 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</w:t>
      </w:r>
      <w:r w:rsidRPr="00A8652E">
        <w:lastRenderedPageBreak/>
        <w:t xml:space="preserve">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FE02AD" w:rsidRDefault="006B45E0" w:rsidP="00AF65DC">
      <w:pPr>
        <w:pStyle w:val="Heading1"/>
      </w:pPr>
      <w:bookmarkStart w:id="56" w:name="_Toc294459982"/>
      <w:bookmarkStart w:id="57" w:name="_Toc294460238"/>
      <w:bookmarkStart w:id="58" w:name="_Toc294460496"/>
      <w:bookmarkStart w:id="59" w:name="_Toc294459983"/>
      <w:bookmarkStart w:id="60" w:name="_Toc294460239"/>
      <w:bookmarkStart w:id="61" w:name="_Toc294460497"/>
      <w:bookmarkStart w:id="62" w:name="_Toc294459984"/>
      <w:bookmarkStart w:id="63" w:name="_Toc294460240"/>
      <w:bookmarkStart w:id="64" w:name="_Toc294460498"/>
      <w:bookmarkStart w:id="65" w:name="_Toc294459985"/>
      <w:bookmarkStart w:id="66" w:name="_Toc294460241"/>
      <w:bookmarkStart w:id="67" w:name="_Toc294460499"/>
      <w:bookmarkStart w:id="68" w:name="_Toc294459986"/>
      <w:bookmarkStart w:id="69" w:name="_Toc294460242"/>
      <w:bookmarkStart w:id="70" w:name="_Toc294460500"/>
      <w:bookmarkStart w:id="71" w:name="_Toc294459987"/>
      <w:bookmarkStart w:id="72" w:name="_Toc294460243"/>
      <w:bookmarkStart w:id="73" w:name="_Toc294460501"/>
      <w:bookmarkStart w:id="74" w:name="_Toc294459988"/>
      <w:bookmarkStart w:id="75" w:name="_Toc294460244"/>
      <w:bookmarkStart w:id="76" w:name="_Toc294460502"/>
      <w:bookmarkStart w:id="77" w:name="_Toc294459989"/>
      <w:bookmarkStart w:id="78" w:name="_Toc294460245"/>
      <w:bookmarkStart w:id="79" w:name="_Toc294460503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>
        <w:lastRenderedPageBreak/>
        <w:br/>
      </w:r>
      <w:bookmarkStart w:id="80" w:name="_Toc292386338"/>
      <w:bookmarkStart w:id="81" w:name="_Toc482377656"/>
      <w:r w:rsidR="00F76CF0">
        <w:t>LANDASAN TEORI</w:t>
      </w:r>
      <w:bookmarkEnd w:id="80"/>
      <w:bookmarkEnd w:id="81"/>
    </w:p>
    <w:p w:rsidR="00FE02AD" w:rsidRPr="002B6835" w:rsidRDefault="00766869" w:rsidP="006B45E0">
      <w:pPr>
        <w:pStyle w:val="Heading2"/>
        <w:rPr>
          <w:i/>
        </w:rPr>
      </w:pPr>
      <w:bookmarkStart w:id="82" w:name="_Toc482377657"/>
      <w:r>
        <w:rPr>
          <w:i/>
        </w:rPr>
        <w:t>Named Entity Recognition</w:t>
      </w:r>
      <w:bookmarkEnd w:id="82"/>
    </w:p>
    <w:p w:rsidR="00A8652E" w:rsidRPr="00225C38" w:rsidRDefault="007D5C12" w:rsidP="00A8652E">
      <w:pPr>
        <w:rPr>
          <w:rFonts w:eastAsia="Times New Roman"/>
          <w:b/>
          <w:bCs/>
          <w:szCs w:val="26"/>
        </w:rPr>
      </w:pPr>
      <w:proofErr w:type="gramStart"/>
      <w:r w:rsidRPr="000E71CE">
        <w:rPr>
          <w:i/>
        </w:rPr>
        <w:t>Named Entity Recognition</w:t>
      </w:r>
      <w:r w:rsidR="000E71CE">
        <w:t xml:space="preserve"> merupakan salah satu cabang penelitian dari topik </w:t>
      </w:r>
      <w:r w:rsidR="000E71CE" w:rsidRPr="000E71CE">
        <w:rPr>
          <w:i/>
        </w:rPr>
        <w:t>Information Extraction</w:t>
      </w:r>
      <w:r w:rsidR="000E71CE">
        <w:t xml:space="preserve"> yang ada di bidang </w:t>
      </w:r>
      <w:r w:rsidR="000E71CE" w:rsidRPr="000E71CE">
        <w:rPr>
          <w:i/>
        </w:rPr>
        <w:t>Natural Language Processing</w:t>
      </w:r>
      <w:r w:rsidR="000E71CE">
        <w:t>.</w:t>
      </w:r>
      <w:proofErr w:type="gramEnd"/>
      <w:r w:rsidR="000E71CE">
        <w:t xml:space="preserve"> Secara definisi, menurut </w:t>
      </w:r>
      <w:bookmarkStart w:id="83" w:name="_GoBack"/>
      <w:bookmarkEnd w:id="83"/>
    </w:p>
    <w:p w:rsidR="00FE02AD" w:rsidRDefault="00766869" w:rsidP="00521F2F">
      <w:pPr>
        <w:pStyle w:val="Heading2"/>
      </w:pPr>
      <w:bookmarkStart w:id="84" w:name="_Toc294459992"/>
      <w:bookmarkStart w:id="85" w:name="_Toc294460248"/>
      <w:bookmarkStart w:id="86" w:name="_Toc294460506"/>
      <w:bookmarkStart w:id="87" w:name="_Toc294459993"/>
      <w:bookmarkStart w:id="88" w:name="_Toc294460249"/>
      <w:bookmarkStart w:id="89" w:name="_Toc294460507"/>
      <w:bookmarkStart w:id="90" w:name="_Toc294459994"/>
      <w:bookmarkStart w:id="91" w:name="_Toc294460250"/>
      <w:bookmarkStart w:id="92" w:name="_Toc294460508"/>
      <w:bookmarkStart w:id="93" w:name="_Toc294459995"/>
      <w:bookmarkStart w:id="94" w:name="_Toc294460251"/>
      <w:bookmarkStart w:id="95" w:name="_Toc294460509"/>
      <w:bookmarkStart w:id="96" w:name="_Toc482377658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r>
        <w:rPr>
          <w:i/>
        </w:rPr>
        <w:t xml:space="preserve">Named Entity Recognition </w:t>
      </w:r>
      <w:r>
        <w:t>untuk Bahasa Indonesia</w:t>
      </w:r>
      <w:bookmarkEnd w:id="96"/>
    </w:p>
    <w:p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</w:t>
      </w:r>
      <w:proofErr w:type="gramStart"/>
      <w:r w:rsidRPr="00A8652E">
        <w:t>dolor sit</w:t>
      </w:r>
      <w:proofErr w:type="gramEnd"/>
      <w:r w:rsidRPr="00A8652E">
        <w:t xml:space="preserve"> amet, consectetur adipiscing elit.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FE02AD" w:rsidRPr="001E6A09" w:rsidRDefault="00C569A8" w:rsidP="00A8652E">
      <w:pPr>
        <w:pStyle w:val="Heading2"/>
      </w:pPr>
      <w:bookmarkStart w:id="97" w:name="_Toc294459997"/>
      <w:bookmarkStart w:id="98" w:name="_Toc294460253"/>
      <w:bookmarkStart w:id="99" w:name="_Toc294460511"/>
      <w:bookmarkStart w:id="100" w:name="_Toc294459998"/>
      <w:bookmarkStart w:id="101" w:name="_Toc294460254"/>
      <w:bookmarkStart w:id="102" w:name="_Toc294460512"/>
      <w:bookmarkStart w:id="103" w:name="_Toc294459999"/>
      <w:bookmarkStart w:id="104" w:name="_Toc294460255"/>
      <w:bookmarkStart w:id="105" w:name="_Toc294460513"/>
      <w:bookmarkStart w:id="106" w:name="_Toc294460000"/>
      <w:bookmarkStart w:id="107" w:name="_Toc294460256"/>
      <w:bookmarkStart w:id="108" w:name="_Toc294460514"/>
      <w:bookmarkStart w:id="109" w:name="_Toc294460001"/>
      <w:bookmarkStart w:id="110" w:name="_Toc294460257"/>
      <w:bookmarkStart w:id="111" w:name="_Toc294460515"/>
      <w:bookmarkStart w:id="112" w:name="_Toc294460002"/>
      <w:bookmarkStart w:id="113" w:name="_Toc294460258"/>
      <w:bookmarkStart w:id="114" w:name="_Toc294460516"/>
      <w:bookmarkStart w:id="115" w:name="_Toc482377659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r>
        <w:t>Penelitian Ekspansi DBPedia</w:t>
      </w:r>
      <w:bookmarkEnd w:id="115"/>
      <w:r>
        <w:t xml:space="preserve"> </w:t>
      </w:r>
    </w:p>
    <w:p w:rsidR="00A8652E" w:rsidRPr="00A8652E" w:rsidRDefault="00A8652E" w:rsidP="00CB46E3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</w:t>
      </w:r>
      <w:r w:rsidRPr="00A8652E">
        <w:lastRenderedPageBreak/>
        <w:t xml:space="preserve">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>Phasellus eu felis 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A8652E" w:rsidRDefault="00A8652E" w:rsidP="00CB46E3"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A8652E" w:rsidRPr="00A8652E" w:rsidRDefault="00A8652E" w:rsidP="00CB46E3">
      <w:r w:rsidRPr="00A8652E">
        <w:t xml:space="preserve">Praesent dapibus justo vitae elit placerat sit amet ultrices ante venenatis. </w:t>
      </w:r>
      <w:proofErr w:type="gramStart"/>
      <w:r w:rsidRPr="00A8652E">
        <w:t>Cras tristique egestas libero at varius.</w:t>
      </w:r>
      <w:proofErr w:type="gramEnd"/>
      <w:r w:rsidRPr="00A8652E">
        <w:t xml:space="preserve"> </w:t>
      </w:r>
      <w:proofErr w:type="gramStart"/>
      <w:r w:rsidRPr="00A8652E">
        <w:t>Sed erat enim, elementum a tristique ac, egestas eu risus.</w:t>
      </w:r>
      <w:proofErr w:type="gramEnd"/>
      <w:r w:rsidRPr="00A8652E">
        <w:t xml:space="preserve"> </w:t>
      </w:r>
      <w:proofErr w:type="gramStart"/>
      <w:r w:rsidRPr="00A8652E">
        <w:t>In vel mi diam, mollis tempor orci.</w:t>
      </w:r>
      <w:proofErr w:type="gramEnd"/>
      <w:r w:rsidRPr="00A8652E">
        <w:t xml:space="preserve"> Vestibulum vel justo eu magna adipiscing ullamcorper </w:t>
      </w:r>
      <w:proofErr w:type="gramStart"/>
      <w:r w:rsidRPr="00A8652E">
        <w:t>nec</w:t>
      </w:r>
      <w:proofErr w:type="gramEnd"/>
      <w:r w:rsidRPr="00A8652E">
        <w:t xml:space="preserve"> vel tellus. Cras scelerisque </w:t>
      </w:r>
      <w:proofErr w:type="gramStart"/>
      <w:r w:rsidRPr="00A8652E">
        <w:t>massa</w:t>
      </w:r>
      <w:proofErr w:type="gramEnd"/>
      <w:r w:rsidRPr="00A8652E">
        <w:t xml:space="preserve"> sed sapien elementum sollicitudin vitae eget nisi. </w:t>
      </w:r>
      <w:proofErr w:type="gramStart"/>
      <w:r w:rsidRPr="00A8652E">
        <w:t>Mauris eget neque sed erat scelerisque viverra.</w:t>
      </w:r>
      <w:proofErr w:type="gramEnd"/>
      <w:r w:rsidRPr="00A8652E">
        <w:t xml:space="preserve"> Ut non nunc </w:t>
      </w:r>
      <w:proofErr w:type="gramStart"/>
      <w:r w:rsidRPr="00A8652E">
        <w:t>leo</w:t>
      </w:r>
      <w:proofErr w:type="gramEnd"/>
      <w:r w:rsidRPr="00A8652E">
        <w:t xml:space="preserve">. </w:t>
      </w:r>
      <w:proofErr w:type="gramStart"/>
      <w:r w:rsidRPr="00A8652E">
        <w:t>Cras varius sapien id mauris aliquet a mollis velit accumsan.</w:t>
      </w:r>
      <w:proofErr w:type="gramEnd"/>
      <w:r w:rsidRPr="00A8652E">
        <w:t xml:space="preserve"> Duis vehicula fringilla risus, </w:t>
      </w:r>
      <w:proofErr w:type="gramStart"/>
      <w:r w:rsidRPr="00A8652E">
        <w:t>nec</w:t>
      </w:r>
      <w:proofErr w:type="gramEnd"/>
      <w:r w:rsidRPr="00A8652E">
        <w:t xml:space="preserve"> mattis purus bibendum vel. Sed dui urna, imperdiet vitae sodales at, fermentum in magna. </w:t>
      </w:r>
      <w:proofErr w:type="gramStart"/>
      <w:r w:rsidRPr="00A8652E">
        <w:t>Mauris fringilla urna vel turpis congue malesuada facilisis libero tempor.</w:t>
      </w:r>
      <w:proofErr w:type="gramEnd"/>
      <w:r w:rsidRPr="00A8652E">
        <w:t xml:space="preserve"> Aliquam id eros eu odio imperdiet dignissim ut </w:t>
      </w:r>
      <w:proofErr w:type="gramStart"/>
      <w:r w:rsidRPr="00A8652E">
        <w:t>et</w:t>
      </w:r>
      <w:proofErr w:type="gramEnd"/>
      <w:r w:rsidRPr="00A8652E">
        <w:t xml:space="preserve"> ligula. Ut adipiscing iaculis elit, at posuere enim rhoncus vel. Lorem ipsum dolor sit amet, consectetur adipiscing elit. Donec pharetra nunc vel </w:t>
      </w:r>
      <w:proofErr w:type="gramStart"/>
      <w:r w:rsidRPr="00A8652E">
        <w:t>massa</w:t>
      </w:r>
      <w:proofErr w:type="gramEnd"/>
      <w:r w:rsidRPr="00A8652E">
        <w:t xml:space="preserve"> viverra ac accumsan lorem tempor. Praesent </w:t>
      </w:r>
      <w:proofErr w:type="gramStart"/>
      <w:r w:rsidRPr="00A8652E">
        <w:t>nec</w:t>
      </w:r>
      <w:proofErr w:type="gramEnd"/>
      <w:r w:rsidRPr="00A8652E">
        <w:t xml:space="preserve"> risus ipsum, nec </w:t>
      </w:r>
      <w:r w:rsidRPr="00A8652E">
        <w:lastRenderedPageBreak/>
        <w:t xml:space="preserve">commodo mi. Curabitur lectus mauris, elementum congue accumsan quis, lacinia sed leo. Praesent </w:t>
      </w:r>
      <w:proofErr w:type="gramStart"/>
      <w:r w:rsidRPr="00A8652E">
        <w:t>et</w:t>
      </w:r>
      <w:proofErr w:type="gramEnd"/>
      <w:r w:rsidRPr="00A8652E">
        <w:t xml:space="preserve"> elit id odio vulputate molestie commodo pellentesque libero. Sed congue elit </w:t>
      </w:r>
      <w:proofErr w:type="gramStart"/>
      <w:r w:rsidRPr="00A8652E">
        <w:t>et</w:t>
      </w:r>
      <w:proofErr w:type="gramEnd"/>
      <w:r w:rsidRPr="00A8652E">
        <w:t xml:space="preserve"> lorem ullamcorper et fermentum magna ultricies.</w:t>
      </w:r>
    </w:p>
    <w:p w:rsidR="00A8652E" w:rsidRPr="00A8652E" w:rsidRDefault="00A8652E" w:rsidP="00CB46E3"/>
    <w:p w:rsidR="00A8652E" w:rsidRPr="00CB46E3" w:rsidRDefault="00A8652E" w:rsidP="00CB46E3">
      <w:pPr>
        <w:rPr>
          <w:rFonts w:eastAsia="Times New Roman"/>
          <w:b/>
          <w:bCs/>
          <w:szCs w:val="26"/>
        </w:rPr>
      </w:pPr>
      <w:proofErr w:type="gramStart"/>
      <w:r w:rsidRPr="00A8652E">
        <w:t>Pellentesque ligula nisi, vehicula ac ultricies id, egestas pulvinar lectus.</w:t>
      </w:r>
      <w:proofErr w:type="gramEnd"/>
      <w:r w:rsidRPr="00A8652E">
        <w:t xml:space="preserve"> Maecenas turpis </w:t>
      </w:r>
      <w:proofErr w:type="gramStart"/>
      <w:r w:rsidRPr="00A8652E">
        <w:t>leo</w:t>
      </w:r>
      <w:proofErr w:type="gramEnd"/>
      <w:r w:rsidRPr="00A8652E">
        <w:t xml:space="preserve">, ultrices ut congue vitae, lobortis a quam. </w:t>
      </w:r>
      <w:proofErr w:type="gramStart"/>
      <w:r w:rsidRPr="00A8652E">
        <w:t>Proin lacus arcu, molestie vel porttitor eget, iaculis quis augue.</w:t>
      </w:r>
      <w:proofErr w:type="gramEnd"/>
      <w:r w:rsidRPr="00A8652E">
        <w:t xml:space="preserve"> </w:t>
      </w:r>
      <w:proofErr w:type="gramStart"/>
      <w:r w:rsidRPr="00A8652E">
        <w:t>Sed id tellus non magna imperdiet commodo vitae laoreet urna.</w:t>
      </w:r>
      <w:proofErr w:type="gramEnd"/>
      <w:r w:rsidRPr="00A8652E">
        <w:t xml:space="preserve"> </w:t>
      </w:r>
      <w:proofErr w:type="gramStart"/>
      <w:r w:rsidRPr="00A8652E">
        <w:t>Suspendisse potenti.</w:t>
      </w:r>
      <w:proofErr w:type="gramEnd"/>
      <w:r w:rsidRPr="00A8652E">
        <w:t xml:space="preserve"> In lacus justo, tempus vel tempor lobortis, volutpat a diam. Nunc quis nisi sem. Nam </w:t>
      </w:r>
      <w:proofErr w:type="gramStart"/>
      <w:r w:rsidRPr="00A8652E">
        <w:t>nec</w:t>
      </w:r>
      <w:proofErr w:type="gramEnd"/>
      <w:r w:rsidRPr="00A8652E">
        <w:t xml:space="preserve"> mi erat. </w:t>
      </w:r>
      <w:proofErr w:type="gramStart"/>
      <w:r w:rsidRPr="00A8652E">
        <w:t>Donec accumsan urna diam. Duis sed augue vitae arcu tincidunt euismod.</w:t>
      </w:r>
      <w:proofErr w:type="gramEnd"/>
    </w:p>
    <w:p w:rsidR="00FE02AD" w:rsidRPr="00B149D4" w:rsidRDefault="00FE02AD" w:rsidP="00CB46E3">
      <w:pPr>
        <w:pStyle w:val="SourceCode"/>
        <w:rPr>
          <w:color w:val="000000"/>
        </w:rPr>
      </w:pPr>
      <w:proofErr w:type="gramStart"/>
      <w:r w:rsidRPr="00B149D4">
        <w:rPr>
          <w:b/>
          <w:bCs/>
          <w:color w:val="000000"/>
        </w:rPr>
        <w:t>&lt;?xml</w:t>
      </w:r>
      <w:proofErr w:type="gramEnd"/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1.0"</w:t>
      </w:r>
      <w:r w:rsidRPr="00B149D4">
        <w:rPr>
          <w:color w:val="009900"/>
        </w:rPr>
        <w:t xml:space="preserve"> </w:t>
      </w:r>
      <w:r w:rsidRPr="00B149D4">
        <w:t>encoding</w:t>
      </w:r>
      <w:r w:rsidRPr="00B149D4">
        <w:rPr>
          <w:color w:val="009900"/>
        </w:rPr>
        <w:t>=</w:t>
      </w:r>
      <w:r w:rsidRPr="00B149D4">
        <w:rPr>
          <w:color w:val="FF0000"/>
        </w:rPr>
        <w:t>"UTF-8"</w:t>
      </w:r>
      <w:r w:rsidRPr="00B149D4">
        <w:rPr>
          <w:color w:val="009900"/>
        </w:rPr>
        <w:t xml:space="preserve"> </w:t>
      </w:r>
      <w:r w:rsidRPr="00B149D4">
        <w:rPr>
          <w:b/>
          <w:bCs/>
          <w:color w:val="000000"/>
        </w:rPr>
        <w:t>?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rss</w:t>
      </w:r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2.0"</w:t>
      </w:r>
      <w:r w:rsidRPr="00B149D4">
        <w:rPr>
          <w:b/>
          <w:bCs/>
          <w:color w:val="000000"/>
        </w:rPr>
        <w:t>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channel</w:t>
      </w:r>
      <w:proofErr w:type="gramEnd"/>
      <w:r w:rsidRPr="00B149D4">
        <w:rPr>
          <w:b/>
          <w:bCs/>
          <w:color w:val="000000"/>
        </w:rPr>
        <w:t>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</w:t>
      </w: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title&gt;</w:t>
      </w:r>
      <w:proofErr w:type="gramEnd"/>
      <w:r w:rsidRPr="00B149D4">
        <w:rPr>
          <w:color w:val="000000"/>
        </w:rPr>
        <w:t>RSS Title</w:t>
      </w:r>
      <w:r w:rsidRPr="00B149D4">
        <w:rPr>
          <w:b/>
          <w:bCs/>
          <w:color w:val="000000"/>
        </w:rPr>
        <w:t>&lt;/title&gt;</w:t>
      </w:r>
    </w:p>
    <w:p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</w:t>
      </w:r>
      <w:proofErr w:type="gramStart"/>
      <w:r w:rsidR="00FE02AD" w:rsidRPr="00B149D4">
        <w:rPr>
          <w:b/>
          <w:bCs/>
          <w:color w:val="000000"/>
        </w:rPr>
        <w:t>description&gt;</w:t>
      </w:r>
      <w:proofErr w:type="gramEnd"/>
      <w:r w:rsidR="00FE02AD" w:rsidRPr="00B149D4">
        <w:rPr>
          <w:color w:val="000000"/>
        </w:rPr>
        <w:t>This is an example of an RSS feed</w:t>
      </w:r>
      <w:r w:rsidR="00FE02AD" w:rsidRPr="00B149D4">
        <w:rPr>
          <w:b/>
          <w:bCs/>
          <w:color w:val="000000"/>
        </w:rPr>
        <w:t>&lt;/description&gt;</w:t>
      </w:r>
    </w:p>
    <w:p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link&gt;</w:t>
      </w:r>
      <w:r w:rsidR="00FE02AD" w:rsidRPr="00B149D4">
        <w:rPr>
          <w:color w:val="000000"/>
        </w:rPr>
        <w:t>http://www.someexamplerssdomain.com/main.html</w:t>
      </w:r>
      <w:r w:rsidR="00FE02AD" w:rsidRPr="00B149D4">
        <w:rPr>
          <w:b/>
          <w:bCs/>
          <w:color w:val="000000"/>
        </w:rPr>
        <w:t>&lt;/link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lastBuildDate&gt;</w:t>
      </w:r>
      <w:proofErr w:type="gramEnd"/>
      <w:r w:rsidRPr="00B149D4">
        <w:rPr>
          <w:color w:val="000000"/>
        </w:rPr>
        <w:t xml:space="preserve">Mon, 06 Sep 2010 00:01:00 +0000 </w:t>
      </w:r>
      <w:r w:rsidRPr="00B149D4">
        <w:rPr>
          <w:b/>
          <w:bCs/>
          <w:color w:val="000000"/>
        </w:rPr>
        <w:t>&lt;/lastBuildDate&gt;</w:t>
      </w:r>
    </w:p>
    <w:p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</w:t>
      </w:r>
      <w:proofErr w:type="gramStart"/>
      <w:r w:rsidR="00FE02AD" w:rsidRPr="00B149D4">
        <w:rPr>
          <w:b/>
          <w:bCs/>
          <w:color w:val="000000"/>
        </w:rPr>
        <w:t>pubDate&gt;</w:t>
      </w:r>
      <w:proofErr w:type="gramEnd"/>
      <w:r w:rsidR="00FE02AD" w:rsidRPr="00B149D4">
        <w:rPr>
          <w:color w:val="000000"/>
        </w:rPr>
        <w:t xml:space="preserve">Mon, 06 Sep 2009 16:45:00 +0000 </w:t>
      </w:r>
      <w:r w:rsidR="00FE02AD" w:rsidRPr="00B149D4">
        <w:rPr>
          <w:b/>
          <w:bCs/>
          <w:color w:val="000000"/>
        </w:rPr>
        <w:t>&lt;/pubDate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item</w:t>
      </w:r>
      <w:proofErr w:type="gramEnd"/>
      <w:r w:rsidRPr="00B149D4">
        <w:rPr>
          <w:b/>
          <w:bCs/>
          <w:color w:val="000000"/>
        </w:rPr>
        <w:t>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title&gt;</w:t>
      </w:r>
      <w:proofErr w:type="gramEnd"/>
      <w:r w:rsidRPr="00B149D4">
        <w:rPr>
          <w:color w:val="000000"/>
        </w:rPr>
        <w:t>Example entry</w:t>
      </w:r>
      <w:r w:rsidRPr="00B149D4">
        <w:rPr>
          <w:b/>
          <w:bCs/>
          <w:color w:val="000000"/>
        </w:rPr>
        <w:t>&lt;/title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description&gt;</w:t>
      </w:r>
      <w:proofErr w:type="gramEnd"/>
      <w:r>
        <w:rPr>
          <w:color w:val="000000"/>
        </w:rPr>
        <w:t>Here is some text</w:t>
      </w:r>
      <w:r w:rsidRPr="00B149D4">
        <w:rPr>
          <w:b/>
          <w:bCs/>
          <w:color w:val="000000"/>
        </w:rPr>
        <w:t>&lt;/description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link&gt;</w:t>
      </w:r>
      <w:r w:rsidRPr="00B149D4">
        <w:rPr>
          <w:color w:val="000000"/>
        </w:rPr>
        <w:t>http://www.wikipedia.org/</w:t>
      </w:r>
      <w:r w:rsidRPr="00B149D4">
        <w:rPr>
          <w:b/>
          <w:bCs/>
          <w:color w:val="000000"/>
        </w:rPr>
        <w:t>&lt;/link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guid&gt;</w:t>
      </w:r>
      <w:proofErr w:type="gramEnd"/>
      <w:r w:rsidRPr="00B149D4">
        <w:rPr>
          <w:color w:val="000000"/>
        </w:rPr>
        <w:t>unique string per item</w:t>
      </w:r>
      <w:r w:rsidRPr="00B149D4">
        <w:rPr>
          <w:b/>
          <w:bCs/>
          <w:color w:val="000000"/>
        </w:rPr>
        <w:t>&lt;/guid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gramStart"/>
      <w:r w:rsidRPr="00B149D4">
        <w:rPr>
          <w:b/>
          <w:bCs/>
          <w:color w:val="000000"/>
        </w:rPr>
        <w:t>pubDate&gt;</w:t>
      </w:r>
      <w:proofErr w:type="gramEnd"/>
      <w:r w:rsidRPr="00B149D4">
        <w:rPr>
          <w:color w:val="000000"/>
        </w:rPr>
        <w:t xml:space="preserve">Mon, 06 Sep 2009 16:45:00 +0000 </w:t>
      </w:r>
      <w:r w:rsidRPr="00B149D4">
        <w:rPr>
          <w:b/>
          <w:bCs/>
          <w:color w:val="000000"/>
        </w:rPr>
        <w:t>&lt;/pubDate&gt;</w:t>
      </w:r>
    </w:p>
    <w:p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/item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channel&gt;</w:t>
      </w:r>
    </w:p>
    <w:p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rss&gt;</w:t>
      </w:r>
    </w:p>
    <w:p w:rsidR="005754DF" w:rsidRPr="000E73FB" w:rsidRDefault="005754DF" w:rsidP="000E73FB">
      <w:pPr>
        <w:pStyle w:val="Caption"/>
      </w:pPr>
      <w:bookmarkStart w:id="116" w:name="_Toc292806379"/>
      <w:r w:rsidRPr="0077594C">
        <w:t xml:space="preserve">Kode Sumber </w:t>
      </w:r>
      <w:r w:rsidR="002532CB">
        <w:fldChar w:fldCharType="begin"/>
      </w:r>
      <w:r w:rsidR="00B508D9">
        <w:instrText xml:space="preserve"> STYLEREF 1 \s </w:instrText>
      </w:r>
      <w:r w:rsidR="002532CB">
        <w:fldChar w:fldCharType="separate"/>
      </w:r>
      <w:r w:rsidRPr="000E73FB">
        <w:t>2</w:t>
      </w:r>
      <w:r w:rsidR="002532CB">
        <w:fldChar w:fldCharType="end"/>
      </w:r>
      <w:r w:rsidRPr="000E73FB">
        <w:t>.</w:t>
      </w:r>
      <w:r w:rsidR="002532CB">
        <w:fldChar w:fldCharType="begin"/>
      </w:r>
      <w:r w:rsidR="00B508D9">
        <w:instrText xml:space="preserve"> SEQ Kode_Sumber \* ARABIC \s 1 </w:instrText>
      </w:r>
      <w:r w:rsidR="002532CB">
        <w:fldChar w:fldCharType="separate"/>
      </w:r>
      <w:r w:rsidRPr="000E73FB">
        <w:t>1</w:t>
      </w:r>
      <w:r w:rsidR="002532CB">
        <w:fldChar w:fldCharType="end"/>
      </w:r>
      <w:r w:rsidRPr="000E73FB">
        <w:t xml:space="preserve"> Contoh dokumen RSS feed.</w:t>
      </w:r>
    </w:p>
    <w:p w:rsidR="00F52F60" w:rsidRDefault="0092662F">
      <w:pPr>
        <w:pStyle w:val="Heading1"/>
      </w:pPr>
      <w:bookmarkStart w:id="117" w:name="_Toc294460004"/>
      <w:bookmarkStart w:id="118" w:name="_Toc294460260"/>
      <w:bookmarkStart w:id="119" w:name="_Toc294460518"/>
      <w:bookmarkStart w:id="120" w:name="_Toc294460005"/>
      <w:bookmarkStart w:id="121" w:name="_Toc294460261"/>
      <w:bookmarkStart w:id="122" w:name="_Toc294460519"/>
      <w:bookmarkStart w:id="123" w:name="_Toc294460006"/>
      <w:bookmarkStart w:id="124" w:name="_Toc294460262"/>
      <w:bookmarkStart w:id="125" w:name="_Toc294460520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r>
        <w:lastRenderedPageBreak/>
        <w:br/>
      </w:r>
      <w:bookmarkStart w:id="126" w:name="_Toc482377660"/>
      <w:r>
        <w:t>PERANCANGAN</w:t>
      </w:r>
      <w:bookmarkEnd w:id="126"/>
    </w:p>
    <w:p w:rsidR="00A8652E" w:rsidRPr="00A8652E" w:rsidRDefault="00A8652E" w:rsidP="00A8652E"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EB624D" w:rsidRDefault="00A8652E" w:rsidP="00EB624D">
      <w:pPr>
        <w:pStyle w:val="Heading2"/>
      </w:pPr>
      <w:bookmarkStart w:id="127" w:name="_Toc294460008"/>
      <w:bookmarkStart w:id="128" w:name="_Toc294460264"/>
      <w:bookmarkStart w:id="129" w:name="_Toc294460522"/>
      <w:bookmarkStart w:id="130" w:name="_Toc294460009"/>
      <w:bookmarkStart w:id="131" w:name="_Toc294460265"/>
      <w:bookmarkStart w:id="132" w:name="_Toc294460523"/>
      <w:bookmarkStart w:id="133" w:name="_Toc482377661"/>
      <w:bookmarkEnd w:id="127"/>
      <w:bookmarkEnd w:id="128"/>
      <w:bookmarkEnd w:id="129"/>
      <w:bookmarkEnd w:id="130"/>
      <w:bookmarkEnd w:id="131"/>
      <w:bookmarkEnd w:id="132"/>
      <w:r>
        <w:t>Cras Molestie</w:t>
      </w:r>
      <w:bookmarkEnd w:id="133"/>
    </w:p>
    <w:p w:rsidR="00A8652E" w:rsidRPr="00A8652E" w:rsidRDefault="00A8652E" w:rsidP="00A8652E">
      <w:proofErr w:type="gramStart"/>
      <w:r w:rsidRPr="00A8652E">
        <w:t>Cras molestie imperdiet mi, non pharetra enim ornare a. Aenean volutpat convallis varius.</w:t>
      </w:r>
      <w:proofErr w:type="gramEnd"/>
      <w:r w:rsidRPr="00A8652E">
        <w:t xml:space="preserve"> </w:t>
      </w:r>
      <w:proofErr w:type="gramStart"/>
      <w:r w:rsidRPr="00A8652E">
        <w:t>Donec varius pretium volutpat.</w:t>
      </w:r>
      <w:proofErr w:type="gramEnd"/>
      <w:r w:rsidRPr="00A8652E">
        <w:t xml:space="preserve"> </w:t>
      </w:r>
      <w:proofErr w:type="gramStart"/>
      <w:r w:rsidRPr="00A8652E">
        <w:t>Morbi faucibus lorem eget tortor iaculis mollis.</w:t>
      </w:r>
      <w:proofErr w:type="gramEnd"/>
      <w:r w:rsidRPr="00A8652E">
        <w:t xml:space="preserve"> Morbi a libero </w:t>
      </w:r>
      <w:proofErr w:type="gramStart"/>
      <w:r w:rsidRPr="00A8652E">
        <w:t>et</w:t>
      </w:r>
      <w:proofErr w:type="gramEnd"/>
      <w:r w:rsidRPr="00A8652E">
        <w:t xml:space="preserve"> massa porttitor facilisis ac at tortor. In vehicula vulputate urna, ac pellentesque </w:t>
      </w:r>
      <w:proofErr w:type="gramStart"/>
      <w:r w:rsidRPr="00A8652E">
        <w:t>leo</w:t>
      </w:r>
      <w:proofErr w:type="gramEnd"/>
      <w:r w:rsidRPr="00A8652E">
        <w:t xml:space="preserve"> ultricies in. </w:t>
      </w:r>
      <w:proofErr w:type="gramStart"/>
      <w:r w:rsidRPr="00A8652E">
        <w:t>Aenean id lectus ut urna rutrum sagittis eget sed quam.</w:t>
      </w:r>
      <w:proofErr w:type="gramEnd"/>
      <w:r w:rsidRPr="00A8652E">
        <w:t xml:space="preserve"> </w:t>
      </w:r>
      <w:proofErr w:type="gramStart"/>
      <w:r w:rsidRPr="00A8652E">
        <w:t>Vivamus neque justo, blandit ut ultricies a, pharetra eu libero.</w:t>
      </w:r>
      <w:proofErr w:type="gramEnd"/>
      <w:r w:rsidRPr="00A8652E">
        <w:t xml:space="preserve"> Phasellus at nulla eget </w:t>
      </w:r>
      <w:proofErr w:type="gramStart"/>
      <w:r w:rsidRPr="00A8652E">
        <w:t>massa</w:t>
      </w:r>
      <w:proofErr w:type="gramEnd"/>
      <w:r w:rsidRPr="00A8652E">
        <w:t xml:space="preserve"> interdum gravida. </w:t>
      </w:r>
      <w:proofErr w:type="gramStart"/>
      <w:r w:rsidRPr="00A8652E">
        <w:t>Fusce nisi elit, commodo non fringilla at, sodales a felis.</w:t>
      </w:r>
      <w:proofErr w:type="gramEnd"/>
      <w:r w:rsidRPr="00A8652E">
        <w:t xml:space="preserve"> </w:t>
      </w:r>
      <w:proofErr w:type="gramStart"/>
      <w:r w:rsidRPr="00A8652E">
        <w:t>Maecenas neque odio, commodo euismod condimentum pellentesque, pretium vel nibh.</w:t>
      </w:r>
      <w:proofErr w:type="gramEnd"/>
      <w:r w:rsidRPr="00A8652E">
        <w:t xml:space="preserve"> Mauris </w:t>
      </w:r>
      <w:proofErr w:type="gramStart"/>
      <w:r w:rsidRPr="00A8652E">
        <w:t>et</w:t>
      </w:r>
      <w:proofErr w:type="gramEnd"/>
      <w:r w:rsidRPr="00A8652E">
        <w:t xml:space="preserve"> lectus metus. Sed accumsan risus ut </w:t>
      </w:r>
      <w:proofErr w:type="gramStart"/>
      <w:r w:rsidRPr="00A8652E">
        <w:t>purus</w:t>
      </w:r>
      <w:proofErr w:type="gramEnd"/>
      <w:r w:rsidRPr="00A8652E">
        <w:t xml:space="preserve"> porttitor mollis. Fusce blandit placerat augue, at tempus sapien pharetra </w:t>
      </w:r>
      <w:proofErr w:type="gramStart"/>
      <w:r w:rsidRPr="00A8652E">
        <w:t>non</w:t>
      </w:r>
      <w:proofErr w:type="gramEnd"/>
      <w:r w:rsidRPr="00A8652E">
        <w:t xml:space="preserve">. Pellentesque ac felis </w:t>
      </w:r>
      <w:proofErr w:type="gramStart"/>
      <w:r w:rsidRPr="00A8652E">
        <w:t>purus</w:t>
      </w:r>
      <w:proofErr w:type="gramEnd"/>
      <w:r w:rsidRPr="00A8652E">
        <w:t xml:space="preserve">. </w:t>
      </w:r>
      <w:proofErr w:type="gramStart"/>
      <w:r w:rsidRPr="00A8652E">
        <w:t>In lobortis faucibus tempor.</w:t>
      </w:r>
      <w:proofErr w:type="gramEnd"/>
      <w:r w:rsidRPr="00A8652E">
        <w:t xml:space="preserve"> Sed egestas, odio at luctus gravida, </w:t>
      </w:r>
      <w:proofErr w:type="gramStart"/>
      <w:r w:rsidRPr="00A8652E">
        <w:t>massa</w:t>
      </w:r>
      <w:proofErr w:type="gramEnd"/>
      <w:r w:rsidRPr="00A8652E">
        <w:t xml:space="preserve"> elit consequat diam, a ullamcorper metus libero pretium ipsum. Integer nunc </w:t>
      </w:r>
      <w:proofErr w:type="gramStart"/>
      <w:r w:rsidRPr="00A8652E">
        <w:t>massa</w:t>
      </w:r>
      <w:proofErr w:type="gramEnd"/>
      <w:r w:rsidRPr="00A8652E">
        <w:t xml:space="preserve">, tempus eget gravida ac, aliquet quis lorem. </w:t>
      </w:r>
      <w:proofErr w:type="gramStart"/>
      <w:r w:rsidRPr="00A8652E">
        <w:t xml:space="preserve">Phasellus eu felis </w:t>
      </w:r>
      <w:r w:rsidRPr="00A8652E">
        <w:lastRenderedPageBreak/>
        <w:t>arcu, ut tristique nibh.</w:t>
      </w:r>
      <w:proofErr w:type="gramEnd"/>
      <w:r w:rsidRPr="00A8652E">
        <w:t xml:space="preserve"> </w:t>
      </w:r>
      <w:proofErr w:type="gramStart"/>
      <w:r w:rsidRPr="00A8652E">
        <w:t>Nulla lacus lorem, luctus tristique vulputate eget, gravida posuere neque.</w:t>
      </w:r>
      <w:proofErr w:type="gramEnd"/>
    </w:p>
    <w:p w:rsidR="00A8652E" w:rsidRPr="00A8652E" w:rsidRDefault="00A8652E" w:rsidP="00A8652E">
      <w:proofErr w:type="gramStart"/>
      <w:r w:rsidRPr="00A8652E">
        <w:t>Duis at nisi eu diam tempus tincidunt sed id nunc.</w:t>
      </w:r>
      <w:proofErr w:type="gramEnd"/>
      <w:r w:rsidRPr="00A8652E">
        <w:t xml:space="preserve"> </w:t>
      </w:r>
      <w:proofErr w:type="gramStart"/>
      <w:r w:rsidRPr="00A8652E">
        <w:t>Curabitur eget mauris felis, id bibendum risus.</w:t>
      </w:r>
      <w:proofErr w:type="gramEnd"/>
      <w:r w:rsidRPr="00A8652E">
        <w:t xml:space="preserve"> Duis congue posuere quam, </w:t>
      </w:r>
      <w:proofErr w:type="gramStart"/>
      <w:r w:rsidRPr="00A8652E">
        <w:t>nec</w:t>
      </w:r>
      <w:proofErr w:type="gramEnd"/>
      <w:r w:rsidRPr="00A8652E">
        <w:t xml:space="preserve"> pulvinar justo venenatis hendrerit. Nullam </w:t>
      </w:r>
      <w:proofErr w:type="gramStart"/>
      <w:r w:rsidRPr="00A8652E">
        <w:t>et</w:t>
      </w:r>
      <w:proofErr w:type="gramEnd"/>
      <w:r w:rsidRPr="00A8652E">
        <w:t xml:space="preserve"> justo ac urna cursus interdum non ac quam. Etiam consectetur, sapien in tincidunt tristique, erat lacus ullamcorper urna, sit amet elementum diam nisi sit amet ante. Praesent quis </w:t>
      </w:r>
      <w:proofErr w:type="gramStart"/>
      <w:r w:rsidRPr="00A8652E">
        <w:t>sem</w:t>
      </w:r>
      <w:proofErr w:type="gramEnd"/>
      <w:r w:rsidRPr="00A8652E">
        <w:t xml:space="preserve"> ligula. </w:t>
      </w:r>
      <w:proofErr w:type="gramStart"/>
      <w:r w:rsidRPr="00A8652E">
        <w:t>Class aptent taciti sociosqu ad litora torquent per conubia nostra, per inceptos himenaeos.</w:t>
      </w:r>
      <w:proofErr w:type="gramEnd"/>
      <w:r w:rsidRPr="00A8652E">
        <w:t xml:space="preserve"> Donec id nisl ut ante adipiscing porttitor. </w:t>
      </w:r>
      <w:proofErr w:type="gramStart"/>
      <w:r w:rsidRPr="00A8652E">
        <w:t>Mauris vel velit veli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Donec neque lectus, fringilla id commodo ut, dictum quis nulla. Pellentesque habitant morbi tristique senectus </w:t>
      </w:r>
      <w:proofErr w:type="gramStart"/>
      <w:r w:rsidRPr="00A8652E">
        <w:t>et</w:t>
      </w:r>
      <w:proofErr w:type="gramEnd"/>
      <w:r w:rsidRPr="00A8652E">
        <w:t xml:space="preserve"> netus et malesuada fames ac turpis egestas. </w:t>
      </w:r>
      <w:proofErr w:type="gramStart"/>
      <w:r w:rsidRPr="00A8652E">
        <w:t>Sed aliquam diam in enim vulputate euismod.</w:t>
      </w:r>
      <w:proofErr w:type="gramEnd"/>
      <w:r w:rsidRPr="00A8652E">
        <w:t xml:space="preserve"> </w:t>
      </w:r>
      <w:proofErr w:type="gramStart"/>
      <w:r w:rsidRPr="00A8652E">
        <w:t>Proin tempor urna quis metus gravida rutrum.</w:t>
      </w:r>
      <w:proofErr w:type="gramEnd"/>
      <w:r w:rsidRPr="00A8652E">
        <w:t xml:space="preserve"> Sed lobortis nunc at urna malesuada id gravida </w:t>
      </w:r>
      <w:proofErr w:type="gramStart"/>
      <w:r w:rsidRPr="00A8652E">
        <w:t>est</w:t>
      </w:r>
      <w:proofErr w:type="gramEnd"/>
      <w:r w:rsidRPr="00A8652E">
        <w:t xml:space="preserve"> fermentum. Sed quis augue ante, dignissim vehicula neque. </w:t>
      </w:r>
      <w:proofErr w:type="gramStart"/>
      <w:r w:rsidRPr="00A8652E">
        <w:t>In hac habitasse platea dictumst.</w:t>
      </w:r>
      <w:proofErr w:type="gramEnd"/>
      <w:r w:rsidRPr="00A8652E">
        <w:t xml:space="preserve"> </w:t>
      </w:r>
      <w:proofErr w:type="gramStart"/>
      <w:r w:rsidRPr="00A8652E">
        <w:t>Donec a ligula nulla, a posuere velit.</w:t>
      </w:r>
      <w:proofErr w:type="gramEnd"/>
      <w:r w:rsidRPr="00A8652E">
        <w:t xml:space="preserve"> </w:t>
      </w:r>
      <w:proofErr w:type="gramStart"/>
      <w:r w:rsidRPr="00A8652E">
        <w:t>Nullam suscipit sodales turpis dignissim pharetra.</w:t>
      </w:r>
      <w:proofErr w:type="gramEnd"/>
      <w:r w:rsidRPr="00A8652E">
        <w:t xml:space="preserve"> </w:t>
      </w:r>
      <w:proofErr w:type="gramStart"/>
      <w:r w:rsidRPr="00A8652E">
        <w:t>Donec vel lacus ipsum.</w:t>
      </w:r>
      <w:proofErr w:type="gramEnd"/>
    </w:p>
    <w:p w:rsidR="00D735FC" w:rsidRDefault="00A8652E" w:rsidP="00D735FC">
      <w:pPr>
        <w:pStyle w:val="Heading2"/>
      </w:pPr>
      <w:bookmarkStart w:id="134" w:name="_Toc294460011"/>
      <w:bookmarkStart w:id="135" w:name="_Toc294460267"/>
      <w:bookmarkStart w:id="136" w:name="_Toc294460525"/>
      <w:bookmarkStart w:id="137" w:name="_Toc294460012"/>
      <w:bookmarkStart w:id="138" w:name="_Toc294460268"/>
      <w:bookmarkStart w:id="139" w:name="_Toc294460526"/>
      <w:bookmarkStart w:id="140" w:name="_Toc294460013"/>
      <w:bookmarkStart w:id="141" w:name="_Toc294460269"/>
      <w:bookmarkStart w:id="142" w:name="_Toc294460527"/>
      <w:bookmarkStart w:id="143" w:name="_Toc294460014"/>
      <w:bookmarkStart w:id="144" w:name="_Toc294460270"/>
      <w:bookmarkStart w:id="145" w:name="_Toc294460528"/>
      <w:bookmarkStart w:id="146" w:name="_Toc294460015"/>
      <w:bookmarkStart w:id="147" w:name="_Toc294460271"/>
      <w:bookmarkStart w:id="148" w:name="_Toc294460529"/>
      <w:bookmarkStart w:id="149" w:name="_Toc482377662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r>
        <w:t>Lorem Ipsum</w:t>
      </w:r>
      <w:bookmarkEnd w:id="149"/>
    </w:p>
    <w:p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</w:t>
      </w:r>
      <w:proofErr w:type="gramStart"/>
      <w:r w:rsidRPr="00A8652E">
        <w:t>dolor sit</w:t>
      </w:r>
      <w:proofErr w:type="gramEnd"/>
      <w:r w:rsidRPr="00A8652E">
        <w:t xml:space="preserve"> amet, consectetur adipiscing elit.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D735FC" w:rsidRDefault="00A8652E" w:rsidP="00CB46E3">
      <w:pPr>
        <w:pStyle w:val="Heading3"/>
      </w:pPr>
      <w:bookmarkStart w:id="150" w:name="_Toc294460017"/>
      <w:bookmarkStart w:id="151" w:name="_Toc294460273"/>
      <w:bookmarkStart w:id="152" w:name="_Toc294460531"/>
      <w:bookmarkStart w:id="153" w:name="_Toc482377663"/>
      <w:bookmarkEnd w:id="150"/>
      <w:bookmarkEnd w:id="151"/>
      <w:bookmarkEnd w:id="152"/>
      <w:r>
        <w:lastRenderedPageBreak/>
        <w:t>Dolor Sit Amet</w:t>
      </w:r>
      <w:bookmarkEnd w:id="153"/>
    </w:p>
    <w:p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gramStart"/>
      <w:r w:rsidRPr="00A8652E">
        <w:t>dolor</w:t>
      </w:r>
      <w:proofErr w:type="gramEnd"/>
      <w:r w:rsidRPr="00A8652E">
        <w:t xml:space="preserve"> sit amet, consectetur adipiscing elit.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F24EC1" w:rsidRDefault="00A8652E" w:rsidP="00F24EC1">
      <w:pPr>
        <w:pStyle w:val="Heading3"/>
      </w:pPr>
      <w:bookmarkStart w:id="154" w:name="_Toc294460019"/>
      <w:bookmarkStart w:id="155" w:name="_Toc294460275"/>
      <w:bookmarkStart w:id="156" w:name="_Toc294460533"/>
      <w:bookmarkStart w:id="157" w:name="_Toc294460020"/>
      <w:bookmarkStart w:id="158" w:name="_Toc294460276"/>
      <w:bookmarkStart w:id="159" w:name="_Toc294460534"/>
      <w:bookmarkStart w:id="160" w:name="_Toc294460021"/>
      <w:bookmarkStart w:id="161" w:name="_Toc294460277"/>
      <w:bookmarkStart w:id="162" w:name="_Toc294460535"/>
      <w:bookmarkStart w:id="163" w:name="_Toc294460022"/>
      <w:bookmarkStart w:id="164" w:name="_Toc294460278"/>
      <w:bookmarkStart w:id="165" w:name="_Toc294460536"/>
      <w:bookmarkStart w:id="166" w:name="_Toc482377664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r>
        <w:t>Consectetur adipiscing</w:t>
      </w:r>
      <w:bookmarkEnd w:id="166"/>
    </w:p>
    <w:p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gramStart"/>
      <w:r>
        <w:t>C</w:t>
      </w:r>
      <w:r w:rsidRPr="00A8652E">
        <w:t>onsectetur adipiscing elit.</w:t>
      </w:r>
      <w:proofErr w:type="gramEnd"/>
      <w:r w:rsidRPr="00A8652E">
        <w:t xml:space="preserve"> 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93710B" w:rsidRDefault="007E1F4D" w:rsidP="00B14500">
      <w:pPr>
        <w:pStyle w:val="Heading3"/>
      </w:pPr>
      <w:bookmarkStart w:id="167" w:name="_Toc294460024"/>
      <w:bookmarkStart w:id="168" w:name="_Toc294460280"/>
      <w:bookmarkStart w:id="169" w:name="_Toc294460538"/>
      <w:bookmarkStart w:id="170" w:name="_Toc294460025"/>
      <w:bookmarkStart w:id="171" w:name="_Toc294460281"/>
      <w:bookmarkStart w:id="172" w:name="_Toc294460539"/>
      <w:bookmarkStart w:id="173" w:name="_Toc294460026"/>
      <w:bookmarkStart w:id="174" w:name="_Toc294460282"/>
      <w:bookmarkStart w:id="175" w:name="_Toc294460540"/>
      <w:bookmarkStart w:id="176" w:name="_Toc294460027"/>
      <w:bookmarkStart w:id="177" w:name="_Toc294460283"/>
      <w:bookmarkStart w:id="178" w:name="_Toc294460541"/>
      <w:bookmarkStart w:id="179" w:name="_Toc482377665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r>
        <w:t>Nulla Purus Eros</w:t>
      </w:r>
      <w:bookmarkEnd w:id="179"/>
    </w:p>
    <w:p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lastRenderedPageBreak/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3577FC" w:rsidRDefault="007E1F4D" w:rsidP="003577FC">
      <w:pPr>
        <w:pStyle w:val="Heading2"/>
      </w:pPr>
      <w:bookmarkStart w:id="180" w:name="_Toc294460029"/>
      <w:bookmarkStart w:id="181" w:name="_Toc294460285"/>
      <w:bookmarkStart w:id="182" w:name="_Toc294460543"/>
      <w:bookmarkStart w:id="183" w:name="_Toc294460030"/>
      <w:bookmarkStart w:id="184" w:name="_Toc294460286"/>
      <w:bookmarkStart w:id="185" w:name="_Toc294460544"/>
      <w:bookmarkStart w:id="186" w:name="_Toc294460031"/>
      <w:bookmarkStart w:id="187" w:name="_Toc294460287"/>
      <w:bookmarkStart w:id="188" w:name="_Toc294460545"/>
      <w:bookmarkStart w:id="189" w:name="_Toc294460032"/>
      <w:bookmarkStart w:id="190" w:name="_Toc294460288"/>
      <w:bookmarkStart w:id="191" w:name="_Toc294460546"/>
      <w:bookmarkStart w:id="192" w:name="_Toc294460033"/>
      <w:bookmarkStart w:id="193" w:name="_Toc294460289"/>
      <w:bookmarkStart w:id="194" w:name="_Toc294460547"/>
      <w:bookmarkStart w:id="195" w:name="_Toc482377666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r>
        <w:t>Vel tortor</w:t>
      </w:r>
      <w:bookmarkEnd w:id="195"/>
    </w:p>
    <w:p w:rsidR="00697C79" w:rsidRDefault="007E1F4D" w:rsidP="002C63AF">
      <w:pPr>
        <w:pStyle w:val="Heading3"/>
        <w:rPr>
          <w:i/>
        </w:rPr>
      </w:pPr>
      <w:bookmarkStart w:id="196" w:name="_Toc294460035"/>
      <w:bookmarkStart w:id="197" w:name="_Toc294460291"/>
      <w:bookmarkStart w:id="198" w:name="_Toc294460549"/>
      <w:bookmarkStart w:id="199" w:name="_Toc294460036"/>
      <w:bookmarkStart w:id="200" w:name="_Toc294460292"/>
      <w:bookmarkStart w:id="201" w:name="_Toc294460550"/>
      <w:bookmarkStart w:id="202" w:name="_Toc294460037"/>
      <w:bookmarkStart w:id="203" w:name="_Toc294460293"/>
      <w:bookmarkStart w:id="204" w:name="_Toc294460551"/>
      <w:bookmarkStart w:id="205" w:name="_Toc294460038"/>
      <w:bookmarkStart w:id="206" w:name="_Toc294460294"/>
      <w:bookmarkStart w:id="207" w:name="_Toc294460466"/>
      <w:bookmarkStart w:id="208" w:name="_Toc294460552"/>
      <w:bookmarkStart w:id="209" w:name="_Toc294460039"/>
      <w:bookmarkStart w:id="210" w:name="_Toc294460295"/>
      <w:bookmarkStart w:id="211" w:name="_Toc294460553"/>
      <w:bookmarkStart w:id="212" w:name="_Toc482377667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r>
        <w:t>Rhoncus eget ipsum</w:t>
      </w:r>
      <w:bookmarkEnd w:id="212"/>
    </w:p>
    <w:p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7E1F4D" w:rsidRDefault="005A7478">
      <w:pPr>
        <w:keepNext/>
      </w:pPr>
      <w:r>
        <w:rPr>
          <w:rFonts w:eastAsia="Times New Roman"/>
          <w:bCs/>
          <w:noProof/>
          <w:lang w:val="id-ID" w:eastAsia="id-ID"/>
        </w:rPr>
        <w:drawing>
          <wp:inline distT="0" distB="0" distL="0" distR="0">
            <wp:extent cx="5040630" cy="2940685"/>
            <wp:effectExtent l="0" t="0" r="0" b="1206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436D80" w:rsidRDefault="007E1F4D" w:rsidP="00CB46E3">
      <w:pPr>
        <w:pStyle w:val="Caption"/>
      </w:pPr>
      <w:proofErr w:type="gramStart"/>
      <w:r>
        <w:t xml:space="preserve">Gambar </w:t>
      </w:r>
      <w:fldSimple w:instr=" STYLEREF 1 \s ">
        <w:r>
          <w:rPr>
            <w:noProof/>
          </w:rPr>
          <w:t>3</w:t>
        </w:r>
      </w:fldSimple>
      <w:r>
        <w:t>.</w:t>
      </w:r>
      <w:proofErr w:type="gramEnd"/>
      <w:r w:rsidR="00C569A8">
        <w:fldChar w:fldCharType="begin"/>
      </w:r>
      <w:r w:rsidR="00C569A8">
        <w:instrText xml:space="preserve"> SEQ Gambar \* ARABIC \s 1 </w:instrText>
      </w:r>
      <w:r w:rsidR="00C569A8">
        <w:fldChar w:fldCharType="separate"/>
      </w:r>
      <w:r>
        <w:rPr>
          <w:noProof/>
        </w:rPr>
        <w:t>1</w:t>
      </w:r>
      <w:r w:rsidR="00C569A8">
        <w:rPr>
          <w:noProof/>
        </w:rPr>
        <w:fldChar w:fldCharType="end"/>
      </w:r>
      <w:r>
        <w:t xml:space="preserve"> Siklus Lorem Ipsum</w:t>
      </w:r>
    </w:p>
    <w:p w:rsidR="00FD216C" w:rsidRDefault="00AF65DC" w:rsidP="00697C79">
      <w:pPr>
        <w:pStyle w:val="Heading1"/>
      </w:pPr>
      <w:bookmarkStart w:id="213" w:name="_Toc294460041"/>
      <w:bookmarkStart w:id="214" w:name="_Toc294460297"/>
      <w:bookmarkStart w:id="215" w:name="_Toc294460555"/>
      <w:bookmarkStart w:id="216" w:name="_Toc294460042"/>
      <w:bookmarkStart w:id="217" w:name="_Toc294460298"/>
      <w:bookmarkStart w:id="218" w:name="_Toc294460556"/>
      <w:bookmarkStart w:id="219" w:name="_Toc294460043"/>
      <w:bookmarkStart w:id="220" w:name="_Toc294460299"/>
      <w:bookmarkStart w:id="221" w:name="_Toc294460557"/>
      <w:bookmarkStart w:id="222" w:name="_Toc294460044"/>
      <w:bookmarkStart w:id="223" w:name="_Toc294460300"/>
      <w:bookmarkStart w:id="224" w:name="_Toc294460558"/>
      <w:bookmarkStart w:id="225" w:name="_Toc294460045"/>
      <w:bookmarkStart w:id="226" w:name="_Toc294460301"/>
      <w:bookmarkStart w:id="227" w:name="_Toc294460559"/>
      <w:bookmarkStart w:id="228" w:name="_Toc294460046"/>
      <w:bookmarkStart w:id="229" w:name="_Toc294460302"/>
      <w:bookmarkStart w:id="230" w:name="_Toc294460560"/>
      <w:bookmarkStart w:id="231" w:name="_Toc294460047"/>
      <w:bookmarkStart w:id="232" w:name="_Toc294460303"/>
      <w:bookmarkStart w:id="233" w:name="_Toc294460561"/>
      <w:bookmarkStart w:id="234" w:name="_Toc294460048"/>
      <w:bookmarkStart w:id="235" w:name="_Toc294460304"/>
      <w:bookmarkStart w:id="236" w:name="_Toc294460562"/>
      <w:bookmarkStart w:id="237" w:name="_Toc294460050"/>
      <w:bookmarkStart w:id="238" w:name="_Toc294460306"/>
      <w:bookmarkStart w:id="239" w:name="_Toc294460564"/>
      <w:bookmarkStart w:id="240" w:name="_Toc294460051"/>
      <w:bookmarkStart w:id="241" w:name="_Toc294460307"/>
      <w:bookmarkStart w:id="242" w:name="_Toc294460565"/>
      <w:bookmarkStart w:id="243" w:name="_Toc294460052"/>
      <w:bookmarkStart w:id="244" w:name="_Toc294460308"/>
      <w:bookmarkStart w:id="245" w:name="_Toc294460566"/>
      <w:bookmarkStart w:id="246" w:name="_Toc294460053"/>
      <w:bookmarkStart w:id="247" w:name="_Toc294460309"/>
      <w:bookmarkStart w:id="248" w:name="_Toc294460567"/>
      <w:bookmarkStart w:id="249" w:name="_Toc294460054"/>
      <w:bookmarkStart w:id="250" w:name="_Toc294460310"/>
      <w:bookmarkStart w:id="251" w:name="_Toc294460568"/>
      <w:bookmarkStart w:id="252" w:name="_Toc294460055"/>
      <w:bookmarkStart w:id="253" w:name="_Toc294460311"/>
      <w:bookmarkStart w:id="254" w:name="_Toc294460569"/>
      <w:bookmarkStart w:id="255" w:name="_Toc294460056"/>
      <w:bookmarkStart w:id="256" w:name="_Toc294460312"/>
      <w:bookmarkStart w:id="257" w:name="_Toc294460570"/>
      <w:bookmarkStart w:id="258" w:name="_Toc294460057"/>
      <w:bookmarkStart w:id="259" w:name="_Toc294460313"/>
      <w:bookmarkStart w:id="260" w:name="_Toc294460571"/>
      <w:bookmarkStart w:id="261" w:name="_Toc294460058"/>
      <w:bookmarkStart w:id="262" w:name="_Toc294460314"/>
      <w:bookmarkStart w:id="263" w:name="_Toc294460572"/>
      <w:bookmarkStart w:id="264" w:name="_Toc294460059"/>
      <w:bookmarkStart w:id="265" w:name="_Toc294460315"/>
      <w:bookmarkStart w:id="266" w:name="_Toc294460573"/>
      <w:bookmarkStart w:id="267" w:name="_Toc294460060"/>
      <w:bookmarkStart w:id="268" w:name="_Toc294460316"/>
      <w:bookmarkStart w:id="269" w:name="_Toc294460574"/>
      <w:bookmarkStart w:id="270" w:name="_Toc294460061"/>
      <w:bookmarkStart w:id="271" w:name="_Toc294460317"/>
      <w:bookmarkStart w:id="272" w:name="_Toc294460575"/>
      <w:bookmarkStart w:id="273" w:name="_Toc294460062"/>
      <w:bookmarkStart w:id="274" w:name="_Toc294460318"/>
      <w:bookmarkStart w:id="275" w:name="_Toc294460576"/>
      <w:bookmarkStart w:id="276" w:name="_Toc294460063"/>
      <w:bookmarkStart w:id="277" w:name="_Toc294460319"/>
      <w:bookmarkStart w:id="278" w:name="_Toc294460577"/>
      <w:bookmarkStart w:id="279" w:name="_Toc294460064"/>
      <w:bookmarkStart w:id="280" w:name="_Toc294460320"/>
      <w:bookmarkStart w:id="281" w:name="_Toc294460578"/>
      <w:bookmarkStart w:id="282" w:name="_Toc294460065"/>
      <w:bookmarkStart w:id="283" w:name="_Toc294460321"/>
      <w:bookmarkStart w:id="284" w:name="_Toc294460579"/>
      <w:bookmarkStart w:id="285" w:name="_Toc294460066"/>
      <w:bookmarkStart w:id="286" w:name="_Toc294460322"/>
      <w:bookmarkStart w:id="287" w:name="_Toc294460580"/>
      <w:bookmarkStart w:id="288" w:name="_Toc294460067"/>
      <w:bookmarkStart w:id="289" w:name="_Toc294460323"/>
      <w:bookmarkStart w:id="290" w:name="_Toc294460581"/>
      <w:bookmarkStart w:id="291" w:name="_Toc294460068"/>
      <w:bookmarkStart w:id="292" w:name="_Toc294460324"/>
      <w:bookmarkStart w:id="293" w:name="_Toc294460582"/>
      <w:bookmarkStart w:id="294" w:name="_Toc294460069"/>
      <w:bookmarkStart w:id="295" w:name="_Toc294460325"/>
      <w:bookmarkStart w:id="296" w:name="_Toc294460583"/>
      <w:bookmarkStart w:id="297" w:name="_Toc294460070"/>
      <w:bookmarkStart w:id="298" w:name="_Toc294460326"/>
      <w:bookmarkStart w:id="299" w:name="_Toc294460584"/>
      <w:bookmarkStart w:id="300" w:name="_Toc294460071"/>
      <w:bookmarkStart w:id="301" w:name="_Toc294460327"/>
      <w:bookmarkStart w:id="302" w:name="_Toc294460467"/>
      <w:bookmarkStart w:id="303" w:name="_Toc294460585"/>
      <w:bookmarkStart w:id="304" w:name="_Toc294460072"/>
      <w:bookmarkStart w:id="305" w:name="_Toc294460328"/>
      <w:bookmarkStart w:id="306" w:name="_Toc294460586"/>
      <w:bookmarkStart w:id="307" w:name="_Toc294460073"/>
      <w:bookmarkStart w:id="308" w:name="_Toc294460329"/>
      <w:bookmarkStart w:id="309" w:name="_Toc294460587"/>
      <w:bookmarkStart w:id="310" w:name="_Toc294460074"/>
      <w:bookmarkStart w:id="311" w:name="_Toc294460330"/>
      <w:bookmarkStart w:id="312" w:name="_Toc294460588"/>
      <w:bookmarkStart w:id="313" w:name="_Toc292548471"/>
      <w:bookmarkStart w:id="314" w:name="_Toc292548524"/>
      <w:bookmarkStart w:id="315" w:name="_Toc294460075"/>
      <w:bookmarkStart w:id="316" w:name="_Toc294460331"/>
      <w:bookmarkStart w:id="317" w:name="_Toc294460589"/>
      <w:bookmarkStart w:id="318" w:name="_Toc294460076"/>
      <w:bookmarkStart w:id="319" w:name="_Toc294460332"/>
      <w:bookmarkStart w:id="320" w:name="_Toc294460590"/>
      <w:bookmarkStart w:id="321" w:name="_Toc294460077"/>
      <w:bookmarkStart w:id="322" w:name="_Toc294460333"/>
      <w:bookmarkStart w:id="323" w:name="_Toc294460591"/>
      <w:bookmarkStart w:id="324" w:name="_Toc294460078"/>
      <w:bookmarkStart w:id="325" w:name="_Toc294460334"/>
      <w:bookmarkStart w:id="326" w:name="_Toc294460592"/>
      <w:bookmarkStart w:id="327" w:name="_Toc294460079"/>
      <w:bookmarkStart w:id="328" w:name="_Toc294460335"/>
      <w:bookmarkStart w:id="329" w:name="_Toc294460593"/>
      <w:bookmarkStart w:id="330" w:name="_Toc294460080"/>
      <w:bookmarkStart w:id="331" w:name="_Toc294460336"/>
      <w:bookmarkStart w:id="332" w:name="_Toc294460594"/>
      <w:bookmarkStart w:id="333" w:name="_Toc294460081"/>
      <w:bookmarkStart w:id="334" w:name="_Toc294460337"/>
      <w:bookmarkStart w:id="335" w:name="_Toc294460595"/>
      <w:bookmarkStart w:id="336" w:name="_Toc294460082"/>
      <w:bookmarkStart w:id="337" w:name="_Toc294460338"/>
      <w:bookmarkStart w:id="338" w:name="_Toc294460596"/>
      <w:bookmarkStart w:id="339" w:name="_Toc294460083"/>
      <w:bookmarkStart w:id="340" w:name="_Toc294460339"/>
      <w:bookmarkStart w:id="341" w:name="_Toc294460597"/>
      <w:bookmarkStart w:id="342" w:name="_Toc294460084"/>
      <w:bookmarkStart w:id="343" w:name="_Toc294460340"/>
      <w:bookmarkStart w:id="344" w:name="_Toc294460598"/>
      <w:bookmarkStart w:id="345" w:name="_Toc294460085"/>
      <w:bookmarkStart w:id="346" w:name="_Toc294460341"/>
      <w:bookmarkStart w:id="347" w:name="_Toc294460599"/>
      <w:bookmarkStart w:id="348" w:name="_Toc294460086"/>
      <w:bookmarkStart w:id="349" w:name="_Toc294460342"/>
      <w:bookmarkStart w:id="350" w:name="_Toc294460600"/>
      <w:bookmarkStart w:id="351" w:name="_Toc294460087"/>
      <w:bookmarkStart w:id="352" w:name="_Toc294460343"/>
      <w:bookmarkStart w:id="353" w:name="_Toc294460601"/>
      <w:bookmarkStart w:id="354" w:name="_Toc294460088"/>
      <w:bookmarkStart w:id="355" w:name="_Toc294460344"/>
      <w:bookmarkStart w:id="356" w:name="_Toc294460602"/>
      <w:bookmarkStart w:id="357" w:name="_Toc294460089"/>
      <w:bookmarkStart w:id="358" w:name="_Toc294460345"/>
      <w:bookmarkStart w:id="359" w:name="_Toc294460603"/>
      <w:bookmarkStart w:id="360" w:name="_Toc294460090"/>
      <w:bookmarkStart w:id="361" w:name="_Toc294460346"/>
      <w:bookmarkStart w:id="362" w:name="_Toc294460604"/>
      <w:bookmarkStart w:id="363" w:name="_Toc294460091"/>
      <w:bookmarkStart w:id="364" w:name="_Toc294460347"/>
      <w:bookmarkStart w:id="365" w:name="_Toc294460605"/>
      <w:bookmarkStart w:id="366" w:name="_Toc294460092"/>
      <w:bookmarkStart w:id="367" w:name="_Toc294460348"/>
      <w:bookmarkStart w:id="368" w:name="_Toc294460606"/>
      <w:bookmarkStart w:id="369" w:name="_Toc294460093"/>
      <w:bookmarkStart w:id="370" w:name="_Toc294460349"/>
      <w:bookmarkStart w:id="371" w:name="_Toc294460607"/>
      <w:bookmarkStart w:id="372" w:name="_Toc294460094"/>
      <w:bookmarkStart w:id="373" w:name="_Toc294460350"/>
      <w:bookmarkStart w:id="374" w:name="_Toc294460608"/>
      <w:bookmarkStart w:id="375" w:name="_Toc294460095"/>
      <w:bookmarkStart w:id="376" w:name="_Toc294460351"/>
      <w:bookmarkStart w:id="377" w:name="_Toc294460609"/>
      <w:bookmarkStart w:id="378" w:name="_Toc294460096"/>
      <w:bookmarkStart w:id="379" w:name="_Toc294460352"/>
      <w:bookmarkStart w:id="380" w:name="_Toc294460610"/>
      <w:bookmarkStart w:id="381" w:name="_Toc294460097"/>
      <w:bookmarkStart w:id="382" w:name="_Toc294460353"/>
      <w:bookmarkStart w:id="383" w:name="_Toc294460611"/>
      <w:bookmarkStart w:id="384" w:name="_Toc294460098"/>
      <w:bookmarkStart w:id="385" w:name="_Toc294460354"/>
      <w:bookmarkStart w:id="386" w:name="_Toc294460612"/>
      <w:bookmarkStart w:id="387" w:name="_Toc294460099"/>
      <w:bookmarkStart w:id="388" w:name="_Toc294460355"/>
      <w:bookmarkStart w:id="389" w:name="_Toc294460613"/>
      <w:bookmarkStart w:id="390" w:name="_Toc294460100"/>
      <w:bookmarkStart w:id="391" w:name="_Toc294460356"/>
      <w:bookmarkStart w:id="392" w:name="_Toc294460614"/>
      <w:bookmarkStart w:id="393" w:name="_Toc294460101"/>
      <w:bookmarkStart w:id="394" w:name="_Toc294460357"/>
      <w:bookmarkStart w:id="395" w:name="_Toc294460615"/>
      <w:bookmarkStart w:id="396" w:name="_Toc294460102"/>
      <w:bookmarkStart w:id="397" w:name="_Toc294460358"/>
      <w:bookmarkStart w:id="398" w:name="_Toc294460616"/>
      <w:bookmarkStart w:id="399" w:name="_Toc294460103"/>
      <w:bookmarkStart w:id="400" w:name="_Toc294460359"/>
      <w:bookmarkStart w:id="401" w:name="_Toc294460617"/>
      <w:bookmarkStart w:id="402" w:name="_Toc294460104"/>
      <w:bookmarkStart w:id="403" w:name="_Toc294460360"/>
      <w:bookmarkStart w:id="404" w:name="_Toc294460618"/>
      <w:bookmarkStart w:id="405" w:name="_Toc294460105"/>
      <w:bookmarkStart w:id="406" w:name="_Toc294460361"/>
      <w:bookmarkStart w:id="407" w:name="_Toc294460619"/>
      <w:bookmarkStart w:id="408" w:name="_Toc294460106"/>
      <w:bookmarkStart w:id="409" w:name="_Toc294460362"/>
      <w:bookmarkStart w:id="410" w:name="_Toc294460620"/>
      <w:bookmarkStart w:id="411" w:name="_Toc294460107"/>
      <w:bookmarkStart w:id="412" w:name="_Toc294460363"/>
      <w:bookmarkStart w:id="413" w:name="_Toc294460621"/>
      <w:bookmarkStart w:id="414" w:name="_Toc294460108"/>
      <w:bookmarkStart w:id="415" w:name="_Toc294460364"/>
      <w:bookmarkStart w:id="416" w:name="_Toc294460622"/>
      <w:bookmarkStart w:id="417" w:name="_Toc294460109"/>
      <w:bookmarkStart w:id="418" w:name="_Toc294460365"/>
      <w:bookmarkStart w:id="419" w:name="_Toc294460623"/>
      <w:bookmarkStart w:id="420" w:name="_Toc294460110"/>
      <w:bookmarkStart w:id="421" w:name="_Toc294460366"/>
      <w:bookmarkStart w:id="422" w:name="_Toc294460624"/>
      <w:bookmarkStart w:id="423" w:name="_Toc294460111"/>
      <w:bookmarkStart w:id="424" w:name="_Toc294460367"/>
      <w:bookmarkStart w:id="425" w:name="_Toc294460625"/>
      <w:bookmarkStart w:id="426" w:name="_Toc294460112"/>
      <w:bookmarkStart w:id="427" w:name="_Toc294460368"/>
      <w:bookmarkStart w:id="428" w:name="_Toc294460626"/>
      <w:bookmarkStart w:id="429" w:name="_Toc294460113"/>
      <w:bookmarkStart w:id="430" w:name="_Toc294460369"/>
      <w:bookmarkStart w:id="431" w:name="_Toc294460627"/>
      <w:bookmarkStart w:id="432" w:name="_Toc294460114"/>
      <w:bookmarkStart w:id="433" w:name="_Toc294460370"/>
      <w:bookmarkStart w:id="434" w:name="_Toc294460628"/>
      <w:bookmarkStart w:id="435" w:name="_Toc294460115"/>
      <w:bookmarkStart w:id="436" w:name="_Toc294460371"/>
      <w:bookmarkStart w:id="437" w:name="_Toc294460629"/>
      <w:bookmarkStart w:id="438" w:name="_Toc294460116"/>
      <w:bookmarkStart w:id="439" w:name="_Toc294460372"/>
      <w:bookmarkStart w:id="440" w:name="_Toc294460630"/>
      <w:bookmarkStart w:id="441" w:name="_Toc294460117"/>
      <w:bookmarkStart w:id="442" w:name="_Toc294460373"/>
      <w:bookmarkStart w:id="443" w:name="_Toc294460631"/>
      <w:bookmarkStart w:id="444" w:name="_Toc294460118"/>
      <w:bookmarkStart w:id="445" w:name="_Toc294460374"/>
      <w:bookmarkStart w:id="446" w:name="_Toc294460632"/>
      <w:bookmarkStart w:id="447" w:name="_Toc294460119"/>
      <w:bookmarkStart w:id="448" w:name="_Toc294460375"/>
      <w:bookmarkStart w:id="449" w:name="_Toc294460633"/>
      <w:bookmarkStart w:id="450" w:name="_Toc294460120"/>
      <w:bookmarkStart w:id="451" w:name="_Toc294460376"/>
      <w:bookmarkStart w:id="452" w:name="_Toc294460634"/>
      <w:bookmarkStart w:id="453" w:name="_Toc294460121"/>
      <w:bookmarkStart w:id="454" w:name="_Toc294460377"/>
      <w:bookmarkStart w:id="455" w:name="_Toc294460635"/>
      <w:bookmarkStart w:id="456" w:name="_Toc294460122"/>
      <w:bookmarkStart w:id="457" w:name="_Toc294460378"/>
      <w:bookmarkStart w:id="458" w:name="_Toc294460636"/>
      <w:bookmarkStart w:id="459" w:name="_Toc294460123"/>
      <w:bookmarkStart w:id="460" w:name="_Toc294460379"/>
      <w:bookmarkStart w:id="461" w:name="_Toc294460637"/>
      <w:bookmarkStart w:id="462" w:name="_Toc294460124"/>
      <w:bookmarkStart w:id="463" w:name="_Toc294460380"/>
      <w:bookmarkStart w:id="464" w:name="_Toc294460638"/>
      <w:bookmarkStart w:id="465" w:name="_Toc294460125"/>
      <w:bookmarkStart w:id="466" w:name="_Toc294460381"/>
      <w:bookmarkStart w:id="467" w:name="_Toc294460639"/>
      <w:bookmarkStart w:id="468" w:name="_Toc294460126"/>
      <w:bookmarkStart w:id="469" w:name="_Toc294460382"/>
      <w:bookmarkStart w:id="470" w:name="_Toc294460640"/>
      <w:bookmarkStart w:id="471" w:name="_Toc294460127"/>
      <w:bookmarkStart w:id="472" w:name="_Toc294460383"/>
      <w:bookmarkStart w:id="473" w:name="_Toc294460641"/>
      <w:bookmarkStart w:id="474" w:name="_Toc294460128"/>
      <w:bookmarkStart w:id="475" w:name="_Toc294460384"/>
      <w:bookmarkStart w:id="476" w:name="_Toc294460642"/>
      <w:bookmarkStart w:id="477" w:name="_Toc294460129"/>
      <w:bookmarkStart w:id="478" w:name="_Toc294460385"/>
      <w:bookmarkStart w:id="479" w:name="_Toc294460643"/>
      <w:bookmarkStart w:id="480" w:name="_Toc294460130"/>
      <w:bookmarkStart w:id="481" w:name="_Toc294460386"/>
      <w:bookmarkStart w:id="482" w:name="_Toc294460644"/>
      <w:bookmarkStart w:id="483" w:name="_Toc294460131"/>
      <w:bookmarkStart w:id="484" w:name="_Toc294460387"/>
      <w:bookmarkStart w:id="485" w:name="_Toc294460645"/>
      <w:bookmarkStart w:id="486" w:name="_Toc294460132"/>
      <w:bookmarkStart w:id="487" w:name="_Toc294460388"/>
      <w:bookmarkStart w:id="488" w:name="_Toc294460646"/>
      <w:bookmarkStart w:id="489" w:name="_Toc294460133"/>
      <w:bookmarkStart w:id="490" w:name="_Toc294460389"/>
      <w:bookmarkStart w:id="491" w:name="_Toc294460647"/>
      <w:bookmarkStart w:id="492" w:name="_Toc294460134"/>
      <w:bookmarkStart w:id="493" w:name="_Toc294460390"/>
      <w:bookmarkStart w:id="494" w:name="_Toc294460648"/>
      <w:bookmarkStart w:id="495" w:name="_Toc294460135"/>
      <w:bookmarkStart w:id="496" w:name="_Toc294460391"/>
      <w:bookmarkStart w:id="497" w:name="_Toc294460649"/>
      <w:bookmarkStart w:id="498" w:name="_Toc294460136"/>
      <w:bookmarkStart w:id="499" w:name="_Toc294460392"/>
      <w:bookmarkStart w:id="500" w:name="_Toc294460650"/>
      <w:bookmarkStart w:id="501" w:name="_Toc294460137"/>
      <w:bookmarkStart w:id="502" w:name="_Toc294460393"/>
      <w:bookmarkStart w:id="503" w:name="_Toc294460651"/>
      <w:bookmarkStart w:id="504" w:name="_Toc294460138"/>
      <w:bookmarkStart w:id="505" w:name="_Toc294460394"/>
      <w:bookmarkStart w:id="506" w:name="_Toc294460652"/>
      <w:bookmarkStart w:id="507" w:name="_Toc294460139"/>
      <w:bookmarkStart w:id="508" w:name="_Toc294460395"/>
      <w:bookmarkStart w:id="509" w:name="_Toc294460653"/>
      <w:bookmarkStart w:id="510" w:name="_Toc294460140"/>
      <w:bookmarkStart w:id="511" w:name="_Toc294460396"/>
      <w:bookmarkStart w:id="512" w:name="_Toc294460654"/>
      <w:bookmarkStart w:id="513" w:name="_Toc294460141"/>
      <w:bookmarkStart w:id="514" w:name="_Toc294460397"/>
      <w:bookmarkStart w:id="515" w:name="_Toc294460655"/>
      <w:bookmarkStart w:id="516" w:name="_Toc294460142"/>
      <w:bookmarkStart w:id="517" w:name="_Toc294460398"/>
      <w:bookmarkStart w:id="518" w:name="_Toc294460656"/>
      <w:bookmarkStart w:id="519" w:name="_Toc294460143"/>
      <w:bookmarkStart w:id="520" w:name="_Toc294460399"/>
      <w:bookmarkStart w:id="521" w:name="_Toc294460657"/>
      <w:bookmarkStart w:id="522" w:name="_Toc294460144"/>
      <w:bookmarkStart w:id="523" w:name="_Toc294460400"/>
      <w:bookmarkStart w:id="524" w:name="_Toc294460658"/>
      <w:bookmarkStart w:id="525" w:name="_Toc294460145"/>
      <w:bookmarkStart w:id="526" w:name="_Toc294460401"/>
      <w:bookmarkStart w:id="527" w:name="_Toc294460659"/>
      <w:bookmarkStart w:id="528" w:name="_Toc294460146"/>
      <w:bookmarkStart w:id="529" w:name="_Toc294460402"/>
      <w:bookmarkStart w:id="530" w:name="_Toc294460660"/>
      <w:bookmarkStart w:id="531" w:name="_Toc294460147"/>
      <w:bookmarkStart w:id="532" w:name="_Toc294460403"/>
      <w:bookmarkStart w:id="533" w:name="_Toc294460661"/>
      <w:bookmarkStart w:id="534" w:name="_Toc294460148"/>
      <w:bookmarkStart w:id="535" w:name="_Toc294460404"/>
      <w:bookmarkStart w:id="536" w:name="_Toc294460662"/>
      <w:bookmarkStart w:id="537" w:name="_Toc294460149"/>
      <w:bookmarkStart w:id="538" w:name="_Toc294460405"/>
      <w:bookmarkStart w:id="539" w:name="_Toc294460663"/>
      <w:bookmarkStart w:id="540" w:name="_Toc294460150"/>
      <w:bookmarkStart w:id="541" w:name="_Toc294460406"/>
      <w:bookmarkStart w:id="542" w:name="_Toc294460664"/>
      <w:bookmarkStart w:id="543" w:name="_Toc294460151"/>
      <w:bookmarkStart w:id="544" w:name="_Toc294460407"/>
      <w:bookmarkStart w:id="545" w:name="_Toc294460665"/>
      <w:bookmarkStart w:id="546" w:name="_Toc294460152"/>
      <w:bookmarkStart w:id="547" w:name="_Toc294460408"/>
      <w:bookmarkStart w:id="548" w:name="_Toc294460666"/>
      <w:bookmarkStart w:id="549" w:name="_Toc294460153"/>
      <w:bookmarkStart w:id="550" w:name="_Toc294460409"/>
      <w:bookmarkStart w:id="551" w:name="_Toc294460667"/>
      <w:bookmarkStart w:id="552" w:name="_Toc294460154"/>
      <w:bookmarkStart w:id="553" w:name="_Toc294460410"/>
      <w:bookmarkStart w:id="554" w:name="_Toc294460668"/>
      <w:bookmarkStart w:id="555" w:name="_Toc294460155"/>
      <w:bookmarkStart w:id="556" w:name="_Toc294460411"/>
      <w:bookmarkStart w:id="557" w:name="_Toc294460669"/>
      <w:bookmarkStart w:id="558" w:name="_Toc294460156"/>
      <w:bookmarkStart w:id="559" w:name="_Toc294460412"/>
      <w:bookmarkStart w:id="560" w:name="_Toc294460670"/>
      <w:bookmarkStart w:id="561" w:name="_Toc294460157"/>
      <w:bookmarkStart w:id="562" w:name="_Toc294460413"/>
      <w:bookmarkStart w:id="563" w:name="_Toc294460671"/>
      <w:bookmarkStart w:id="564" w:name="_Toc294460158"/>
      <w:bookmarkStart w:id="565" w:name="_Toc294460414"/>
      <w:bookmarkStart w:id="566" w:name="_Toc294460672"/>
      <w:bookmarkStart w:id="567" w:name="_Toc294460159"/>
      <w:bookmarkStart w:id="568" w:name="_Toc294460415"/>
      <w:bookmarkStart w:id="569" w:name="_Toc294460673"/>
      <w:bookmarkStart w:id="570" w:name="_Toc294460160"/>
      <w:bookmarkStart w:id="571" w:name="_Toc294460416"/>
      <w:bookmarkStart w:id="572" w:name="_Toc294460674"/>
      <w:bookmarkStart w:id="573" w:name="_Toc294460161"/>
      <w:bookmarkStart w:id="574" w:name="_Toc294460417"/>
      <w:bookmarkStart w:id="575" w:name="_Toc294460675"/>
      <w:bookmarkStart w:id="576" w:name="_Toc294460162"/>
      <w:bookmarkStart w:id="577" w:name="_Toc294460418"/>
      <w:bookmarkStart w:id="578" w:name="_Toc294460676"/>
      <w:bookmarkStart w:id="579" w:name="_Toc294460163"/>
      <w:bookmarkStart w:id="580" w:name="_Toc294460419"/>
      <w:bookmarkStart w:id="581" w:name="_Toc294460677"/>
      <w:bookmarkStart w:id="582" w:name="_Toc294460164"/>
      <w:bookmarkStart w:id="583" w:name="_Toc294460420"/>
      <w:bookmarkStart w:id="584" w:name="_Toc294460678"/>
      <w:bookmarkStart w:id="585" w:name="_Toc294460165"/>
      <w:bookmarkStart w:id="586" w:name="_Toc294460421"/>
      <w:bookmarkStart w:id="587" w:name="_Toc294460679"/>
      <w:bookmarkStart w:id="588" w:name="_Toc294460166"/>
      <w:bookmarkStart w:id="589" w:name="_Toc294460422"/>
      <w:bookmarkStart w:id="590" w:name="_Toc294460680"/>
      <w:bookmarkStart w:id="591" w:name="_Toc294460167"/>
      <w:bookmarkStart w:id="592" w:name="_Toc294460423"/>
      <w:bookmarkStart w:id="593" w:name="_Toc294460681"/>
      <w:bookmarkStart w:id="594" w:name="_Toc294460168"/>
      <w:bookmarkStart w:id="595" w:name="_Toc294460424"/>
      <w:bookmarkStart w:id="596" w:name="_Toc294460682"/>
      <w:bookmarkStart w:id="597" w:name="_Toc294460169"/>
      <w:bookmarkStart w:id="598" w:name="_Toc294460425"/>
      <w:bookmarkStart w:id="599" w:name="_Toc294460683"/>
      <w:bookmarkStart w:id="600" w:name="_Toc294460170"/>
      <w:bookmarkStart w:id="601" w:name="_Toc294460426"/>
      <w:bookmarkStart w:id="602" w:name="_Toc294460684"/>
      <w:bookmarkStart w:id="603" w:name="_Toc294460171"/>
      <w:bookmarkStart w:id="604" w:name="_Toc294460427"/>
      <w:bookmarkStart w:id="605" w:name="_Toc294460685"/>
      <w:bookmarkStart w:id="606" w:name="_Toc294460172"/>
      <w:bookmarkStart w:id="607" w:name="_Toc294460428"/>
      <w:bookmarkStart w:id="608" w:name="_Toc294460686"/>
      <w:bookmarkStart w:id="609" w:name="_Toc294460173"/>
      <w:bookmarkStart w:id="610" w:name="_Toc294460429"/>
      <w:bookmarkStart w:id="611" w:name="_Toc294460687"/>
      <w:bookmarkStart w:id="612" w:name="_Toc294460174"/>
      <w:bookmarkStart w:id="613" w:name="_Toc294460430"/>
      <w:bookmarkStart w:id="614" w:name="_Toc294460688"/>
      <w:bookmarkStart w:id="615" w:name="_Toc294460175"/>
      <w:bookmarkStart w:id="616" w:name="_Toc294460431"/>
      <w:bookmarkStart w:id="617" w:name="_Toc294460689"/>
      <w:bookmarkStart w:id="618" w:name="_Toc294460176"/>
      <w:bookmarkStart w:id="619" w:name="_Toc294460432"/>
      <w:bookmarkStart w:id="620" w:name="_Toc294460690"/>
      <w:bookmarkStart w:id="621" w:name="_Toc294460177"/>
      <w:bookmarkStart w:id="622" w:name="_Toc294460433"/>
      <w:bookmarkStart w:id="623" w:name="_Toc294460691"/>
      <w:bookmarkStart w:id="624" w:name="_Toc294460178"/>
      <w:bookmarkStart w:id="625" w:name="_Toc294460434"/>
      <w:bookmarkStart w:id="626" w:name="_Toc294460692"/>
      <w:bookmarkStart w:id="627" w:name="_Toc294460179"/>
      <w:bookmarkStart w:id="628" w:name="_Toc294460435"/>
      <w:bookmarkStart w:id="629" w:name="_Toc294460693"/>
      <w:bookmarkStart w:id="630" w:name="_Toc294460180"/>
      <w:bookmarkStart w:id="631" w:name="_Toc294460436"/>
      <w:bookmarkStart w:id="632" w:name="_Toc294460694"/>
      <w:bookmarkStart w:id="633" w:name="_Toc294460181"/>
      <w:bookmarkStart w:id="634" w:name="_Toc294460437"/>
      <w:bookmarkStart w:id="635" w:name="_Toc294460695"/>
      <w:bookmarkStart w:id="636" w:name="_Toc294460182"/>
      <w:bookmarkStart w:id="637" w:name="_Toc294460438"/>
      <w:bookmarkStart w:id="638" w:name="_Toc294460696"/>
      <w:bookmarkStart w:id="639" w:name="_Toc294460183"/>
      <w:bookmarkStart w:id="640" w:name="_Toc294460439"/>
      <w:bookmarkStart w:id="641" w:name="_Toc294460697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r>
        <w:lastRenderedPageBreak/>
        <w:br/>
      </w:r>
      <w:bookmarkStart w:id="642" w:name="_Toc482377668"/>
      <w:r w:rsidR="001602F1">
        <w:t xml:space="preserve">IMPLEMENTASI DAN </w:t>
      </w:r>
      <w:r w:rsidR="00AC1EEB">
        <w:t>PENGEMBANGAN PROTOTIPE</w:t>
      </w:r>
      <w:bookmarkEnd w:id="642"/>
    </w:p>
    <w:p w:rsidR="00AF65DC" w:rsidRDefault="00AF65DC" w:rsidP="00AF65DC">
      <w:pPr>
        <w:pStyle w:val="Heading2"/>
      </w:pPr>
      <w:bookmarkStart w:id="643" w:name="_Toc294460185"/>
      <w:bookmarkStart w:id="644" w:name="_Toc294460441"/>
      <w:bookmarkStart w:id="645" w:name="_Toc294460699"/>
      <w:bookmarkStart w:id="646" w:name="_Toc294460186"/>
      <w:bookmarkStart w:id="647" w:name="_Toc294460442"/>
      <w:bookmarkStart w:id="648" w:name="_Toc294460700"/>
      <w:bookmarkStart w:id="649" w:name="_Toc294460187"/>
      <w:bookmarkStart w:id="650" w:name="_Toc294460443"/>
      <w:bookmarkStart w:id="651" w:name="_Toc294460701"/>
      <w:bookmarkStart w:id="652" w:name="_Toc294460188"/>
      <w:bookmarkStart w:id="653" w:name="_Toc294460444"/>
      <w:bookmarkStart w:id="654" w:name="_Toc294460702"/>
      <w:bookmarkStart w:id="655" w:name="_Toc294460189"/>
      <w:bookmarkStart w:id="656" w:name="_Toc294460445"/>
      <w:bookmarkStart w:id="657" w:name="_Toc294460703"/>
      <w:bookmarkStart w:id="658" w:name="_Toc294460190"/>
      <w:bookmarkStart w:id="659" w:name="_Toc294460446"/>
      <w:bookmarkStart w:id="660" w:name="_Toc294460704"/>
      <w:bookmarkStart w:id="661" w:name="_Toc482377669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r>
        <w:t>Implementasi Basis Data</w:t>
      </w:r>
      <w:bookmarkEnd w:id="661"/>
    </w:p>
    <w:p w:rsidR="00AF65DC" w:rsidRDefault="00AF65DC" w:rsidP="00AF65DC">
      <w:pPr>
        <w:pStyle w:val="Heading2"/>
      </w:pPr>
      <w:bookmarkStart w:id="662" w:name="_Toc482377670"/>
      <w:r>
        <w:t>Implementasi Sistem</w:t>
      </w:r>
      <w:bookmarkEnd w:id="662"/>
    </w:p>
    <w:p w:rsidR="00AF65DC" w:rsidRDefault="00AF65DC" w:rsidP="00AF65DC">
      <w:pPr>
        <w:pStyle w:val="Heading2"/>
        <w:rPr>
          <w:i/>
        </w:rPr>
      </w:pPr>
      <w:bookmarkStart w:id="663" w:name="_Toc482377671"/>
      <w:r>
        <w:t xml:space="preserve">Pengembangan Modul </w:t>
      </w:r>
      <w:r w:rsidR="007E1F4D">
        <w:rPr>
          <w:i/>
        </w:rPr>
        <w:t>Hello</w:t>
      </w:r>
      <w:bookmarkEnd w:id="663"/>
    </w:p>
    <w:p w:rsidR="00B970F5" w:rsidRDefault="00B970F5" w:rsidP="00CB46E3">
      <w:pPr>
        <w:pStyle w:val="Heading3"/>
      </w:pPr>
      <w:bookmarkStart w:id="664" w:name="_Toc482377672"/>
      <w:r>
        <w:t xml:space="preserve">Algoritma </w:t>
      </w:r>
      <w:r w:rsidR="007E1F4D">
        <w:t>Hello</w:t>
      </w:r>
      <w:bookmarkEnd w:id="664"/>
    </w:p>
    <w:p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gramStart"/>
      <w:r w:rsidRPr="00A8652E">
        <w:t>purus</w:t>
      </w:r>
      <w:proofErr w:type="gramEnd"/>
      <w:r w:rsidRPr="00A8652E">
        <w:t xml:space="preserve"> eros, eleifend ut congue mollis, mattis id justo. </w:t>
      </w:r>
      <w:proofErr w:type="gramStart"/>
      <w:r w:rsidRPr="00A8652E">
        <w:t>Nam malesuada, diam eget varius gravida, augue libero sagittis odio, at tristique enim nisi eu nibh.</w:t>
      </w:r>
      <w:proofErr w:type="gramEnd"/>
      <w:r w:rsidRPr="00A8652E">
        <w:t xml:space="preserve"> </w:t>
      </w:r>
      <w:proofErr w:type="gramStart"/>
      <w:r w:rsidRPr="00A8652E">
        <w:t>Integer sollicitudin cursus volutpat.</w:t>
      </w:r>
      <w:proofErr w:type="gramEnd"/>
      <w:r w:rsidRPr="00A8652E">
        <w:t xml:space="preserve"> Suspendisse tempus, metus quis scelerisque auctor, libero justo laoreet </w:t>
      </w:r>
      <w:proofErr w:type="gramStart"/>
      <w:r w:rsidRPr="00A8652E">
        <w:t>leo</w:t>
      </w:r>
      <w:proofErr w:type="gramEnd"/>
      <w:r w:rsidRPr="00A8652E">
        <w:t xml:space="preserve">, ac iaculis augue turpis vel nibh. </w:t>
      </w:r>
      <w:proofErr w:type="gramStart"/>
      <w:r w:rsidRPr="00A8652E">
        <w:t>Praesent ultrices tincidunt arcu vel volutpat.</w:t>
      </w:r>
      <w:proofErr w:type="gramEnd"/>
      <w:r w:rsidRPr="00A8652E">
        <w:t xml:space="preserve"> Vestibulum ante ipsum primis in faucibus orci luctus </w:t>
      </w:r>
      <w:proofErr w:type="gramStart"/>
      <w:r w:rsidRPr="00A8652E">
        <w:t>et</w:t>
      </w:r>
      <w:proofErr w:type="gramEnd"/>
      <w:r w:rsidRPr="00A8652E">
        <w:t xml:space="preserve"> ultrices posuere cubilia Curae; Nulla placerat hendrerit lacus, in rhoncus elit ullamcorper eget. </w:t>
      </w:r>
      <w:proofErr w:type="gramStart"/>
      <w:r w:rsidRPr="00A8652E">
        <w:t>Nunc congue ullamcorper suscipit.</w:t>
      </w:r>
      <w:proofErr w:type="gramEnd"/>
      <w:r w:rsidRPr="00A8652E">
        <w:t xml:space="preserve"> </w:t>
      </w:r>
      <w:proofErr w:type="gramStart"/>
      <w:r w:rsidRPr="00A8652E">
        <w:t>Etiam quam mi, dignissim ac sodales in, rhoncus eget ipsum.</w:t>
      </w:r>
      <w:proofErr w:type="gramEnd"/>
      <w:r w:rsidRPr="00A8652E">
        <w:t xml:space="preserve"> </w:t>
      </w:r>
      <w:proofErr w:type="gramStart"/>
      <w:r w:rsidRPr="00A8652E">
        <w:t>Proin eu neque velit.</w:t>
      </w:r>
      <w:proofErr w:type="gramEnd"/>
      <w:r w:rsidRPr="00A8652E">
        <w:t xml:space="preserve"> </w:t>
      </w:r>
      <w:proofErr w:type="gramStart"/>
      <w:r w:rsidRPr="00A8652E">
        <w:t>Praesent eu neque at lorem eleifend vulputate vitae at augue.</w:t>
      </w:r>
      <w:proofErr w:type="gramEnd"/>
      <w:r w:rsidRPr="00A8652E">
        <w:t xml:space="preserve"> </w:t>
      </w:r>
      <w:proofErr w:type="gramStart"/>
      <w:r w:rsidRPr="00A8652E">
        <w:t>Nam malesuada ligula turpis.</w:t>
      </w:r>
      <w:proofErr w:type="gramEnd"/>
      <w:r w:rsidRPr="00A8652E">
        <w:t xml:space="preserve"> Ut </w:t>
      </w:r>
      <w:proofErr w:type="gramStart"/>
      <w:r w:rsidRPr="00A8652E">
        <w:t>et</w:t>
      </w:r>
      <w:proofErr w:type="gramEnd"/>
      <w:r w:rsidRPr="00A8652E">
        <w:t xml:space="preserve"> tellus in felis facilisis sodales in vel tortor.</w:t>
      </w:r>
    </w:p>
    <w:p w:rsidR="00B970F5" w:rsidRDefault="00B970F5" w:rsidP="00B970F5">
      <w:pPr>
        <w:pStyle w:val="Algorithm"/>
      </w:pPr>
      <w:r>
        <w:t>Function Search</w:t>
      </w:r>
      <w:r w:rsidR="007E1F4D">
        <w:t xml:space="preserve"> </w:t>
      </w:r>
      <w:r>
        <w:t>(</w:t>
      </w:r>
      <w:r w:rsidR="007E1F4D">
        <w:t>Hello</w:t>
      </w:r>
      <w:r>
        <w:t>)</w:t>
      </w:r>
    </w:p>
    <w:p w:rsidR="00B970F5" w:rsidRDefault="00B970F5">
      <w:pPr>
        <w:pStyle w:val="Algorithm"/>
        <w:keepNext/>
      </w:pPr>
      <w:r>
        <w:tab/>
        <w:t xml:space="preserve">Return </w:t>
      </w:r>
      <w:r w:rsidR="007E1F4D">
        <w:t>Hello</w:t>
      </w:r>
      <w:r>
        <w:t>;</w:t>
      </w:r>
    </w:p>
    <w:p w:rsidR="007E1F4D" w:rsidRDefault="007E1F4D" w:rsidP="00CB46E3">
      <w:pPr>
        <w:pStyle w:val="Caption"/>
      </w:pPr>
      <w:proofErr w:type="gramStart"/>
      <w:r>
        <w:t xml:space="preserve">Algoritma </w:t>
      </w:r>
      <w:fldSimple w:instr=" STYLEREF 1 \s ">
        <w:r>
          <w:rPr>
            <w:noProof/>
          </w:rPr>
          <w:t>4</w:t>
        </w:r>
      </w:fldSimple>
      <w:r>
        <w:t>.</w:t>
      </w:r>
      <w:proofErr w:type="gramEnd"/>
      <w:fldSimple w:instr=" SEQ Algoritma \* ARABIC \s 1 ">
        <w:r>
          <w:rPr>
            <w:noProof/>
          </w:rPr>
          <w:t>1</w:t>
        </w:r>
      </w:fldSimple>
      <w:r>
        <w:t xml:space="preserve"> Algoritma Hello</w:t>
      </w:r>
    </w:p>
    <w:p w:rsidR="007E1F4D" w:rsidRPr="00CB46E3" w:rsidRDefault="007E1F4D" w:rsidP="00CB46E3"/>
    <w:p w:rsidR="00AB516E" w:rsidRDefault="00AB516E" w:rsidP="001E0C7E">
      <w:pPr>
        <w:pStyle w:val="Heading1"/>
      </w:pPr>
      <w:bookmarkStart w:id="665" w:name="_Toc294460195"/>
      <w:bookmarkStart w:id="666" w:name="_Toc294460451"/>
      <w:bookmarkStart w:id="667" w:name="_Toc294460709"/>
      <w:bookmarkStart w:id="668" w:name="_Toc294460196"/>
      <w:bookmarkStart w:id="669" w:name="_Toc294460452"/>
      <w:bookmarkStart w:id="670" w:name="_Toc294460710"/>
      <w:bookmarkStart w:id="671" w:name="_Toc294460197"/>
      <w:bookmarkStart w:id="672" w:name="_Toc294460453"/>
      <w:bookmarkStart w:id="673" w:name="_Toc294460711"/>
      <w:bookmarkStart w:id="674" w:name="_Toc294460198"/>
      <w:bookmarkStart w:id="675" w:name="_Toc294460454"/>
      <w:bookmarkStart w:id="676" w:name="_Toc294460712"/>
      <w:bookmarkStart w:id="677" w:name="_Toc294460199"/>
      <w:bookmarkStart w:id="678" w:name="_Toc294460455"/>
      <w:bookmarkStart w:id="679" w:name="_Toc294460713"/>
      <w:bookmarkStart w:id="680" w:name="_Toc294460200"/>
      <w:bookmarkStart w:id="681" w:name="_Toc294460456"/>
      <w:bookmarkStart w:id="682" w:name="_Toc294460714"/>
      <w:bookmarkStart w:id="683" w:name="_Toc294460201"/>
      <w:bookmarkStart w:id="684" w:name="_Toc294460457"/>
      <w:bookmarkStart w:id="685" w:name="_Toc294460715"/>
      <w:bookmarkStart w:id="686" w:name="_Toc294460202"/>
      <w:bookmarkStart w:id="687" w:name="_Toc294460458"/>
      <w:bookmarkStart w:id="688" w:name="_Toc294460716"/>
      <w:bookmarkStart w:id="689" w:name="_Toc294460203"/>
      <w:bookmarkStart w:id="690" w:name="_Toc294460459"/>
      <w:bookmarkStart w:id="691" w:name="_Toc294460717"/>
      <w:bookmarkStart w:id="692" w:name="_Toc294460204"/>
      <w:bookmarkStart w:id="693" w:name="_Toc294460460"/>
      <w:bookmarkStart w:id="694" w:name="_Toc294460718"/>
      <w:bookmarkStart w:id="695" w:name="_Toc294460205"/>
      <w:bookmarkStart w:id="696" w:name="_Toc294460461"/>
      <w:bookmarkStart w:id="697" w:name="_Toc294460719"/>
      <w:bookmarkStart w:id="698" w:name="_Toc294460206"/>
      <w:bookmarkStart w:id="699" w:name="_Toc294460462"/>
      <w:bookmarkStart w:id="700" w:name="_Toc294460720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r>
        <w:lastRenderedPageBreak/>
        <w:br/>
      </w:r>
      <w:bookmarkStart w:id="701" w:name="_Toc482377673"/>
      <w:r>
        <w:t>PENGUJIAN DAN EVALUASI</w:t>
      </w:r>
      <w:bookmarkEnd w:id="701"/>
    </w:p>
    <w:p w:rsidR="00AB516E" w:rsidRDefault="00AB516E" w:rsidP="00AB516E">
      <w:pPr>
        <w:sectPr w:rsidR="00AB516E" w:rsidSect="00AB516E">
          <w:headerReference w:type="default" r:id="rId16"/>
          <w:footerReference w:type="default" r:id="rId17"/>
          <w:headerReference w:type="first" r:id="rId18"/>
          <w:footerReference w:type="first" r:id="rId19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AB516E" w:rsidRDefault="00AB516E" w:rsidP="00AB516E">
      <w:pPr>
        <w:pStyle w:val="Heading1"/>
      </w:pPr>
      <w:r>
        <w:lastRenderedPageBreak/>
        <w:br/>
      </w:r>
      <w:bookmarkStart w:id="702" w:name="_Toc482377674"/>
      <w:r>
        <w:t>PENUTUP</w:t>
      </w:r>
      <w:bookmarkEnd w:id="702"/>
    </w:p>
    <w:p w:rsidR="00AB516E" w:rsidRDefault="003A1694" w:rsidP="001E0C7E">
      <w:pPr>
        <w:sectPr w:rsidR="00AB516E" w:rsidSect="001E0C7E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br w:type="page"/>
      </w:r>
    </w:p>
    <w:p w:rsidR="003A1694" w:rsidRDefault="00AB516E" w:rsidP="001E0C7E">
      <w:pPr>
        <w:pStyle w:val="Heading1"/>
        <w:numPr>
          <w:ilvl w:val="0"/>
          <w:numId w:val="0"/>
        </w:numPr>
      </w:pPr>
      <w:bookmarkStart w:id="703" w:name="_Toc482377675"/>
      <w:r>
        <w:lastRenderedPageBreak/>
        <w:t>DAFTAR PUSTAKA</w:t>
      </w:r>
      <w:bookmarkEnd w:id="703"/>
    </w:p>
    <w:p w:rsidR="007E1F4D" w:rsidRDefault="002532CB">
      <w:pPr>
        <w:pStyle w:val="Bibliography"/>
        <w:ind w:left="720" w:hanging="720"/>
        <w:rPr>
          <w:noProof/>
        </w:rPr>
      </w:pPr>
      <w:r>
        <w:fldChar w:fldCharType="begin"/>
      </w:r>
      <w:r w:rsidR="000057B9">
        <w:instrText xml:space="preserve"> BIBLIOGRAPHY  \l 1033 </w:instrText>
      </w:r>
      <w:r>
        <w:fldChar w:fldCharType="separate"/>
      </w:r>
      <w:r w:rsidR="007E1F4D">
        <w:rPr>
          <w:noProof/>
        </w:rPr>
        <w:t xml:space="preserve">Louvan, S. (2009). </w:t>
      </w:r>
      <w:r w:rsidR="007E1F4D">
        <w:rPr>
          <w:i/>
          <w:iCs/>
          <w:noProof/>
        </w:rPr>
        <w:t>Extracting The Main Content From Web Documents.</w:t>
      </w:r>
      <w:r w:rsidR="007E1F4D">
        <w:rPr>
          <w:noProof/>
        </w:rPr>
        <w:t xml:space="preserve"> Eindhoven: Eindhoven University of Technology.</w:t>
      </w:r>
    </w:p>
    <w:p w:rsidR="007E1F4D" w:rsidRDefault="007E1F4D">
      <w:pPr>
        <w:pStyle w:val="Bibliography"/>
        <w:ind w:left="720" w:hanging="720"/>
        <w:rPr>
          <w:noProof/>
        </w:rPr>
      </w:pPr>
      <w:r>
        <w:rPr>
          <w:noProof/>
        </w:rPr>
        <w:t xml:space="preserve">Natasha. (2010). </w:t>
      </w:r>
      <w:r>
        <w:rPr>
          <w:i/>
          <w:iCs/>
          <w:noProof/>
        </w:rPr>
        <w:t>Pengembangan Sistem Aggregator Berita Bahasa Indonesia Dengan Klasifikasi Berbasis Naive Bayes Dan Clustering Berbasis Non-Negative Matrix Factorization.</w:t>
      </w:r>
      <w:r>
        <w:rPr>
          <w:noProof/>
        </w:rPr>
        <w:t xml:space="preserve"> Depok: Universitas Indonesia.</w:t>
      </w:r>
    </w:p>
    <w:p w:rsidR="000057B9" w:rsidRPr="00DB6071" w:rsidRDefault="002532CB">
      <w:r>
        <w:fldChar w:fldCharType="end"/>
      </w:r>
    </w:p>
    <w:sectPr w:rsidR="000057B9" w:rsidRPr="00DB6071" w:rsidSect="001E0C7E">
      <w:pgSz w:w="11907" w:h="16839" w:code="9"/>
      <w:pgMar w:top="1701" w:right="1701" w:bottom="1701" w:left="2268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4" w:author="Gilang Mentari Hamidy" w:date="2011-05-08T22:41:00Z" w:initials="GMH">
    <w:p w:rsidR="00C569A8" w:rsidRDefault="00C569A8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  <w:comment w:id="9" w:author="Gilang Mentari Hamidy" w:date="2011-05-08T22:41:00Z" w:initials="GMH">
    <w:p w:rsidR="00C569A8" w:rsidRDefault="00C569A8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27298" w:rsidRDefault="00A27298" w:rsidP="00FD216C">
      <w:pPr>
        <w:spacing w:after="0" w:line="240" w:lineRule="auto"/>
      </w:pPr>
      <w:r>
        <w:separator/>
      </w:r>
    </w:p>
  </w:endnote>
  <w:endnote w:type="continuationSeparator" w:id="0">
    <w:p w:rsidR="00A27298" w:rsidRDefault="00A27298" w:rsidP="00FD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69A8" w:rsidRPr="001E0C7E" w:rsidRDefault="00C569A8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sdt>
      <w:sdtPr>
        <w:id w:val="98387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5C12">
          <w:rPr>
            <w:noProof/>
          </w:rPr>
          <w:t>xvi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69A8" w:rsidRPr="001E0C7E" w:rsidRDefault="00C569A8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69A8" w:rsidRDefault="00C569A8">
    <w:pPr>
      <w:pStyle w:val="Footer"/>
    </w:pPr>
    <w:r>
      <w:ptab w:relativeTo="margin" w:alignment="center" w:leader="none"/>
    </w:r>
    <w:r>
      <w:fldChar w:fldCharType="begin"/>
    </w:r>
    <w:r>
      <w:instrText xml:space="preserve"> PAGE   \* MERGEFORMAT </w:instrText>
    </w:r>
    <w:r>
      <w:fldChar w:fldCharType="separate"/>
    </w:r>
    <w:r w:rsidR="007D5C12">
      <w:rPr>
        <w:noProof/>
      </w:rPr>
      <w:t>34</w:t>
    </w:r>
    <w:r>
      <w:rPr>
        <w:noProof/>
      </w:rPr>
      <w:fldChar w:fldCharType="end"/>
    </w:r>
    <w:r>
      <w:ptab w:relativeTo="margin" w:alignment="right" w:leader="none"/>
    </w:r>
    <w:r w:rsidRPr="001E0C7E">
      <w:rPr>
        <w:rFonts w:ascii="Arial" w:hAnsi="Arial" w:cs="Arial"/>
        <w:b/>
        <w:sz w:val="21"/>
      </w:rPr>
      <w:t>Universitas Indonesi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27298" w:rsidRDefault="00A27298" w:rsidP="00FD216C">
      <w:pPr>
        <w:spacing w:after="0" w:line="240" w:lineRule="auto"/>
      </w:pPr>
      <w:r>
        <w:separator/>
      </w:r>
    </w:p>
  </w:footnote>
  <w:footnote w:type="continuationSeparator" w:id="0">
    <w:p w:rsidR="00A27298" w:rsidRDefault="00A27298" w:rsidP="00FD2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69A8" w:rsidRDefault="00C569A8" w:rsidP="00910F2E">
    <w:pPr>
      <w:pStyle w:val="Header"/>
      <w:jc w:val="right"/>
    </w:pPr>
    <w:sdt>
      <w:sdtPr>
        <w:id w:val="-7294570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71CE">
          <w:rPr>
            <w:noProof/>
          </w:rPr>
          <w:t>24</w:t>
        </w:r>
        <w:r>
          <w:rPr>
            <w:noProof/>
          </w:rPr>
          <w:fldChar w:fldCharType="end"/>
        </w:r>
      </w:sdtContent>
    </w:sdt>
    <w:r w:rsidDel="0053781A"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69A8" w:rsidRDefault="00C569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A44CA8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D4D46E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D7F08C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130882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5464DF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DE20E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DA420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D18F3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B2A1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44A020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2D6607"/>
    <w:multiLevelType w:val="hybridMultilevel"/>
    <w:tmpl w:val="B9685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B625DA6"/>
    <w:multiLevelType w:val="hybridMultilevel"/>
    <w:tmpl w:val="DDE40FB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>
    <w:nsid w:val="138F059E"/>
    <w:multiLevelType w:val="hybridMultilevel"/>
    <w:tmpl w:val="8214D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70A5C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2A400C2B"/>
    <w:multiLevelType w:val="hybridMultilevel"/>
    <w:tmpl w:val="6F6E622E"/>
    <w:lvl w:ilvl="0" w:tplc="80CEE13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b/>
        <w:caps w:val="0"/>
        <w:smallCaps w:val="0"/>
        <w:spacing w:val="60"/>
        <w:sz w:val="1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2E6B7569"/>
    <w:multiLevelType w:val="hybridMultilevel"/>
    <w:tmpl w:val="386E41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FE64FEC"/>
    <w:multiLevelType w:val="hybridMultilevel"/>
    <w:tmpl w:val="BFE66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22E3BC6"/>
    <w:multiLevelType w:val="hybridMultilevel"/>
    <w:tmpl w:val="9970E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B20C84"/>
    <w:multiLevelType w:val="hybridMultilevel"/>
    <w:tmpl w:val="CFBCF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E516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421559F9"/>
    <w:multiLevelType w:val="hybridMultilevel"/>
    <w:tmpl w:val="DE68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A1F3B9B"/>
    <w:multiLevelType w:val="hybridMultilevel"/>
    <w:tmpl w:val="DBCE2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535106F"/>
    <w:multiLevelType w:val="hybridMultilevel"/>
    <w:tmpl w:val="6D4A29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5C462161"/>
    <w:multiLevelType w:val="hybridMultilevel"/>
    <w:tmpl w:val="8590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1640894"/>
    <w:multiLevelType w:val="hybridMultilevel"/>
    <w:tmpl w:val="70004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62C6622"/>
    <w:multiLevelType w:val="hybridMultilevel"/>
    <w:tmpl w:val="06287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693D3C"/>
    <w:multiLevelType w:val="multilevel"/>
    <w:tmpl w:val="011006AA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>
    <w:nsid w:val="72696B96"/>
    <w:multiLevelType w:val="hybridMultilevel"/>
    <w:tmpl w:val="835CC6FC"/>
    <w:lvl w:ilvl="0" w:tplc="2162353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aps w:val="0"/>
        <w:smallCaps w:val="0"/>
        <w:spacing w:val="60"/>
        <w:sz w:val="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>
    <w:nsid w:val="74890CEC"/>
    <w:multiLevelType w:val="hybridMultilevel"/>
    <w:tmpl w:val="BE66D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7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13"/>
  </w:num>
  <w:num w:numId="15">
    <w:abstractNumId w:val="26"/>
  </w:num>
  <w:num w:numId="16">
    <w:abstractNumId w:val="24"/>
  </w:num>
  <w:num w:numId="17">
    <w:abstractNumId w:val="15"/>
  </w:num>
  <w:num w:numId="18">
    <w:abstractNumId w:val="18"/>
  </w:num>
  <w:num w:numId="19">
    <w:abstractNumId w:val="16"/>
  </w:num>
  <w:num w:numId="20">
    <w:abstractNumId w:val="12"/>
  </w:num>
  <w:num w:numId="21">
    <w:abstractNumId w:val="11"/>
  </w:num>
  <w:num w:numId="22">
    <w:abstractNumId w:val="17"/>
  </w:num>
  <w:num w:numId="23">
    <w:abstractNumId w:val="22"/>
  </w:num>
  <w:num w:numId="24">
    <w:abstractNumId w:val="10"/>
  </w:num>
  <w:num w:numId="25">
    <w:abstractNumId w:val="28"/>
  </w:num>
  <w:num w:numId="26">
    <w:abstractNumId w:val="20"/>
  </w:num>
  <w:num w:numId="27">
    <w:abstractNumId w:val="23"/>
  </w:num>
  <w:num w:numId="28">
    <w:abstractNumId w:val="21"/>
  </w:num>
  <w:num w:numId="2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7E5BFD"/>
    <w:rsid w:val="00002ADB"/>
    <w:rsid w:val="00003E68"/>
    <w:rsid w:val="000057AD"/>
    <w:rsid w:val="000057B9"/>
    <w:rsid w:val="00031158"/>
    <w:rsid w:val="00040C38"/>
    <w:rsid w:val="00045089"/>
    <w:rsid w:val="00062042"/>
    <w:rsid w:val="0006681C"/>
    <w:rsid w:val="00070624"/>
    <w:rsid w:val="00070A03"/>
    <w:rsid w:val="000818F9"/>
    <w:rsid w:val="00096DBD"/>
    <w:rsid w:val="0009713B"/>
    <w:rsid w:val="000A0C9F"/>
    <w:rsid w:val="000B49FB"/>
    <w:rsid w:val="000C55C1"/>
    <w:rsid w:val="000D3926"/>
    <w:rsid w:val="000E71CE"/>
    <w:rsid w:val="000E73FB"/>
    <w:rsid w:val="000F09B6"/>
    <w:rsid w:val="00106DE2"/>
    <w:rsid w:val="00112D7B"/>
    <w:rsid w:val="00130471"/>
    <w:rsid w:val="001310DF"/>
    <w:rsid w:val="001315D4"/>
    <w:rsid w:val="00132EB8"/>
    <w:rsid w:val="00142885"/>
    <w:rsid w:val="00143EDD"/>
    <w:rsid w:val="001602F1"/>
    <w:rsid w:val="00176102"/>
    <w:rsid w:val="00185A32"/>
    <w:rsid w:val="001873D6"/>
    <w:rsid w:val="00190906"/>
    <w:rsid w:val="001A02E9"/>
    <w:rsid w:val="001A2168"/>
    <w:rsid w:val="001A716F"/>
    <w:rsid w:val="001E0C7E"/>
    <w:rsid w:val="001E6A09"/>
    <w:rsid w:val="00216859"/>
    <w:rsid w:val="00216D05"/>
    <w:rsid w:val="00221BB0"/>
    <w:rsid w:val="002236D7"/>
    <w:rsid w:val="002365E1"/>
    <w:rsid w:val="00237BEA"/>
    <w:rsid w:val="002469BC"/>
    <w:rsid w:val="00252635"/>
    <w:rsid w:val="002532CB"/>
    <w:rsid w:val="0025704F"/>
    <w:rsid w:val="002834E8"/>
    <w:rsid w:val="002B2F24"/>
    <w:rsid w:val="002B510D"/>
    <w:rsid w:val="002B64CC"/>
    <w:rsid w:val="002B6835"/>
    <w:rsid w:val="002C3452"/>
    <w:rsid w:val="002C63AF"/>
    <w:rsid w:val="002D5271"/>
    <w:rsid w:val="002E0605"/>
    <w:rsid w:val="002F1324"/>
    <w:rsid w:val="00305519"/>
    <w:rsid w:val="00313F95"/>
    <w:rsid w:val="00317877"/>
    <w:rsid w:val="00322C74"/>
    <w:rsid w:val="0034799E"/>
    <w:rsid w:val="003577FC"/>
    <w:rsid w:val="00357B64"/>
    <w:rsid w:val="00363BD5"/>
    <w:rsid w:val="003642FA"/>
    <w:rsid w:val="0038471D"/>
    <w:rsid w:val="00386718"/>
    <w:rsid w:val="0039142B"/>
    <w:rsid w:val="003A1694"/>
    <w:rsid w:val="003A49C8"/>
    <w:rsid w:val="003A60B9"/>
    <w:rsid w:val="003B6E6A"/>
    <w:rsid w:val="003D3A27"/>
    <w:rsid w:val="0043113B"/>
    <w:rsid w:val="00436D80"/>
    <w:rsid w:val="004654E1"/>
    <w:rsid w:val="004878FB"/>
    <w:rsid w:val="004963A3"/>
    <w:rsid w:val="00497588"/>
    <w:rsid w:val="004A146E"/>
    <w:rsid w:val="004A700E"/>
    <w:rsid w:val="004B0EBC"/>
    <w:rsid w:val="004C6220"/>
    <w:rsid w:val="004C673D"/>
    <w:rsid w:val="004D67AB"/>
    <w:rsid w:val="004D7A99"/>
    <w:rsid w:val="004F022C"/>
    <w:rsid w:val="004F4CD6"/>
    <w:rsid w:val="004F6859"/>
    <w:rsid w:val="00515511"/>
    <w:rsid w:val="00521F2F"/>
    <w:rsid w:val="005324EB"/>
    <w:rsid w:val="0053489E"/>
    <w:rsid w:val="00535609"/>
    <w:rsid w:val="0053781A"/>
    <w:rsid w:val="005453F3"/>
    <w:rsid w:val="005635A5"/>
    <w:rsid w:val="005654C8"/>
    <w:rsid w:val="0057269C"/>
    <w:rsid w:val="005754DF"/>
    <w:rsid w:val="00576063"/>
    <w:rsid w:val="005812EC"/>
    <w:rsid w:val="00587903"/>
    <w:rsid w:val="00595D20"/>
    <w:rsid w:val="005A1C8B"/>
    <w:rsid w:val="005A7478"/>
    <w:rsid w:val="005C5899"/>
    <w:rsid w:val="005C69DD"/>
    <w:rsid w:val="005D1815"/>
    <w:rsid w:val="005D3B78"/>
    <w:rsid w:val="005D4A04"/>
    <w:rsid w:val="005E0677"/>
    <w:rsid w:val="005E5653"/>
    <w:rsid w:val="005F35E0"/>
    <w:rsid w:val="005F6F62"/>
    <w:rsid w:val="00634638"/>
    <w:rsid w:val="0068602B"/>
    <w:rsid w:val="00690142"/>
    <w:rsid w:val="00697C79"/>
    <w:rsid w:val="006B45E0"/>
    <w:rsid w:val="006D2835"/>
    <w:rsid w:val="007002C9"/>
    <w:rsid w:val="007053C9"/>
    <w:rsid w:val="007374DE"/>
    <w:rsid w:val="00766869"/>
    <w:rsid w:val="0077594C"/>
    <w:rsid w:val="007913DD"/>
    <w:rsid w:val="007B19BD"/>
    <w:rsid w:val="007B480D"/>
    <w:rsid w:val="007C54C5"/>
    <w:rsid w:val="007D0096"/>
    <w:rsid w:val="007D5C12"/>
    <w:rsid w:val="007E1F4D"/>
    <w:rsid w:val="007E5BFD"/>
    <w:rsid w:val="00802D5D"/>
    <w:rsid w:val="00816D81"/>
    <w:rsid w:val="008233F7"/>
    <w:rsid w:val="008374F5"/>
    <w:rsid w:val="008809AD"/>
    <w:rsid w:val="008A07B7"/>
    <w:rsid w:val="008C0A1B"/>
    <w:rsid w:val="00907B42"/>
    <w:rsid w:val="00910F2E"/>
    <w:rsid w:val="00924FEA"/>
    <w:rsid w:val="0092662F"/>
    <w:rsid w:val="0093710B"/>
    <w:rsid w:val="00975330"/>
    <w:rsid w:val="00996FEA"/>
    <w:rsid w:val="009B7E46"/>
    <w:rsid w:val="009C1545"/>
    <w:rsid w:val="009C7886"/>
    <w:rsid w:val="009C7EF4"/>
    <w:rsid w:val="009D3EED"/>
    <w:rsid w:val="009F36AB"/>
    <w:rsid w:val="009F6136"/>
    <w:rsid w:val="00A1720E"/>
    <w:rsid w:val="00A27298"/>
    <w:rsid w:val="00A33DFC"/>
    <w:rsid w:val="00A36AEE"/>
    <w:rsid w:val="00A44481"/>
    <w:rsid w:val="00A462C2"/>
    <w:rsid w:val="00A46C89"/>
    <w:rsid w:val="00A5265A"/>
    <w:rsid w:val="00A71791"/>
    <w:rsid w:val="00A7221C"/>
    <w:rsid w:val="00A75298"/>
    <w:rsid w:val="00A8279F"/>
    <w:rsid w:val="00A8652E"/>
    <w:rsid w:val="00A91882"/>
    <w:rsid w:val="00AA3915"/>
    <w:rsid w:val="00AB192C"/>
    <w:rsid w:val="00AB3F49"/>
    <w:rsid w:val="00AB516E"/>
    <w:rsid w:val="00AC1EEB"/>
    <w:rsid w:val="00AF5CCC"/>
    <w:rsid w:val="00AF65DC"/>
    <w:rsid w:val="00B14500"/>
    <w:rsid w:val="00B149D4"/>
    <w:rsid w:val="00B2457E"/>
    <w:rsid w:val="00B319C0"/>
    <w:rsid w:val="00B36428"/>
    <w:rsid w:val="00B461E4"/>
    <w:rsid w:val="00B508D9"/>
    <w:rsid w:val="00B642C6"/>
    <w:rsid w:val="00B67499"/>
    <w:rsid w:val="00B72031"/>
    <w:rsid w:val="00B95811"/>
    <w:rsid w:val="00B970F5"/>
    <w:rsid w:val="00BB25BD"/>
    <w:rsid w:val="00BB7967"/>
    <w:rsid w:val="00BC2B79"/>
    <w:rsid w:val="00BD5B80"/>
    <w:rsid w:val="00C148F8"/>
    <w:rsid w:val="00C20C05"/>
    <w:rsid w:val="00C500F6"/>
    <w:rsid w:val="00C5065C"/>
    <w:rsid w:val="00C569A8"/>
    <w:rsid w:val="00C759A6"/>
    <w:rsid w:val="00C81977"/>
    <w:rsid w:val="00C83C0D"/>
    <w:rsid w:val="00C87AAD"/>
    <w:rsid w:val="00CA267E"/>
    <w:rsid w:val="00CB135B"/>
    <w:rsid w:val="00CB46E3"/>
    <w:rsid w:val="00CD3BA2"/>
    <w:rsid w:val="00CF25B9"/>
    <w:rsid w:val="00CF5ACD"/>
    <w:rsid w:val="00D002F4"/>
    <w:rsid w:val="00D01E7A"/>
    <w:rsid w:val="00D060BD"/>
    <w:rsid w:val="00D22C5D"/>
    <w:rsid w:val="00D30D95"/>
    <w:rsid w:val="00D429F3"/>
    <w:rsid w:val="00D52B4E"/>
    <w:rsid w:val="00D61E2B"/>
    <w:rsid w:val="00D70364"/>
    <w:rsid w:val="00D735FC"/>
    <w:rsid w:val="00D812EB"/>
    <w:rsid w:val="00D925D7"/>
    <w:rsid w:val="00DA2113"/>
    <w:rsid w:val="00DA4CCE"/>
    <w:rsid w:val="00DA7606"/>
    <w:rsid w:val="00DA7DF8"/>
    <w:rsid w:val="00DB4664"/>
    <w:rsid w:val="00DB6071"/>
    <w:rsid w:val="00DC6C4B"/>
    <w:rsid w:val="00DE6358"/>
    <w:rsid w:val="00E20E4F"/>
    <w:rsid w:val="00E31871"/>
    <w:rsid w:val="00E360AB"/>
    <w:rsid w:val="00E834B8"/>
    <w:rsid w:val="00E83AAA"/>
    <w:rsid w:val="00EB138F"/>
    <w:rsid w:val="00EB58C9"/>
    <w:rsid w:val="00EB624D"/>
    <w:rsid w:val="00EB6BF5"/>
    <w:rsid w:val="00ED2DE0"/>
    <w:rsid w:val="00EE15FB"/>
    <w:rsid w:val="00EE28C2"/>
    <w:rsid w:val="00EE3A52"/>
    <w:rsid w:val="00EE687D"/>
    <w:rsid w:val="00EF2F66"/>
    <w:rsid w:val="00F0441D"/>
    <w:rsid w:val="00F168BF"/>
    <w:rsid w:val="00F16FD6"/>
    <w:rsid w:val="00F24EC1"/>
    <w:rsid w:val="00F40754"/>
    <w:rsid w:val="00F43E15"/>
    <w:rsid w:val="00F47BFB"/>
    <w:rsid w:val="00F508B6"/>
    <w:rsid w:val="00F52F60"/>
    <w:rsid w:val="00F564B5"/>
    <w:rsid w:val="00F61F3A"/>
    <w:rsid w:val="00F76C4D"/>
    <w:rsid w:val="00F76CF0"/>
    <w:rsid w:val="00F85BBE"/>
    <w:rsid w:val="00F85E9D"/>
    <w:rsid w:val="00F94194"/>
    <w:rsid w:val="00F96E18"/>
    <w:rsid w:val="00F96E2A"/>
    <w:rsid w:val="00FD216C"/>
    <w:rsid w:val="00FD4F1D"/>
    <w:rsid w:val="00FE02AD"/>
    <w:rsid w:val="00FE39A2"/>
    <w:rsid w:val="00FE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35" w:unhideWhenUsed="0" w:qFormat="1"/>
    <w:lsdException w:name="Title" w:locked="1" w:semiHidden="0" w:uiPriority="1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0AB"/>
    <w:pPr>
      <w:spacing w:after="200" w:line="360" w:lineRule="auto"/>
      <w:jc w:val="both"/>
    </w:pPr>
    <w:rPr>
      <w:rFonts w:ascii="Times New Roman" w:hAnsi="Times New Roman"/>
      <w:sz w:val="24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5"/>
      </w:numPr>
      <w:spacing w:before="200" w:after="0"/>
      <w:ind w:left="0" w:firstLine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 w:line="240" w:lineRule="auto"/>
      <w:jc w:val="center"/>
    </w:pPr>
    <w:rPr>
      <w:bCs/>
      <w:sz w:val="20"/>
      <w:szCs w:val="18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735F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jc w:val="center"/>
    </w:pPr>
    <w:rPr>
      <w:b/>
      <w:caps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after="0" w:line="276" w:lineRule="auto"/>
    </w:p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EB58C9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</w:style>
  <w:style w:type="paragraph" w:styleId="Bibliography">
    <w:name w:val="Bibliography"/>
    <w:basedOn w:val="Normal"/>
    <w:next w:val="Normal"/>
    <w:uiPriority w:val="37"/>
    <w:unhideWhenUsed/>
    <w:rsid w:val="000057B9"/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MediumList11">
    <w:name w:val="Medium List 1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35" w:unhideWhenUsed="0" w:qFormat="1"/>
    <w:lsdException w:name="Title" w:locked="1" w:semiHidden="0" w:uiPriority="10" w:unhideWhenUsed="0" w:qFormat="1"/>
    <w:lsdException w:name="Default Paragraph Font" w:locked="1" w:semiHidden="0" w:uiPriority="0" w:unhideWhenUsed="0"/>
    <w:lsdException w:name="Subtitle" w:locked="1" w:semiHidden="0" w:uiPriority="11" w:unhideWhenUsed="0" w:qFormat="1"/>
    <w:lsdException w:name="Strong" w:locked="1" w:semiHidden="0" w:uiPriority="22" w:unhideWhenUsed="0" w:qFormat="1"/>
    <w:lsdException w:name="Emphasis" w:locked="1" w:semiHidden="0" w:uiPriority="2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0AB"/>
    <w:pPr>
      <w:spacing w:after="200" w:line="360" w:lineRule="auto"/>
      <w:jc w:val="both"/>
    </w:pPr>
    <w:rPr>
      <w:rFonts w:ascii="Times New Roman" w:hAnsi="Times New Roman"/>
      <w:sz w:val="24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5"/>
      </w:numPr>
      <w:spacing w:before="200" w:after="0"/>
      <w:ind w:left="0" w:firstLine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 w:line="240" w:lineRule="auto"/>
      <w:jc w:val="center"/>
    </w:pPr>
    <w:rPr>
      <w:bCs/>
      <w:sz w:val="20"/>
      <w:szCs w:val="18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735F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jc w:val="center"/>
    </w:pPr>
    <w:rPr>
      <w:b/>
      <w:caps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after="0" w:line="276" w:lineRule="auto"/>
    </w:p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EB58C9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</w:style>
  <w:style w:type="paragraph" w:styleId="Bibliography">
    <w:name w:val="Bibliography"/>
    <w:basedOn w:val="Normal"/>
    <w:next w:val="Normal"/>
    <w:uiPriority w:val="37"/>
    <w:unhideWhenUsed/>
    <w:rsid w:val="000057B9"/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1">
    <w:name w:val="Light List Accent 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1">
    <w:name w:val="Medium List 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diagramQuickStyle" Target="diagrams/quickStyle1.xm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diagramLayout" Target="diagrams/layout1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Data" Target="diagrams/data1.xml"/><Relationship Id="rId5" Type="http://schemas.openxmlformats.org/officeDocument/2006/relationships/settings" Target="settings.xml"/><Relationship Id="rId15" Type="http://schemas.microsoft.com/office/2007/relationships/diagramDrawing" Target="diagrams/drawing1.xml"/><Relationship Id="rId10" Type="http://schemas.openxmlformats.org/officeDocument/2006/relationships/footer" Target="footer1.xml"/><Relationship Id="rId19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#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95E8B78-AA5E-49ED-8CC0-95EC9D841508}" type="doc">
      <dgm:prSet loTypeId="urn:microsoft.com/office/officeart/2005/8/layout/cycle3" loCatId="cycle" qsTypeId="urn:microsoft.com/office/officeart/2005/8/quickstyle/simple1" qsCatId="simple" csTypeId="urn:microsoft.com/office/officeart/2005/8/colors/colorful1#1" csCatId="colorful" phldr="1"/>
      <dgm:spPr/>
      <dgm:t>
        <a:bodyPr/>
        <a:lstStyle/>
        <a:p>
          <a:endParaRPr lang="en-US"/>
        </a:p>
      </dgm:t>
    </dgm:pt>
    <dgm:pt modelId="{C9090AD9-C53B-449F-A9B1-975CC05D1333}">
      <dgm:prSet phldrT="[Text]"/>
      <dgm:spPr/>
      <dgm:t>
        <a:bodyPr/>
        <a:lstStyle/>
        <a:p>
          <a:r>
            <a:rPr lang="en-US"/>
            <a:t>Lorem Ipsum</a:t>
          </a:r>
        </a:p>
      </dgm:t>
    </dgm:pt>
    <dgm:pt modelId="{582060FC-2B3F-4E6A-9DB3-B1FC3B3532F7}" type="parTrans" cxnId="{660BD4E2-0A96-462C-A077-5E80B6B8193A}">
      <dgm:prSet/>
      <dgm:spPr/>
      <dgm:t>
        <a:bodyPr/>
        <a:lstStyle/>
        <a:p>
          <a:endParaRPr lang="en-US"/>
        </a:p>
      </dgm:t>
    </dgm:pt>
    <dgm:pt modelId="{3931D64A-1E43-4BF3-9850-2D5533EC0FD6}" type="sibTrans" cxnId="{660BD4E2-0A96-462C-A077-5E80B6B8193A}">
      <dgm:prSet/>
      <dgm:spPr/>
      <dgm:t>
        <a:bodyPr/>
        <a:lstStyle/>
        <a:p>
          <a:endParaRPr lang="en-US"/>
        </a:p>
      </dgm:t>
    </dgm:pt>
    <dgm:pt modelId="{EF830AD5-8A5F-465D-AB91-023710E44239}">
      <dgm:prSet phldrT="[Text]"/>
      <dgm:spPr/>
      <dgm:t>
        <a:bodyPr/>
        <a:lstStyle/>
        <a:p>
          <a:r>
            <a:rPr lang="en-US"/>
            <a:t>Dolor Sit Amet</a:t>
          </a:r>
        </a:p>
      </dgm:t>
    </dgm:pt>
    <dgm:pt modelId="{6B29DC4D-AD26-46A6-98F7-FA0D13B97374}" type="parTrans" cxnId="{4175A947-52C7-4594-8DE3-70147EC019F7}">
      <dgm:prSet/>
      <dgm:spPr/>
      <dgm:t>
        <a:bodyPr/>
        <a:lstStyle/>
        <a:p>
          <a:endParaRPr lang="en-US"/>
        </a:p>
      </dgm:t>
    </dgm:pt>
    <dgm:pt modelId="{B8125C24-2A6E-4AA6-8630-F515A01168E3}" type="sibTrans" cxnId="{4175A947-52C7-4594-8DE3-70147EC019F7}">
      <dgm:prSet/>
      <dgm:spPr/>
      <dgm:t>
        <a:bodyPr/>
        <a:lstStyle/>
        <a:p>
          <a:endParaRPr lang="en-US"/>
        </a:p>
      </dgm:t>
    </dgm:pt>
    <dgm:pt modelId="{BACB4364-94A2-4C0C-89DD-CBF6F47DE60E}" type="pres">
      <dgm:prSet presAssocID="{A95E8B78-AA5E-49ED-8CC0-95EC9D841508}" presName="Name0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30882AA9-7071-451A-A22F-94C06104B826}" type="pres">
      <dgm:prSet presAssocID="{A95E8B78-AA5E-49ED-8CC0-95EC9D841508}" presName="node1" presStyleLbl="node1" presStyleIdx="0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2B22BFE-E352-4069-80CE-BFD774BD828B}" type="pres">
      <dgm:prSet presAssocID="{A95E8B78-AA5E-49ED-8CC0-95EC9D841508}" presName="sibTrans" presStyleLbl="bgShp" presStyleIdx="0" presStyleCnt="1"/>
      <dgm:spPr/>
      <dgm:t>
        <a:bodyPr/>
        <a:lstStyle/>
        <a:p>
          <a:endParaRPr lang="en-US"/>
        </a:p>
      </dgm:t>
    </dgm:pt>
    <dgm:pt modelId="{CFC4CB51-3E4E-4CCB-9B29-A9FA607CA3B6}" type="pres">
      <dgm:prSet presAssocID="{A95E8B78-AA5E-49ED-8CC0-95EC9D841508}" presName="node2" presStyleLbl="node1" presStyleIdx="1" presStyleCnt="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E33E778-CE41-46AE-820B-872A9AB25B99}" type="pres">
      <dgm:prSet presAssocID="{A95E8B78-AA5E-49ED-8CC0-95EC9D841508}" presName="sp1" presStyleCnt="0"/>
      <dgm:spPr/>
    </dgm:pt>
    <dgm:pt modelId="{DBD0E0EC-6F68-4235-AACA-7CC9F50FAD00}" type="pres">
      <dgm:prSet presAssocID="{A95E8B78-AA5E-49ED-8CC0-95EC9D841508}" presName="sp2" presStyleCnt="0"/>
      <dgm:spPr/>
    </dgm:pt>
  </dgm:ptLst>
  <dgm:cxnLst>
    <dgm:cxn modelId="{660BD4E2-0A96-462C-A077-5E80B6B8193A}" srcId="{A95E8B78-AA5E-49ED-8CC0-95EC9D841508}" destId="{C9090AD9-C53B-449F-A9B1-975CC05D1333}" srcOrd="0" destOrd="0" parTransId="{582060FC-2B3F-4E6A-9DB3-B1FC3B3532F7}" sibTransId="{3931D64A-1E43-4BF3-9850-2D5533EC0FD6}"/>
    <dgm:cxn modelId="{5D2EAF13-EB2A-414E-820E-2EE760FB1F6B}" type="presOf" srcId="{EF830AD5-8A5F-465D-AB91-023710E44239}" destId="{CFC4CB51-3E4E-4CCB-9B29-A9FA607CA3B6}" srcOrd="0" destOrd="0" presId="urn:microsoft.com/office/officeart/2005/8/layout/cycle3"/>
    <dgm:cxn modelId="{4175A947-52C7-4594-8DE3-70147EC019F7}" srcId="{A95E8B78-AA5E-49ED-8CC0-95EC9D841508}" destId="{EF830AD5-8A5F-465D-AB91-023710E44239}" srcOrd="1" destOrd="0" parTransId="{6B29DC4D-AD26-46A6-98F7-FA0D13B97374}" sibTransId="{B8125C24-2A6E-4AA6-8630-F515A01168E3}"/>
    <dgm:cxn modelId="{45F14063-4681-44F3-880D-40AC7B619D7D}" type="presOf" srcId="{C9090AD9-C53B-449F-A9B1-975CC05D1333}" destId="{30882AA9-7071-451A-A22F-94C06104B826}" srcOrd="0" destOrd="0" presId="urn:microsoft.com/office/officeart/2005/8/layout/cycle3"/>
    <dgm:cxn modelId="{809AA13A-1AC9-4E99-813F-CA60E750A010}" type="presOf" srcId="{3931D64A-1E43-4BF3-9850-2D5533EC0FD6}" destId="{C2B22BFE-E352-4069-80CE-BFD774BD828B}" srcOrd="0" destOrd="0" presId="urn:microsoft.com/office/officeart/2005/8/layout/cycle3"/>
    <dgm:cxn modelId="{873387C9-A7B8-48A7-BA89-EF0549E17ED7}" type="presOf" srcId="{A95E8B78-AA5E-49ED-8CC0-95EC9D841508}" destId="{BACB4364-94A2-4C0C-89DD-CBF6F47DE60E}" srcOrd="0" destOrd="0" presId="urn:microsoft.com/office/officeart/2005/8/layout/cycle3"/>
    <dgm:cxn modelId="{278C2FD7-D1DE-41D6-BF14-17D87D3D41D5}" type="presParOf" srcId="{BACB4364-94A2-4C0C-89DD-CBF6F47DE60E}" destId="{30882AA9-7071-451A-A22F-94C06104B826}" srcOrd="0" destOrd="0" presId="urn:microsoft.com/office/officeart/2005/8/layout/cycle3"/>
    <dgm:cxn modelId="{00483750-78FB-4612-A3C7-36C5D021C1CE}" type="presParOf" srcId="{BACB4364-94A2-4C0C-89DD-CBF6F47DE60E}" destId="{C2B22BFE-E352-4069-80CE-BFD774BD828B}" srcOrd="1" destOrd="0" presId="urn:microsoft.com/office/officeart/2005/8/layout/cycle3"/>
    <dgm:cxn modelId="{15603E8C-E58D-48B4-B899-26E7118FB836}" type="presParOf" srcId="{BACB4364-94A2-4C0C-89DD-CBF6F47DE60E}" destId="{CFC4CB51-3E4E-4CCB-9B29-A9FA607CA3B6}" srcOrd="2" destOrd="0" presId="urn:microsoft.com/office/officeart/2005/8/layout/cycle3"/>
    <dgm:cxn modelId="{E15695AF-62D9-4CA7-A164-DDCE42B48405}" type="presParOf" srcId="{BACB4364-94A2-4C0C-89DD-CBF6F47DE60E}" destId="{BE33E778-CE41-46AE-820B-872A9AB25B99}" srcOrd="3" destOrd="0" presId="urn:microsoft.com/office/officeart/2005/8/layout/cycle3"/>
    <dgm:cxn modelId="{F4099F2F-7CE0-4B92-A77D-6533E8D09C3B}" type="presParOf" srcId="{BACB4364-94A2-4C0C-89DD-CBF6F47DE60E}" destId="{DBD0E0EC-6F68-4235-AACA-7CC9F50FAD00}" srcOrd="4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2B22BFE-E352-4069-80CE-BFD774BD828B}">
      <dsp:nvSpPr>
        <dsp:cNvPr id="0" name=""/>
        <dsp:cNvSpPr/>
      </dsp:nvSpPr>
      <dsp:spPr>
        <a:xfrm>
          <a:off x="920302" y="-130394"/>
          <a:ext cx="3200024" cy="3200024"/>
        </a:xfrm>
        <a:prstGeom prst="circularArrow">
          <a:avLst>
            <a:gd name="adj1" fmla="val 5310"/>
            <a:gd name="adj2" fmla="val 343918"/>
            <a:gd name="adj3" fmla="val 12695751"/>
            <a:gd name="adj4" fmla="val 18075192"/>
            <a:gd name="adj5" fmla="val 6195"/>
          </a:avLst>
        </a:prstGeom>
        <a:solidFill>
          <a:schemeClr val="accent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0882AA9-7071-451A-A22F-94C06104B826}">
      <dsp:nvSpPr>
        <dsp:cNvPr id="0" name=""/>
        <dsp:cNvSpPr/>
      </dsp:nvSpPr>
      <dsp:spPr>
        <a:xfrm>
          <a:off x="1461668" y="0"/>
          <a:ext cx="2117293" cy="1058646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600" kern="1200"/>
            <a:t>Lorem Ipsum</a:t>
          </a:r>
        </a:p>
      </dsp:txBody>
      <dsp:txXfrm>
        <a:off x="1513347" y="51679"/>
        <a:ext cx="2013935" cy="955288"/>
      </dsp:txXfrm>
    </dsp:sp>
    <dsp:sp modelId="{CFC4CB51-3E4E-4CCB-9B29-A9FA607CA3B6}">
      <dsp:nvSpPr>
        <dsp:cNvPr id="0" name=""/>
        <dsp:cNvSpPr/>
      </dsp:nvSpPr>
      <dsp:spPr>
        <a:xfrm>
          <a:off x="1461668" y="1882038"/>
          <a:ext cx="2117293" cy="1058646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600" kern="1200"/>
            <a:t>Dolor Sit Amet</a:t>
          </a:r>
        </a:p>
      </dsp:txBody>
      <dsp:txXfrm>
        <a:off x="1513347" y="1933717"/>
        <a:ext cx="2013935" cy="9552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t10</b:Tag>
    <b:SourceType>Book</b:SourceType>
    <b:Guid>{8DD74388-BF58-4F00-9378-BA597E2236A1}</b:Guid>
    <b:Title>Pengembangan Sistem Aggregator Berita Bahasa Indonesia Dengan Klasifikasi Berbasis Naive Bayes Dan Clustering Berbasis Non-Negative Matrix Factorization</b:Title>
    <b:Year>2010</b:Year>
    <b:Author>
      <b:Author>
        <b:NameList>
          <b:Person>
            <b:Last>Natasha</b:Last>
          </b:Person>
        </b:NameList>
      </b:Author>
    </b:Author>
    <b:City>Depok</b:City>
    <b:Publisher>Universitas Indonesia</b:Publisher>
    <b:RefOrder>1</b:RefOrder>
  </b:Source>
  <b:Source>
    <b:Tag>Lou09</b:Tag>
    <b:SourceType>Book</b:SourceType>
    <b:Guid>{AAF0F1A2-14AD-4CE9-B5FA-92174BE9DF52}</b:Guid>
    <b:Author>
      <b:Author>
        <b:NameList>
          <b:Person>
            <b:Last>Louvan</b:Last>
            <b:First>Samuel</b:First>
          </b:Person>
        </b:NameList>
      </b:Author>
    </b:Author>
    <b:Title>Extracting The Main Content From Web Documents</b:Title>
    <b:Year>2009</b:Year>
    <b:City>Eindhoven</b:City>
    <b:Publisher>Eindhoven University of Technology</b:Publisher>
    <b:RefOrder>2</b:RefOrder>
  </b:Source>
</b:Sources>
</file>

<file path=customXml/itemProps1.xml><?xml version="1.0" encoding="utf-8"?>
<ds:datastoreItem xmlns:ds="http://schemas.openxmlformats.org/officeDocument/2006/customXml" ds:itemID="{2AD6A28A-9DB5-4685-AFF5-6EE83B8217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4</Pages>
  <Words>6120</Words>
  <Characters>34888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Hamidy Corp.</Company>
  <LinksUpToDate>false</LinksUpToDate>
  <CharactersWithSpaces>40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ilang Mentari Hamidy</dc:creator>
  <cp:lastModifiedBy>septiviana savitri</cp:lastModifiedBy>
  <cp:revision>18</cp:revision>
  <dcterms:created xsi:type="dcterms:W3CDTF">2011-05-29T12:00:00Z</dcterms:created>
  <dcterms:modified xsi:type="dcterms:W3CDTF">2017-05-12T13:34:00Z</dcterms:modified>
</cp:coreProperties>
</file>